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F2D09B" w14:textId="2D5D2E08" w:rsidR="0093486F" w:rsidRPr="003F3D7E" w:rsidRDefault="0093486F" w:rsidP="0093486F">
      <w:pPr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bookmarkStart w:id="0" w:name="_Hlk809259"/>
      <w:r w:rsidRPr="003F3D7E">
        <w:rPr>
          <w:rFonts w:asciiTheme="majorBidi" w:hAnsiTheme="majorBidi" w:cstheme="majorBidi"/>
          <w:b/>
          <w:bCs/>
          <w:sz w:val="24"/>
          <w:szCs w:val="24"/>
          <w:lang w:val="en-GB"/>
        </w:rPr>
        <w:t>Table</w:t>
      </w:r>
      <w:r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S</w:t>
      </w:r>
      <w:r w:rsidR="001D6AED">
        <w:rPr>
          <w:rFonts w:asciiTheme="majorBidi" w:hAnsiTheme="majorBidi" w:cstheme="majorBidi"/>
          <w:b/>
          <w:bCs/>
          <w:sz w:val="24"/>
          <w:szCs w:val="24"/>
          <w:lang w:val="en-GB"/>
        </w:rPr>
        <w:t>5</w:t>
      </w:r>
      <w:r w:rsidRPr="003F3D7E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A1029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- </w:t>
      </w:r>
      <w:r w:rsidR="00A1029B" w:rsidRPr="00A423E8">
        <w:rPr>
          <w:rFonts w:asciiTheme="majorBidi" w:hAnsiTheme="majorBidi" w:cstheme="majorBidi"/>
          <w:bCs/>
          <w:sz w:val="24"/>
          <w:szCs w:val="24"/>
          <w:lang w:val="en-GB"/>
        </w:rPr>
        <w:t>Description of</w:t>
      </w:r>
      <w:r w:rsidR="00A1029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A1029B">
        <w:rPr>
          <w:rFonts w:asciiTheme="majorBidi" w:hAnsiTheme="majorBidi" w:cstheme="majorBidi"/>
          <w:sz w:val="24"/>
          <w:szCs w:val="24"/>
          <w:lang w:val="en-GB"/>
        </w:rPr>
        <w:t>m</w:t>
      </w:r>
      <w:r w:rsidRPr="00F74CD2">
        <w:rPr>
          <w:rFonts w:asciiTheme="majorBidi" w:hAnsiTheme="majorBidi" w:cstheme="majorBidi"/>
          <w:sz w:val="24"/>
          <w:szCs w:val="24"/>
          <w:lang w:val="en-GB"/>
        </w:rPr>
        <w:t>icrosatellite loci in</w:t>
      </w:r>
      <w:r w:rsidR="00A1029B">
        <w:rPr>
          <w:rFonts w:asciiTheme="majorBidi" w:hAnsiTheme="majorBidi" w:cstheme="majorBidi"/>
          <w:sz w:val="24"/>
          <w:szCs w:val="24"/>
          <w:lang w:val="en-GB"/>
        </w:rPr>
        <w:t xml:space="preserve"> the plastid genome of</w:t>
      </w:r>
      <w:r w:rsidRPr="00F74CD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F265E" w:rsidRPr="00F73EE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knightiana</w:t>
      </w:r>
      <w:r w:rsidRPr="00F74CD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953"/>
        <w:gridCol w:w="749"/>
        <w:gridCol w:w="749"/>
        <w:gridCol w:w="749"/>
        <w:gridCol w:w="750"/>
        <w:gridCol w:w="750"/>
        <w:gridCol w:w="750"/>
        <w:gridCol w:w="750"/>
        <w:gridCol w:w="750"/>
        <w:gridCol w:w="750"/>
        <w:gridCol w:w="750"/>
        <w:gridCol w:w="750"/>
        <w:gridCol w:w="750"/>
        <w:gridCol w:w="750"/>
        <w:gridCol w:w="750"/>
        <w:gridCol w:w="750"/>
        <w:gridCol w:w="750"/>
      </w:tblGrid>
      <w:tr w:rsidR="0093486F" w:rsidRPr="0093486F" w14:paraId="39BBE127" w14:textId="77777777" w:rsidTr="00A6790B">
        <w:trPr>
          <w:trHeight w:val="300"/>
        </w:trPr>
        <w:tc>
          <w:tcPr>
            <w:tcW w:w="328" w:type="pct"/>
            <w:noWrap/>
            <w:hideMark/>
          </w:tcPr>
          <w:bookmarkEnd w:id="0"/>
          <w:p w14:paraId="5ABF75A8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Repeats</w:t>
            </w:r>
          </w:p>
        </w:tc>
        <w:tc>
          <w:tcPr>
            <w:tcW w:w="292" w:type="pct"/>
            <w:noWrap/>
            <w:hideMark/>
          </w:tcPr>
          <w:p w14:paraId="7E1198E1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0422E155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492B3B71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292" w:type="pct"/>
            <w:noWrap/>
            <w:hideMark/>
          </w:tcPr>
          <w:p w14:paraId="1A94356B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292" w:type="pct"/>
            <w:noWrap/>
            <w:hideMark/>
          </w:tcPr>
          <w:p w14:paraId="42D21BC5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292" w:type="pct"/>
            <w:noWrap/>
            <w:hideMark/>
          </w:tcPr>
          <w:p w14:paraId="11801C80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</w:tc>
        <w:tc>
          <w:tcPr>
            <w:tcW w:w="292" w:type="pct"/>
            <w:noWrap/>
            <w:hideMark/>
          </w:tcPr>
          <w:p w14:paraId="7AD21C5C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292" w:type="pct"/>
            <w:noWrap/>
            <w:hideMark/>
          </w:tcPr>
          <w:p w14:paraId="6996E8A9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</w:p>
        </w:tc>
        <w:tc>
          <w:tcPr>
            <w:tcW w:w="292" w:type="pct"/>
            <w:noWrap/>
            <w:hideMark/>
          </w:tcPr>
          <w:p w14:paraId="5D688352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</w:p>
        </w:tc>
        <w:tc>
          <w:tcPr>
            <w:tcW w:w="292" w:type="pct"/>
            <w:noWrap/>
            <w:hideMark/>
          </w:tcPr>
          <w:p w14:paraId="0D82B829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</w:p>
        </w:tc>
        <w:tc>
          <w:tcPr>
            <w:tcW w:w="292" w:type="pct"/>
            <w:noWrap/>
            <w:hideMark/>
          </w:tcPr>
          <w:p w14:paraId="6ADFA86D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292" w:type="pct"/>
            <w:noWrap/>
            <w:hideMark/>
          </w:tcPr>
          <w:p w14:paraId="214D4BE5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14</w:t>
            </w:r>
          </w:p>
        </w:tc>
        <w:tc>
          <w:tcPr>
            <w:tcW w:w="292" w:type="pct"/>
            <w:noWrap/>
            <w:hideMark/>
          </w:tcPr>
          <w:p w14:paraId="2D65520E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</w:p>
        </w:tc>
        <w:tc>
          <w:tcPr>
            <w:tcW w:w="292" w:type="pct"/>
            <w:noWrap/>
            <w:hideMark/>
          </w:tcPr>
          <w:p w14:paraId="2309AFF7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16</w:t>
            </w:r>
          </w:p>
        </w:tc>
        <w:tc>
          <w:tcPr>
            <w:tcW w:w="292" w:type="pct"/>
            <w:noWrap/>
            <w:hideMark/>
          </w:tcPr>
          <w:p w14:paraId="45B05825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17</w:t>
            </w:r>
          </w:p>
        </w:tc>
        <w:tc>
          <w:tcPr>
            <w:tcW w:w="292" w:type="pct"/>
            <w:noWrap/>
            <w:hideMark/>
          </w:tcPr>
          <w:p w14:paraId="19324CE0" w14:textId="77777777" w:rsidR="0093486F" w:rsidRPr="0093486F" w:rsidRDefault="0093486F" w:rsidP="0093486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</w:tr>
      <w:tr w:rsidR="0093486F" w:rsidRPr="0093486F" w14:paraId="7F1F2A4E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7B95C59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292" w:type="pct"/>
            <w:noWrap/>
            <w:hideMark/>
          </w:tcPr>
          <w:p w14:paraId="1D18B19A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576230BE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6CF4D405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776AC58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6EBE6E6D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292" w:type="pct"/>
            <w:noWrap/>
            <w:hideMark/>
          </w:tcPr>
          <w:p w14:paraId="1A9F5039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292" w:type="pct"/>
            <w:noWrap/>
            <w:hideMark/>
          </w:tcPr>
          <w:p w14:paraId="6CD561A9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92" w:type="pct"/>
            <w:noWrap/>
            <w:hideMark/>
          </w:tcPr>
          <w:p w14:paraId="5110911F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039C2E8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19B0AEFB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92" w:type="pct"/>
            <w:noWrap/>
            <w:hideMark/>
          </w:tcPr>
          <w:p w14:paraId="2A359BC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65A66E98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CEDB1B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05C83E1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6E027BB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0516F1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</w:tr>
      <w:tr w:rsidR="0093486F" w:rsidRPr="0093486F" w14:paraId="7425FEC2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9A6DCA8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292" w:type="pct"/>
            <w:noWrap/>
            <w:hideMark/>
          </w:tcPr>
          <w:p w14:paraId="416C0FA5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69A0F505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5EE4B6FA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74C7FD2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1CD05D74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92" w:type="pct"/>
            <w:noWrap/>
            <w:hideMark/>
          </w:tcPr>
          <w:p w14:paraId="009DED88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45AE2B5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45C14D2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23BA688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147D65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F660E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F1737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E6559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6E941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350BF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186D4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93486F" w:rsidRPr="0093486F" w14:paraId="2D122090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0AB45F2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292" w:type="pct"/>
            <w:noWrap/>
            <w:hideMark/>
          </w:tcPr>
          <w:p w14:paraId="75A73D49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2BE71AC6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5BFADE24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4228FE78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39B710F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3F11D51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2A29215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6F0A06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84595A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08B47D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A50D07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95A1D4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220D1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25C7B6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0F6EEA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2EDE4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93486F" w:rsidRPr="0093486F" w14:paraId="07CEB60F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B77F4FA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92" w:type="pct"/>
            <w:noWrap/>
            <w:hideMark/>
          </w:tcPr>
          <w:p w14:paraId="33FDEB4B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2F38793C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248FB63C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384EE18E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452FE28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292" w:type="pct"/>
            <w:noWrap/>
            <w:hideMark/>
          </w:tcPr>
          <w:p w14:paraId="5912E628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292" w:type="pct"/>
            <w:noWrap/>
            <w:hideMark/>
          </w:tcPr>
          <w:p w14:paraId="4514697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292" w:type="pct"/>
            <w:noWrap/>
            <w:hideMark/>
          </w:tcPr>
          <w:p w14:paraId="3B1DF6E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92" w:type="pct"/>
            <w:noWrap/>
            <w:hideMark/>
          </w:tcPr>
          <w:p w14:paraId="079505F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7B134BC4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2E4E996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185F361F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7ABFDD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3C36960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15271BE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1865788F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</w:tr>
      <w:tr w:rsidR="0093486F" w:rsidRPr="0093486F" w14:paraId="75243938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02B0217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C</w:t>
            </w:r>
          </w:p>
        </w:tc>
        <w:tc>
          <w:tcPr>
            <w:tcW w:w="292" w:type="pct"/>
            <w:noWrap/>
            <w:hideMark/>
          </w:tcPr>
          <w:p w14:paraId="2CFBFF61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5A80E99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1E8EB01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305E82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A6ECF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DCA0C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511F52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F6856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67942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ABAC0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CF37F2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61E99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4BFBD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D09057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22FC5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F37A79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0B688D51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9B4077E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G</w:t>
            </w:r>
          </w:p>
        </w:tc>
        <w:tc>
          <w:tcPr>
            <w:tcW w:w="292" w:type="pct"/>
            <w:noWrap/>
            <w:hideMark/>
          </w:tcPr>
          <w:p w14:paraId="5A9020D9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664907E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1AC06E4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3525E7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9FF1DE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2AE78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002FB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A33FA1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0F1AE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88E19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445D5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BD9E8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576BB3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F90C9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B64CE0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53FCB5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93486F" w:rsidRPr="0093486F" w14:paraId="2247FF4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502258E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T</w:t>
            </w:r>
          </w:p>
        </w:tc>
        <w:tc>
          <w:tcPr>
            <w:tcW w:w="292" w:type="pct"/>
            <w:noWrap/>
            <w:hideMark/>
          </w:tcPr>
          <w:p w14:paraId="7E679D36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68071EA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92" w:type="pct"/>
            <w:noWrap/>
            <w:hideMark/>
          </w:tcPr>
          <w:p w14:paraId="742F8DD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92" w:type="pct"/>
            <w:noWrap/>
            <w:hideMark/>
          </w:tcPr>
          <w:p w14:paraId="5F621CAB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1F2ADC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00929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047DA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A553E7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34B44E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9F700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4992D5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36CF49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5F00F1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807F3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D9E076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28DBAE7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93486F" w:rsidRPr="0093486F" w14:paraId="356CA849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F18BB41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CT</w:t>
            </w:r>
          </w:p>
        </w:tc>
        <w:tc>
          <w:tcPr>
            <w:tcW w:w="292" w:type="pct"/>
            <w:noWrap/>
            <w:hideMark/>
          </w:tcPr>
          <w:p w14:paraId="32D48781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1E5F200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425B8C6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D26DEB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73A869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B49471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538EBB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B875D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8DC48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BA09F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1D6A8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8B908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35928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143BB1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6DE82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6F145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93486F" w:rsidRPr="0093486F" w14:paraId="4A711962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480C3D3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GA</w:t>
            </w:r>
          </w:p>
        </w:tc>
        <w:tc>
          <w:tcPr>
            <w:tcW w:w="292" w:type="pct"/>
            <w:noWrap/>
            <w:hideMark/>
          </w:tcPr>
          <w:p w14:paraId="7AE53E2E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478F645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6308702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5C2BA1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A69FA3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B1057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82B9F3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C88CE6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63778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DED204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CFD14E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41776C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3336A6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685FCA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39BF6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7173B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93486F" w:rsidRPr="0093486F" w14:paraId="0178F18C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FE79FA3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A</w:t>
            </w:r>
          </w:p>
        </w:tc>
        <w:tc>
          <w:tcPr>
            <w:tcW w:w="292" w:type="pct"/>
            <w:noWrap/>
            <w:hideMark/>
          </w:tcPr>
          <w:p w14:paraId="23E424A8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25EFF0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92" w:type="pct"/>
            <w:noWrap/>
            <w:hideMark/>
          </w:tcPr>
          <w:p w14:paraId="11695EC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126669A4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DEF858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8E27AC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38D5CD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2F8C8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30055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4AC2A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19B8B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D0F61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7E8D0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DF42A5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0A2B2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26F45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93486F" w:rsidRPr="0093486F" w14:paraId="1EE8223F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7D73AF7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C</w:t>
            </w:r>
          </w:p>
        </w:tc>
        <w:tc>
          <w:tcPr>
            <w:tcW w:w="292" w:type="pct"/>
            <w:noWrap/>
            <w:hideMark/>
          </w:tcPr>
          <w:p w14:paraId="36FDC490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406A9B7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54DA3F6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3BE335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C49F4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C1EEDE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99E74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04B3EC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B42EE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78799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0DD3A4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2114D8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CD8BD9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EE198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5546E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8EBCA7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93486F" w:rsidRPr="0093486F" w14:paraId="3B274893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A767A9E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AC</w:t>
            </w:r>
          </w:p>
        </w:tc>
        <w:tc>
          <w:tcPr>
            <w:tcW w:w="292" w:type="pct"/>
            <w:noWrap/>
            <w:hideMark/>
          </w:tcPr>
          <w:p w14:paraId="3E4ACDE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56CABE5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AF5B14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9ED32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182BC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54679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1777E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C5ED32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D8102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EFB75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258D63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1F383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BBE12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B9933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50D2F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B8F8A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93486F" w:rsidRPr="0093486F" w14:paraId="0E5809CA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D18148E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AG</w:t>
            </w:r>
          </w:p>
        </w:tc>
        <w:tc>
          <w:tcPr>
            <w:tcW w:w="292" w:type="pct"/>
            <w:noWrap/>
            <w:hideMark/>
          </w:tcPr>
          <w:p w14:paraId="4FD96DAB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63510A1E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6FE084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913EE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27D27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FC27DF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36853C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63300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36F0A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2BB54F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B866B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488D0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256777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32061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C2095D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21521D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93486F" w:rsidRPr="0093486F" w14:paraId="527A207D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27C498C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AT</w:t>
            </w:r>
          </w:p>
        </w:tc>
        <w:tc>
          <w:tcPr>
            <w:tcW w:w="292" w:type="pct"/>
            <w:noWrap/>
            <w:hideMark/>
          </w:tcPr>
          <w:p w14:paraId="551E5E6B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0919118E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1C3308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2990D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DA78F1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28EAD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CC5847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77543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CE7C34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3ABB0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225E5B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2EA861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269CF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6142B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49582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C7725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93486F" w:rsidRPr="0093486F" w14:paraId="75B7BB29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23D2DAF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GA</w:t>
            </w:r>
          </w:p>
        </w:tc>
        <w:tc>
          <w:tcPr>
            <w:tcW w:w="292" w:type="pct"/>
            <w:noWrap/>
            <w:hideMark/>
          </w:tcPr>
          <w:p w14:paraId="700E56FB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712BD52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99DA15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448FC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44BBB9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67D5E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287225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3E433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A68C3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05E335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E5234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987CA0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5EC90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4532B3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5ADF22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300189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93486F" w:rsidRPr="0093486F" w14:paraId="1AA117BA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493FE4B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TA</w:t>
            </w:r>
          </w:p>
        </w:tc>
        <w:tc>
          <w:tcPr>
            <w:tcW w:w="292" w:type="pct"/>
            <w:noWrap/>
            <w:hideMark/>
          </w:tcPr>
          <w:p w14:paraId="5C8F5A6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28B6B5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9A0FD1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19F5B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F4F56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6765A3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6EB60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494B0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DCF753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D1025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F52E2E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D6721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2E461A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82460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C4C9D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680148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3371AD40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117FE62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TC</w:t>
            </w:r>
          </w:p>
        </w:tc>
        <w:tc>
          <w:tcPr>
            <w:tcW w:w="292" w:type="pct"/>
            <w:noWrap/>
            <w:hideMark/>
          </w:tcPr>
          <w:p w14:paraId="0086B7D8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4B477C7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07E8E0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21BEC6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48EBE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C8FF25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5198A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5A015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F2CCD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A9F4B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D1E777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4DAA9D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B15B4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6071D3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F894D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727EA8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6ACE210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B104F43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TG</w:t>
            </w:r>
          </w:p>
        </w:tc>
        <w:tc>
          <w:tcPr>
            <w:tcW w:w="292" w:type="pct"/>
            <w:noWrap/>
            <w:hideMark/>
          </w:tcPr>
          <w:p w14:paraId="2BBD7D1B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1F753E64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FE7440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2A18F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80B78D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B27BF2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EDCF5F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DD5B4F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8B46B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2480B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F69F89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71ACA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6F9D55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97B484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9915A9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84CF13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1592C804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0D5A173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TT</w:t>
            </w:r>
          </w:p>
        </w:tc>
        <w:tc>
          <w:tcPr>
            <w:tcW w:w="292" w:type="pct"/>
            <w:noWrap/>
            <w:hideMark/>
          </w:tcPr>
          <w:p w14:paraId="1E9F6A28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64B84EE8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0DB7FF7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D0976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4C369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5D6E3D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FF0B1A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DC7D7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C5BC0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4CC5B0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CCCB4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19F0AF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741A4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A20849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8A445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F6C375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93486F" w:rsidRPr="0093486F" w14:paraId="6BBCCAC6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B0FEDA9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CAG</w:t>
            </w:r>
          </w:p>
        </w:tc>
        <w:tc>
          <w:tcPr>
            <w:tcW w:w="292" w:type="pct"/>
            <w:noWrap/>
            <w:hideMark/>
          </w:tcPr>
          <w:p w14:paraId="6D1D4CAD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18137259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D16909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5B56C3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05236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C2C848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E4316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478BB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C7C2C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87F0D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A2FF3F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CAF7F6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B6A9F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A360F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CCB83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FC38B1D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93486F" w:rsidRPr="0093486F" w14:paraId="3CCD54C0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4BBF5B5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CCT</w:t>
            </w:r>
          </w:p>
        </w:tc>
        <w:tc>
          <w:tcPr>
            <w:tcW w:w="292" w:type="pct"/>
            <w:noWrap/>
            <w:hideMark/>
          </w:tcPr>
          <w:p w14:paraId="79CDEA4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6BA0C71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2025A0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F45947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B5C863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96042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2A6F5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FF0DC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C0D17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231200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1A62C7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04CA7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D8240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EAF07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18E45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CFCE44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0DD0CE3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C393114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CTC</w:t>
            </w:r>
          </w:p>
        </w:tc>
        <w:tc>
          <w:tcPr>
            <w:tcW w:w="292" w:type="pct"/>
            <w:noWrap/>
            <w:hideMark/>
          </w:tcPr>
          <w:p w14:paraId="291C924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48236DC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2364A0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C38C6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EDD6F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65C4DC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E2147F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D2220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6F22F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F9DCDE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EFEA4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5FBB92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4FBD83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A2091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F43E57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C7CB58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580E6B64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E8375A3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CTG</w:t>
            </w:r>
          </w:p>
        </w:tc>
        <w:tc>
          <w:tcPr>
            <w:tcW w:w="292" w:type="pct"/>
            <w:noWrap/>
            <w:hideMark/>
          </w:tcPr>
          <w:p w14:paraId="3444B267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4A7CD82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27C6B7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33894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26227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05EA0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DEF04F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59EB1C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416F9A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747E1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1727C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5EDAA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F8450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7D65D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B83DA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721D5A9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bookmarkStart w:id="1" w:name="_GoBack"/>
        <w:bookmarkEnd w:id="1"/>
      </w:tr>
      <w:tr w:rsidR="0093486F" w:rsidRPr="0093486F" w14:paraId="5106F40F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C3AC19B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CTT</w:t>
            </w:r>
          </w:p>
        </w:tc>
        <w:tc>
          <w:tcPr>
            <w:tcW w:w="292" w:type="pct"/>
            <w:noWrap/>
            <w:hideMark/>
          </w:tcPr>
          <w:p w14:paraId="35222ED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7B6B347B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AC95F1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A522B3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50640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1A170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3F1D05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D1816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65F0FD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7EE508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C949DE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7A12E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23461B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967B7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E0C062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543F24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93486F" w:rsidRPr="0093486F" w14:paraId="49797000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2CDD532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GAA</w:t>
            </w:r>
          </w:p>
        </w:tc>
        <w:tc>
          <w:tcPr>
            <w:tcW w:w="292" w:type="pct"/>
            <w:noWrap/>
            <w:hideMark/>
          </w:tcPr>
          <w:p w14:paraId="7D78884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1411C11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0829AEB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20FCD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68FE9A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0415B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9C304F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A1997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897D7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09F153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FE011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7E052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598E7D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03C75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02A44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650B9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93486F" w:rsidRPr="0093486F" w14:paraId="4FCFBFB3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52CA7DED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GAG</w:t>
            </w:r>
          </w:p>
        </w:tc>
        <w:tc>
          <w:tcPr>
            <w:tcW w:w="292" w:type="pct"/>
            <w:noWrap/>
            <w:hideMark/>
          </w:tcPr>
          <w:p w14:paraId="3D4DC357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6B4BBD1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3A1148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59E94A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FB8C6C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AF3F9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26BE7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65FA2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C3A8DF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65613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4EAFE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BF0A9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06C67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0F9454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E3CAD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EAC68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38A7151E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FFA23DF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GAT</w:t>
            </w:r>
          </w:p>
        </w:tc>
        <w:tc>
          <w:tcPr>
            <w:tcW w:w="292" w:type="pct"/>
            <w:noWrap/>
            <w:hideMark/>
          </w:tcPr>
          <w:p w14:paraId="6A3F06C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EF4591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F0980F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A49E5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5BC5C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3BE358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1899F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D87B3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FBD3F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FE415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1D14A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AD013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1357B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718FA0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3D6DC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3A9802D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600050A0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CE1E069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lastRenderedPageBreak/>
              <w:t>GCT</w:t>
            </w:r>
          </w:p>
        </w:tc>
        <w:tc>
          <w:tcPr>
            <w:tcW w:w="292" w:type="pct"/>
            <w:noWrap/>
            <w:hideMark/>
          </w:tcPr>
          <w:p w14:paraId="006B050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24AD5C3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9B7DFC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0FEDC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421DAC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D1C5B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9AC40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75F07C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BB135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E208E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C7D9D3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05A33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55288E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5C158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B2108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F306E3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56B6D463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721E983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GGA</w:t>
            </w:r>
          </w:p>
        </w:tc>
        <w:tc>
          <w:tcPr>
            <w:tcW w:w="292" w:type="pct"/>
            <w:noWrap/>
            <w:hideMark/>
          </w:tcPr>
          <w:p w14:paraId="3B0802D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D6180B8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093D66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2960DA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96BBB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AD86C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219160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6FD7A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B1D15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B94AC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7783E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F0BD7D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463F8F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522B6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5850A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1A298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2CE3E8F7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EFEBF58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GTA</w:t>
            </w:r>
          </w:p>
        </w:tc>
        <w:tc>
          <w:tcPr>
            <w:tcW w:w="292" w:type="pct"/>
            <w:noWrap/>
            <w:hideMark/>
          </w:tcPr>
          <w:p w14:paraId="4DFF6397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599C82C7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451EDD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61E8AB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BBF24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4B8F2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ABF857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6FE5D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FD1717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FB1F4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CEBA4F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25283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785C46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CCF3F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B751E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9CCB26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57CB8199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E6D0846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GTG</w:t>
            </w:r>
          </w:p>
        </w:tc>
        <w:tc>
          <w:tcPr>
            <w:tcW w:w="292" w:type="pct"/>
            <w:noWrap/>
            <w:hideMark/>
          </w:tcPr>
          <w:p w14:paraId="77E3364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62A61B4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970885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2A875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97988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C3778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CCE23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0E201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F28F6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73B22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286CFF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E6424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89732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12DB4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7343C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EFC155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1504E358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537A014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GTT</w:t>
            </w:r>
          </w:p>
        </w:tc>
        <w:tc>
          <w:tcPr>
            <w:tcW w:w="292" w:type="pct"/>
            <w:noWrap/>
            <w:hideMark/>
          </w:tcPr>
          <w:p w14:paraId="3204DC69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7F88640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E71A5F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F8339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4E1142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9CF219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49712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85EAD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8DEFA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2F951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77486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121885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781AD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0A99A0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5868BF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B3FD2F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3B1951A1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79276C4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AA</w:t>
            </w:r>
          </w:p>
        </w:tc>
        <w:tc>
          <w:tcPr>
            <w:tcW w:w="292" w:type="pct"/>
            <w:noWrap/>
            <w:hideMark/>
          </w:tcPr>
          <w:p w14:paraId="48E3283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4D8A150D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5567C7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F2054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CC0332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47837C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3001BB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3325B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3A1A0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70605E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D1DCDC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B6B5D9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F2936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0E4BB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7C394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AEF5D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93486F" w:rsidRPr="0093486F" w14:paraId="2F1A8516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555D6D3F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AG</w:t>
            </w:r>
          </w:p>
        </w:tc>
        <w:tc>
          <w:tcPr>
            <w:tcW w:w="292" w:type="pct"/>
            <w:noWrap/>
            <w:hideMark/>
          </w:tcPr>
          <w:p w14:paraId="7C34E8F8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14DA5F3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882A04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4AEC6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35CF36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FF1ABA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52F03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9D68A5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686A23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609298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8B50A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A1CF1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92769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DBE1B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6EC3B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456C04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7AB43928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770600E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AT</w:t>
            </w:r>
          </w:p>
        </w:tc>
        <w:tc>
          <w:tcPr>
            <w:tcW w:w="292" w:type="pct"/>
            <w:noWrap/>
            <w:hideMark/>
          </w:tcPr>
          <w:p w14:paraId="1D21C25E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332A5C5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B25B81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15456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14F0B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663640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01990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580FE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36829B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E159F9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98F1B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7F109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AB5EF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67373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BD509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CA232D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93486F" w:rsidRPr="0093486F" w14:paraId="7A84E0A1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F019C21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CA</w:t>
            </w:r>
          </w:p>
        </w:tc>
        <w:tc>
          <w:tcPr>
            <w:tcW w:w="292" w:type="pct"/>
            <w:noWrap/>
            <w:hideMark/>
          </w:tcPr>
          <w:p w14:paraId="2BCF8DB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547C2C0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AB0CE4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BE617D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2D66B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9CABC5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A76BF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EE56B7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259CAA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BFD7C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C6FF2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369A9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9D5412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31A57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A5FC2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C7654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29AB58E2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56AA7527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CG</w:t>
            </w:r>
          </w:p>
        </w:tc>
        <w:tc>
          <w:tcPr>
            <w:tcW w:w="292" w:type="pct"/>
            <w:noWrap/>
            <w:hideMark/>
          </w:tcPr>
          <w:p w14:paraId="645D2BF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656C718E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0C4D31B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79579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221ACA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E914A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CA14E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B917BC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4727B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CA57F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9D6E1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94DCD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3E818D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0CCA1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B0B43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FF354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50E69F0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D7D8E26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CT</w:t>
            </w:r>
          </w:p>
        </w:tc>
        <w:tc>
          <w:tcPr>
            <w:tcW w:w="292" w:type="pct"/>
            <w:noWrap/>
            <w:hideMark/>
          </w:tcPr>
          <w:p w14:paraId="44C31C8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0C2B1169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B47A7D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6FF7E0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292F45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B3811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6D56D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4AA032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948933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045665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74405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3D54BE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CDD84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BEDE85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F72A5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1F680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93486F" w:rsidRPr="0093486F" w14:paraId="0BC4934B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A6F71F0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GA</w:t>
            </w:r>
          </w:p>
        </w:tc>
        <w:tc>
          <w:tcPr>
            <w:tcW w:w="292" w:type="pct"/>
            <w:noWrap/>
            <w:hideMark/>
          </w:tcPr>
          <w:p w14:paraId="6072C5F9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2E21CDBB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1DE447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6F578A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22255F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48C08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40E755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9B8B8A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9129B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FA817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24665D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1BCA86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94D74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13753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F83C4B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D1DD01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93486F" w:rsidRPr="0093486F" w14:paraId="10F18ABC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F5359AC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GC</w:t>
            </w:r>
          </w:p>
        </w:tc>
        <w:tc>
          <w:tcPr>
            <w:tcW w:w="292" w:type="pct"/>
            <w:noWrap/>
            <w:hideMark/>
          </w:tcPr>
          <w:p w14:paraId="0BA3E28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2935C349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0E919F7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A03B5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10D2D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756D5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F0069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395E8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EBC67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28CAC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F6D83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D216E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C5F3C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0264B9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2FF84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3550D7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93486F" w:rsidRPr="0093486F" w14:paraId="411D4BA2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D640A3E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GG</w:t>
            </w:r>
          </w:p>
        </w:tc>
        <w:tc>
          <w:tcPr>
            <w:tcW w:w="292" w:type="pct"/>
            <w:noWrap/>
            <w:hideMark/>
          </w:tcPr>
          <w:p w14:paraId="21E9ABFD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1C77DCFB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D655B6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6F7C0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F689B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40EE61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9EA0E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8FAAD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C9ABE2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7E685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74A61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114C92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7690C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9BE19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729BDB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5FCBE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05E4D75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BEB57FA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TA</w:t>
            </w:r>
          </w:p>
        </w:tc>
        <w:tc>
          <w:tcPr>
            <w:tcW w:w="292" w:type="pct"/>
            <w:noWrap/>
            <w:hideMark/>
          </w:tcPr>
          <w:p w14:paraId="2E9AC84B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0302C11D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1BB71D2D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AE6FE3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B2B38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9D58E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690F4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7C03D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0AB276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13FA3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73726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5F9233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C83B7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9CFE5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6D65AD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6716D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93486F" w:rsidRPr="0093486F" w14:paraId="555E537A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7259073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TC</w:t>
            </w:r>
          </w:p>
        </w:tc>
        <w:tc>
          <w:tcPr>
            <w:tcW w:w="292" w:type="pct"/>
            <w:noWrap/>
            <w:hideMark/>
          </w:tcPr>
          <w:p w14:paraId="37236AF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92" w:type="pct"/>
            <w:noWrap/>
            <w:hideMark/>
          </w:tcPr>
          <w:p w14:paraId="64CA46E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F0E5A2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4A5E61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7891E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B819EA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6AF9FA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8C3AE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BCB87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2FC789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AAA21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18AAB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59F2F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CAC85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73BC6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6102B6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93486F" w:rsidRPr="0093486F" w14:paraId="4A2162FC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EB56496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TG</w:t>
            </w:r>
          </w:p>
        </w:tc>
        <w:tc>
          <w:tcPr>
            <w:tcW w:w="292" w:type="pct"/>
            <w:noWrap/>
            <w:hideMark/>
          </w:tcPr>
          <w:p w14:paraId="2FE08C3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5470A70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00C55B9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58713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1FC73B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CF0414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054AC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12676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16D2D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DA40AF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945F68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10885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4B5AE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2EA4B8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6008B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C3BB87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93486F" w:rsidRPr="0093486F" w14:paraId="4B06341F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DDF33C9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AAC</w:t>
            </w:r>
          </w:p>
        </w:tc>
        <w:tc>
          <w:tcPr>
            <w:tcW w:w="292" w:type="pct"/>
            <w:noWrap/>
            <w:hideMark/>
          </w:tcPr>
          <w:p w14:paraId="76D2A8D7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AA44602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B1E5E9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20AD7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AB6E7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AB8D87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54366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B7CEA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80CB1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FB2D8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0F8D7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B2986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8E35B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8AE5B3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EECC6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24BA2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1C7D039A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80A6DE4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AAAT</w:t>
            </w:r>
          </w:p>
        </w:tc>
        <w:tc>
          <w:tcPr>
            <w:tcW w:w="292" w:type="pct"/>
            <w:noWrap/>
            <w:hideMark/>
          </w:tcPr>
          <w:p w14:paraId="53269B7E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B281E8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D28984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967D20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EF26E9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589EC0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730997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E7C4AA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1492CD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49AF6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DA31C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B527D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1C7317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C05B9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B86C21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BD1D8F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079CBEFF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2FFE133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CAAA</w:t>
            </w:r>
          </w:p>
        </w:tc>
        <w:tc>
          <w:tcPr>
            <w:tcW w:w="292" w:type="pct"/>
            <w:noWrap/>
            <w:hideMark/>
          </w:tcPr>
          <w:p w14:paraId="2D6F021F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16B139A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7FCA23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E7F1D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34D6F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2774C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CB704B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3C392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5690C6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0E45E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09C916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81DD4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12B89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F417EB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A6C29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E83F6B7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1BB8982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358016C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CTAT</w:t>
            </w:r>
          </w:p>
        </w:tc>
        <w:tc>
          <w:tcPr>
            <w:tcW w:w="292" w:type="pct"/>
            <w:noWrap/>
            <w:hideMark/>
          </w:tcPr>
          <w:p w14:paraId="023B5C56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A52096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83EF30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FD6E9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89639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BBF4B1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4AF742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08307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37604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276507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FA1E6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96C42B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48011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5E489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E147BA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2D9E1CF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19862B5E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3B18408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AAA</w:t>
            </w:r>
          </w:p>
        </w:tc>
        <w:tc>
          <w:tcPr>
            <w:tcW w:w="292" w:type="pct"/>
            <w:noWrap/>
            <w:hideMark/>
          </w:tcPr>
          <w:p w14:paraId="1C22F06A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36DCD4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667F9A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DE22B2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89D5D3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80CF04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36B891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7756B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4704D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90D1D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1CE1D7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B4E00B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7EC1E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BE0AB3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14DB4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C2C460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219B623D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B3A85EC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ATT</w:t>
            </w:r>
          </w:p>
        </w:tc>
        <w:tc>
          <w:tcPr>
            <w:tcW w:w="292" w:type="pct"/>
            <w:noWrap/>
            <w:hideMark/>
          </w:tcPr>
          <w:p w14:paraId="1F30813C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22DA8DC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57CC60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C50A9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34818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5ABC4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F53F7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908BF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57B8A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75505F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3D1A57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C5F24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EBF65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756472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3F3FA4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1D4891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78E3745D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1148ACF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TAT</w:t>
            </w:r>
          </w:p>
        </w:tc>
        <w:tc>
          <w:tcPr>
            <w:tcW w:w="292" w:type="pct"/>
            <w:noWrap/>
            <w:hideMark/>
          </w:tcPr>
          <w:p w14:paraId="6C1E206E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5ACF181E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5DD0FF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CBB35A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505175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5E154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629A5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C6A2E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B64B92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2201EA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45C94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48BC3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E69154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62C87E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8B2797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EBA9F1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60FB2AFB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8F410B1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TTA</w:t>
            </w:r>
          </w:p>
        </w:tc>
        <w:tc>
          <w:tcPr>
            <w:tcW w:w="292" w:type="pct"/>
            <w:noWrap/>
            <w:hideMark/>
          </w:tcPr>
          <w:p w14:paraId="56312859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6E5B43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53EE88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6AB73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0399B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B2CC82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006CB9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FBC663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AB604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99FC2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46C4FDF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A40EBB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9F8CD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EEA16C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77A20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8F13E5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3D5F62C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EACC384" w14:textId="77777777" w:rsidR="0093486F" w:rsidRPr="0093486F" w:rsidRDefault="0093486F" w:rsidP="0093486F">
            <w:pPr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TTTG</w:t>
            </w:r>
          </w:p>
        </w:tc>
        <w:tc>
          <w:tcPr>
            <w:tcW w:w="292" w:type="pct"/>
            <w:noWrap/>
            <w:hideMark/>
          </w:tcPr>
          <w:p w14:paraId="64D55ABE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68072947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5C7651A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D7E8E4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243E8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7FEF6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F100FF9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64176D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79A0A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D13F7A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0FF612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95FB97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5A515C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F0156D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473031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4A5303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3486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93486F" w:rsidRPr="0093486F" w14:paraId="5D0E5CB1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F5D00C0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DF28FC7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D82B0D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C60E9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2A16A3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B3412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D7827B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B598B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AFFA1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1965B8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60345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C3AD44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DAD920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C88F26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285535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359B921" w14:textId="77777777" w:rsidR="0093486F" w:rsidRPr="0093486F" w:rsidRDefault="0093486F" w:rsidP="009348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4200FE4" w14:textId="77777777" w:rsidR="0093486F" w:rsidRPr="0093486F" w:rsidRDefault="0093486F" w:rsidP="0093486F">
            <w:pPr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3486F">
              <w:rPr>
                <w:rFonts w:ascii="Calibri" w:eastAsia="Times New Roman" w:hAnsi="Calibri" w:cs="Calibri"/>
                <w:b/>
                <w:bCs/>
                <w:color w:val="000000"/>
              </w:rPr>
              <w:t>368</w:t>
            </w:r>
          </w:p>
        </w:tc>
      </w:tr>
    </w:tbl>
    <w:p w14:paraId="6140CBD9" w14:textId="150E3C13" w:rsidR="0093486F" w:rsidRDefault="0093486F"/>
    <w:p w14:paraId="5E235049" w14:textId="0BCBE0E1" w:rsidR="00926BFA" w:rsidRDefault="00926BFA"/>
    <w:p w14:paraId="277EE1D8" w14:textId="49AAE798" w:rsidR="00926BFA" w:rsidRDefault="00926BFA"/>
    <w:p w14:paraId="7DF3673E" w14:textId="0A9B06FB" w:rsidR="00644A9A" w:rsidRPr="003F3D7E" w:rsidRDefault="00644A9A" w:rsidP="00644A9A">
      <w:pPr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3F3D7E">
        <w:rPr>
          <w:rFonts w:asciiTheme="majorBidi" w:hAnsiTheme="majorBidi" w:cstheme="majorBidi"/>
          <w:b/>
          <w:bCs/>
          <w:sz w:val="24"/>
          <w:szCs w:val="24"/>
          <w:lang w:val="en-GB"/>
        </w:rPr>
        <w:t>Table</w:t>
      </w:r>
      <w:r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S</w:t>
      </w:r>
      <w:r w:rsidR="001D6AED">
        <w:rPr>
          <w:rFonts w:asciiTheme="majorBidi" w:hAnsiTheme="majorBidi" w:cstheme="majorBidi"/>
          <w:b/>
          <w:bCs/>
          <w:sz w:val="24"/>
          <w:szCs w:val="24"/>
          <w:lang w:val="en-GB"/>
        </w:rPr>
        <w:t>5a</w:t>
      </w:r>
      <w:r w:rsidRPr="003F3D7E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A1029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- </w:t>
      </w:r>
      <w:r w:rsidR="00A1029B" w:rsidRPr="00D86A84">
        <w:rPr>
          <w:rFonts w:asciiTheme="majorBidi" w:hAnsiTheme="majorBidi" w:cstheme="majorBidi"/>
          <w:bCs/>
          <w:sz w:val="24"/>
          <w:szCs w:val="24"/>
          <w:lang w:val="en-GB"/>
        </w:rPr>
        <w:t>Description of</w:t>
      </w:r>
      <w:r w:rsidR="00A1029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A1029B">
        <w:rPr>
          <w:rFonts w:asciiTheme="majorBidi" w:hAnsiTheme="majorBidi" w:cstheme="majorBidi"/>
          <w:sz w:val="24"/>
          <w:szCs w:val="24"/>
          <w:lang w:val="en-GB"/>
        </w:rPr>
        <w:t>m</w:t>
      </w:r>
      <w:r w:rsidR="00A1029B" w:rsidRPr="00F74CD2">
        <w:rPr>
          <w:rFonts w:asciiTheme="majorBidi" w:hAnsiTheme="majorBidi" w:cstheme="majorBidi"/>
          <w:sz w:val="24"/>
          <w:szCs w:val="24"/>
          <w:lang w:val="en-GB"/>
        </w:rPr>
        <w:t>icrosatellite loci in</w:t>
      </w:r>
      <w:r w:rsidR="00A1029B">
        <w:rPr>
          <w:rFonts w:asciiTheme="majorBidi" w:hAnsiTheme="majorBidi" w:cstheme="majorBidi"/>
          <w:sz w:val="24"/>
          <w:szCs w:val="24"/>
          <w:lang w:val="en-GB"/>
        </w:rPr>
        <w:t xml:space="preserve"> the plastid genome of</w:t>
      </w:r>
      <w:r w:rsidR="00A1029B" w:rsidRPr="00F74CD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F73EE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rustica</w:t>
      </w:r>
      <w:r w:rsidRPr="00F74CD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953"/>
        <w:gridCol w:w="749"/>
        <w:gridCol w:w="749"/>
        <w:gridCol w:w="749"/>
        <w:gridCol w:w="750"/>
        <w:gridCol w:w="750"/>
        <w:gridCol w:w="750"/>
        <w:gridCol w:w="750"/>
        <w:gridCol w:w="750"/>
        <w:gridCol w:w="750"/>
        <w:gridCol w:w="750"/>
        <w:gridCol w:w="750"/>
        <w:gridCol w:w="750"/>
        <w:gridCol w:w="750"/>
        <w:gridCol w:w="750"/>
        <w:gridCol w:w="750"/>
        <w:gridCol w:w="750"/>
      </w:tblGrid>
      <w:tr w:rsidR="00644A9A" w:rsidRPr="00644A9A" w14:paraId="78761BD9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04187BE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Repeats</w:t>
            </w:r>
          </w:p>
        </w:tc>
        <w:tc>
          <w:tcPr>
            <w:tcW w:w="292" w:type="pct"/>
            <w:noWrap/>
            <w:hideMark/>
          </w:tcPr>
          <w:p w14:paraId="6D013A45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63255663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2A6FFCCB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292" w:type="pct"/>
            <w:noWrap/>
            <w:hideMark/>
          </w:tcPr>
          <w:p w14:paraId="2541AFA5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292" w:type="pct"/>
            <w:noWrap/>
            <w:hideMark/>
          </w:tcPr>
          <w:p w14:paraId="63FC13BF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292" w:type="pct"/>
            <w:noWrap/>
            <w:hideMark/>
          </w:tcPr>
          <w:p w14:paraId="588E792D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</w:tc>
        <w:tc>
          <w:tcPr>
            <w:tcW w:w="292" w:type="pct"/>
            <w:noWrap/>
            <w:hideMark/>
          </w:tcPr>
          <w:p w14:paraId="6CCB97AD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292" w:type="pct"/>
            <w:noWrap/>
            <w:hideMark/>
          </w:tcPr>
          <w:p w14:paraId="5986AA01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</w:p>
        </w:tc>
        <w:tc>
          <w:tcPr>
            <w:tcW w:w="292" w:type="pct"/>
            <w:noWrap/>
            <w:hideMark/>
          </w:tcPr>
          <w:p w14:paraId="1E34C068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</w:p>
        </w:tc>
        <w:tc>
          <w:tcPr>
            <w:tcW w:w="292" w:type="pct"/>
            <w:noWrap/>
            <w:hideMark/>
          </w:tcPr>
          <w:p w14:paraId="68C619AA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</w:p>
        </w:tc>
        <w:tc>
          <w:tcPr>
            <w:tcW w:w="292" w:type="pct"/>
            <w:noWrap/>
            <w:hideMark/>
          </w:tcPr>
          <w:p w14:paraId="12D37E54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292" w:type="pct"/>
            <w:noWrap/>
            <w:hideMark/>
          </w:tcPr>
          <w:p w14:paraId="56A221C0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14</w:t>
            </w:r>
          </w:p>
        </w:tc>
        <w:tc>
          <w:tcPr>
            <w:tcW w:w="292" w:type="pct"/>
            <w:noWrap/>
            <w:hideMark/>
          </w:tcPr>
          <w:p w14:paraId="24F5964C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</w:p>
        </w:tc>
        <w:tc>
          <w:tcPr>
            <w:tcW w:w="292" w:type="pct"/>
            <w:noWrap/>
            <w:hideMark/>
          </w:tcPr>
          <w:p w14:paraId="7C93A963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16</w:t>
            </w:r>
          </w:p>
        </w:tc>
        <w:tc>
          <w:tcPr>
            <w:tcW w:w="292" w:type="pct"/>
            <w:noWrap/>
            <w:hideMark/>
          </w:tcPr>
          <w:p w14:paraId="47D63B9E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17</w:t>
            </w:r>
          </w:p>
        </w:tc>
        <w:tc>
          <w:tcPr>
            <w:tcW w:w="292" w:type="pct"/>
            <w:noWrap/>
            <w:hideMark/>
          </w:tcPr>
          <w:p w14:paraId="00B9F199" w14:textId="77777777" w:rsidR="00644A9A" w:rsidRPr="00644A9A" w:rsidRDefault="00644A9A" w:rsidP="00644A9A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44A9A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</w:tr>
      <w:tr w:rsidR="00644A9A" w:rsidRPr="00644A9A" w14:paraId="2EE048D0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617468C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292" w:type="pct"/>
            <w:noWrap/>
            <w:hideMark/>
          </w:tcPr>
          <w:p w14:paraId="25FA51D6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F224494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30ADA055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FECAA0F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544B86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292" w:type="pct"/>
            <w:noWrap/>
            <w:hideMark/>
          </w:tcPr>
          <w:p w14:paraId="3861F3D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292" w:type="pct"/>
            <w:noWrap/>
            <w:hideMark/>
          </w:tcPr>
          <w:p w14:paraId="20D39AE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92" w:type="pct"/>
            <w:noWrap/>
            <w:hideMark/>
          </w:tcPr>
          <w:p w14:paraId="70EB558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0F3E122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5B4B862F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92" w:type="pct"/>
            <w:noWrap/>
            <w:hideMark/>
          </w:tcPr>
          <w:p w14:paraId="7B67AA5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52FFA433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344B207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128D98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2D221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82ED8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</w:tr>
      <w:tr w:rsidR="00644A9A" w:rsidRPr="00644A9A" w14:paraId="219F7C8D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D562083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292" w:type="pct"/>
            <w:noWrap/>
            <w:hideMark/>
          </w:tcPr>
          <w:p w14:paraId="1C2A3056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198D18B4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54F9737A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0CFF11B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44614DDC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92" w:type="pct"/>
            <w:noWrap/>
            <w:hideMark/>
          </w:tcPr>
          <w:p w14:paraId="63F4BB7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EC9125C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42D2217F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125BE95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B129CA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410461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5D228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02E79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7B756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54D44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95F8C8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644A9A" w:rsidRPr="00644A9A" w14:paraId="03F76F83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E79EEB5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292" w:type="pct"/>
            <w:noWrap/>
            <w:hideMark/>
          </w:tcPr>
          <w:p w14:paraId="26C78C84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50667A0C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664ECE3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68E081BA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7DD9E6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5C139DF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77A06C9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6073B958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29A5DF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714271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B2BC2E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E181F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44D83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226D7B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72E9AB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F23566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644A9A" w:rsidRPr="00644A9A" w14:paraId="1814B04E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67DA5D1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92" w:type="pct"/>
            <w:noWrap/>
            <w:hideMark/>
          </w:tcPr>
          <w:p w14:paraId="5D4F29BA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4100A680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510065D9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17501E82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77AF318C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292" w:type="pct"/>
            <w:noWrap/>
            <w:hideMark/>
          </w:tcPr>
          <w:p w14:paraId="170CBD46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292" w:type="pct"/>
            <w:noWrap/>
            <w:hideMark/>
          </w:tcPr>
          <w:p w14:paraId="5EC5F22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292" w:type="pct"/>
            <w:noWrap/>
            <w:hideMark/>
          </w:tcPr>
          <w:p w14:paraId="6AE8C10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92" w:type="pct"/>
            <w:noWrap/>
            <w:hideMark/>
          </w:tcPr>
          <w:p w14:paraId="7E42F09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69153EE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6F1B009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79F3083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7B8FBC0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542DA82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699600C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750691CF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</w:tr>
      <w:tr w:rsidR="00644A9A" w:rsidRPr="00644A9A" w14:paraId="673C95C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CBC6EC9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C</w:t>
            </w:r>
          </w:p>
        </w:tc>
        <w:tc>
          <w:tcPr>
            <w:tcW w:w="292" w:type="pct"/>
            <w:noWrap/>
            <w:hideMark/>
          </w:tcPr>
          <w:p w14:paraId="13F2F5AE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6AC7D3F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F1BE76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C891C4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0EC30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5CF1A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0B0901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94305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01095E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754E17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5A84C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A5559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D210C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BDB34C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83B77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213008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0B1E92A2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A4A91F1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G</w:t>
            </w:r>
          </w:p>
        </w:tc>
        <w:tc>
          <w:tcPr>
            <w:tcW w:w="292" w:type="pct"/>
            <w:noWrap/>
            <w:hideMark/>
          </w:tcPr>
          <w:p w14:paraId="39CD8931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1D14F0F3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476C4D1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0D5D7F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6CA5D6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C6DB68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800DDF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44F528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21DAEC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C6E8C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4DDD88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C81AD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0BA909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4A76B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3B9B76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BDD19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44A9A" w:rsidRPr="00644A9A" w14:paraId="03BDDD9F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EEBFF3C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T</w:t>
            </w:r>
          </w:p>
        </w:tc>
        <w:tc>
          <w:tcPr>
            <w:tcW w:w="292" w:type="pct"/>
            <w:noWrap/>
            <w:hideMark/>
          </w:tcPr>
          <w:p w14:paraId="2EAB64FC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04DD64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92" w:type="pct"/>
            <w:noWrap/>
            <w:hideMark/>
          </w:tcPr>
          <w:p w14:paraId="4521A37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92" w:type="pct"/>
            <w:noWrap/>
            <w:hideMark/>
          </w:tcPr>
          <w:p w14:paraId="36886E3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AF7EF8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4AC911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47F08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E379E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EC9884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47E36C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085D7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F66AA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66935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23012A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486F8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EB663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644A9A" w:rsidRPr="00644A9A" w14:paraId="5C1AC691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5EBDDBA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CT</w:t>
            </w:r>
          </w:p>
        </w:tc>
        <w:tc>
          <w:tcPr>
            <w:tcW w:w="292" w:type="pct"/>
            <w:noWrap/>
            <w:hideMark/>
          </w:tcPr>
          <w:p w14:paraId="64A5EE8D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4CBD8A16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1E67594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DD949E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3F594A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540A2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166B4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1F9A2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86AA07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D99DEB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01561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5507AC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824C7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BCC2A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48474D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881F181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44A9A" w:rsidRPr="00644A9A" w14:paraId="5FCA3A29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A408750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GA</w:t>
            </w:r>
          </w:p>
        </w:tc>
        <w:tc>
          <w:tcPr>
            <w:tcW w:w="292" w:type="pct"/>
            <w:noWrap/>
            <w:hideMark/>
          </w:tcPr>
          <w:p w14:paraId="6893CB59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08ECF385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0546F52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0E37D01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36733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EF110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6CD95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D9AC8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BB8D8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325F5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B8190B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49A523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51D51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169830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D4F7D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033D6F6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44A9A" w:rsidRPr="00644A9A" w14:paraId="21AB1FBA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C2629D5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A</w:t>
            </w:r>
          </w:p>
        </w:tc>
        <w:tc>
          <w:tcPr>
            <w:tcW w:w="292" w:type="pct"/>
            <w:noWrap/>
            <w:hideMark/>
          </w:tcPr>
          <w:p w14:paraId="0F1FD109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52A2F51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92" w:type="pct"/>
            <w:noWrap/>
            <w:hideMark/>
          </w:tcPr>
          <w:p w14:paraId="50A1AE13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65A0019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66AE7C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49E3C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B33AA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DDD125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14B9D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72A561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35297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8478C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D1AF74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8D88C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6C6262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AB23513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644A9A" w:rsidRPr="00644A9A" w14:paraId="43B22CE9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CECE5EE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C</w:t>
            </w:r>
          </w:p>
        </w:tc>
        <w:tc>
          <w:tcPr>
            <w:tcW w:w="292" w:type="pct"/>
            <w:noWrap/>
            <w:hideMark/>
          </w:tcPr>
          <w:p w14:paraId="673DC09D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92" w:type="pct"/>
            <w:noWrap/>
            <w:hideMark/>
          </w:tcPr>
          <w:p w14:paraId="4713291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451D34D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0C803CB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A6564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48D02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66A41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B1CF1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6634D5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9A2F0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0C3E5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8C0A56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195A4A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D969E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C0FD0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DB8556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44A9A" w:rsidRPr="00644A9A" w14:paraId="7CAB5E27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571B938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AC</w:t>
            </w:r>
          </w:p>
        </w:tc>
        <w:tc>
          <w:tcPr>
            <w:tcW w:w="292" w:type="pct"/>
            <w:noWrap/>
            <w:hideMark/>
          </w:tcPr>
          <w:p w14:paraId="16DB534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77161AD6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6107A5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32BD3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291BDB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C292F4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07065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F8A174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FAB23E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8D487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218DC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495DB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19C2AF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F2818A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465B8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631B9A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644A9A" w:rsidRPr="00644A9A" w14:paraId="28D437C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55480A5C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AG</w:t>
            </w:r>
          </w:p>
        </w:tc>
        <w:tc>
          <w:tcPr>
            <w:tcW w:w="292" w:type="pct"/>
            <w:noWrap/>
            <w:hideMark/>
          </w:tcPr>
          <w:p w14:paraId="47C23F91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020D76D8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994F5C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A61E8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ECF65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B3E37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A292C9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9F40D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88531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E8C6B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1D26A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601D3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44DDDA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3D80F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88BAF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79D45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44A9A" w:rsidRPr="00644A9A" w14:paraId="7F2512BA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06C4772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AT</w:t>
            </w:r>
          </w:p>
        </w:tc>
        <w:tc>
          <w:tcPr>
            <w:tcW w:w="292" w:type="pct"/>
            <w:noWrap/>
            <w:hideMark/>
          </w:tcPr>
          <w:p w14:paraId="04FDDA2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19A7AA45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03BDC3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37B872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4FC382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034CB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8A20D4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E5052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C02D22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45E6A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BAF955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01660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2B2F2B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615C20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C149D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13A283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44A9A" w:rsidRPr="00644A9A" w14:paraId="41E9993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C4C607B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GA</w:t>
            </w:r>
          </w:p>
        </w:tc>
        <w:tc>
          <w:tcPr>
            <w:tcW w:w="292" w:type="pct"/>
            <w:noWrap/>
            <w:hideMark/>
          </w:tcPr>
          <w:p w14:paraId="291E32B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068C5CC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1CF8D3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26951C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73B84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B716C5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955F25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3EB7F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23653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EE4EC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75064C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237339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C3B12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70EC7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2C079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2B0EF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44A9A" w:rsidRPr="00644A9A" w14:paraId="2242BE21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9A755AE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TA</w:t>
            </w:r>
          </w:p>
        </w:tc>
        <w:tc>
          <w:tcPr>
            <w:tcW w:w="292" w:type="pct"/>
            <w:noWrap/>
            <w:hideMark/>
          </w:tcPr>
          <w:p w14:paraId="638EBC5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75DD38E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2DD4FE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4E7A1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0AE171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B8FF0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1BE34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EA852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1027CF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780BCC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D6650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EF5FE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3E823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E15A63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971F3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947B15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44977A7C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584C83C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TC</w:t>
            </w:r>
          </w:p>
        </w:tc>
        <w:tc>
          <w:tcPr>
            <w:tcW w:w="292" w:type="pct"/>
            <w:noWrap/>
            <w:hideMark/>
          </w:tcPr>
          <w:p w14:paraId="0202943F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7FDDE7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14C9A8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D1245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6B8AF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4BE5D5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100DD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0F03AF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B12D63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B1F16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87A17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B4A14F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414280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4510AA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413A98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5A69B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2D543D60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242C66F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TG</w:t>
            </w:r>
          </w:p>
        </w:tc>
        <w:tc>
          <w:tcPr>
            <w:tcW w:w="292" w:type="pct"/>
            <w:noWrap/>
            <w:hideMark/>
          </w:tcPr>
          <w:p w14:paraId="56C34C91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1D5D3205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B549E0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3FD6A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198EA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83081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4DA4F9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2D448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A9D61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B87FAC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ACF29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E2A70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D2F79A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5B1D5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F82520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9196D5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523B4E32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3C3571B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TT</w:t>
            </w:r>
          </w:p>
        </w:tc>
        <w:tc>
          <w:tcPr>
            <w:tcW w:w="292" w:type="pct"/>
            <w:noWrap/>
            <w:hideMark/>
          </w:tcPr>
          <w:p w14:paraId="47F1685F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133DDBE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72918A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A2ED2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B708CA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D148F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EA466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9C19F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9BE65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DFEBB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61FB1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EA324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B981CA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90B98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29DE4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D416E8F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644A9A" w:rsidRPr="00644A9A" w14:paraId="73F26438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833C3E2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CAG</w:t>
            </w:r>
          </w:p>
        </w:tc>
        <w:tc>
          <w:tcPr>
            <w:tcW w:w="292" w:type="pct"/>
            <w:noWrap/>
            <w:hideMark/>
          </w:tcPr>
          <w:p w14:paraId="04EE884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4DEEB0B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8FEE4D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59D6C4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4F189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70037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041000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AB280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92B1DF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62A306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B90A44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FC34F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4884EB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C4035F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63381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76CCC9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644A9A" w:rsidRPr="00644A9A" w14:paraId="431D59F7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4FBB999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CCT</w:t>
            </w:r>
          </w:p>
        </w:tc>
        <w:tc>
          <w:tcPr>
            <w:tcW w:w="292" w:type="pct"/>
            <w:noWrap/>
            <w:hideMark/>
          </w:tcPr>
          <w:p w14:paraId="380BE2CC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B087923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F1C031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0AE645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4D1EA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29E92F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879C56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297FEC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15EEC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7579D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5D0269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D644D1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EE189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330DC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9A4AE2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DBB3CE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5384FF72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58113AF6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CTC</w:t>
            </w:r>
          </w:p>
        </w:tc>
        <w:tc>
          <w:tcPr>
            <w:tcW w:w="292" w:type="pct"/>
            <w:noWrap/>
            <w:hideMark/>
          </w:tcPr>
          <w:p w14:paraId="280FCE3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1675F4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5BE5F2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3558F3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4644F4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4335C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87225D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21DB0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DC916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FC311E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992C3E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73425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C535B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6AA57B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F4D89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F25ADB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237C6F28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0488F55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CTG</w:t>
            </w:r>
          </w:p>
        </w:tc>
        <w:tc>
          <w:tcPr>
            <w:tcW w:w="292" w:type="pct"/>
            <w:noWrap/>
            <w:hideMark/>
          </w:tcPr>
          <w:p w14:paraId="6AAF7E5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698E3D2C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0CDA6F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8B0D6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8CE5D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59DA9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22E3B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87953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4732FD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2006B4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51F965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7D89AB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B4675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2EEA23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7D312B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782E44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44BAFFE0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7C11291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CTT</w:t>
            </w:r>
          </w:p>
        </w:tc>
        <w:tc>
          <w:tcPr>
            <w:tcW w:w="292" w:type="pct"/>
            <w:noWrap/>
            <w:hideMark/>
          </w:tcPr>
          <w:p w14:paraId="44F237F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1B5AD3B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0679793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D2BE30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B0AE2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14D8C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CCBA8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B1DD46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269F57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5F9C63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A3627D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AA3204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18F31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33A4C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447EA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BC37F1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44A9A" w:rsidRPr="00644A9A" w14:paraId="5538C620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54F720CC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GAA</w:t>
            </w:r>
          </w:p>
        </w:tc>
        <w:tc>
          <w:tcPr>
            <w:tcW w:w="292" w:type="pct"/>
            <w:noWrap/>
            <w:hideMark/>
          </w:tcPr>
          <w:p w14:paraId="27B20595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92" w:type="pct"/>
            <w:noWrap/>
            <w:hideMark/>
          </w:tcPr>
          <w:p w14:paraId="738CE5F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F5E2CF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EFAE1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F752C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63021C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F8D3FB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D30B1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35CDAC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42D0D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A520D2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8CED36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91E30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4BF42A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86C187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5F28DD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644A9A" w:rsidRPr="00644A9A" w14:paraId="6962D2F2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E15A2F9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GAG</w:t>
            </w:r>
          </w:p>
        </w:tc>
        <w:tc>
          <w:tcPr>
            <w:tcW w:w="292" w:type="pct"/>
            <w:noWrap/>
            <w:hideMark/>
          </w:tcPr>
          <w:p w14:paraId="1F1A132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465CCFC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19ACEC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FB231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7F481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0FD361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107F3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EC8A8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98AB7C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9B8B93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EA632B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F592F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013F5C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8C9C52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9CBFB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74580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7FAFD81C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F43813B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lastRenderedPageBreak/>
              <w:t>GAT</w:t>
            </w:r>
          </w:p>
        </w:tc>
        <w:tc>
          <w:tcPr>
            <w:tcW w:w="292" w:type="pct"/>
            <w:noWrap/>
            <w:hideMark/>
          </w:tcPr>
          <w:p w14:paraId="2BC17CD1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8DE233C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CFA8F5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58B3B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CF39AD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892EC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D3A8D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00E3D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31C7F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9D0F0D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B39AE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4B72D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81FFA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33A213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819B3A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0E7BC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0994F40B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802A150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GCT</w:t>
            </w:r>
          </w:p>
        </w:tc>
        <w:tc>
          <w:tcPr>
            <w:tcW w:w="292" w:type="pct"/>
            <w:noWrap/>
            <w:hideMark/>
          </w:tcPr>
          <w:p w14:paraId="37F3265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612E53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DF07AB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DA0DBD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F1E3EF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615EB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7C8BE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0FA71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48AAB9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6E6D36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4995D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0687D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F960D1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7FDD0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4E400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2FC715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0AFBCB9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26310E1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GGA</w:t>
            </w:r>
          </w:p>
        </w:tc>
        <w:tc>
          <w:tcPr>
            <w:tcW w:w="292" w:type="pct"/>
            <w:noWrap/>
            <w:hideMark/>
          </w:tcPr>
          <w:p w14:paraId="1D8B5B23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634079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512DB7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F7AD20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D92AC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74B811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A3426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37C32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646CFE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5A2290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0DE60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53DD87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A5D26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85815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C01B8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4EE09D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20BECAF2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8BDC421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GTA</w:t>
            </w:r>
          </w:p>
        </w:tc>
        <w:tc>
          <w:tcPr>
            <w:tcW w:w="292" w:type="pct"/>
            <w:noWrap/>
            <w:hideMark/>
          </w:tcPr>
          <w:p w14:paraId="231A1E4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C07454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DF8BDC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9676F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95E56D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374F8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F2AF7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841E4F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2F8960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5A0E91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1A903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1C5B2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9E310E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0C97C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27A50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F2E16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2F4FB9A6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527C702B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GTG</w:t>
            </w:r>
          </w:p>
        </w:tc>
        <w:tc>
          <w:tcPr>
            <w:tcW w:w="292" w:type="pct"/>
            <w:noWrap/>
            <w:hideMark/>
          </w:tcPr>
          <w:p w14:paraId="0AE7FBB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0AF4F28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07C583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D50458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B87A59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E8FE2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E6C008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5C2DE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58E27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BF58F6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68B530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FD5A5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77F557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AFE368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57ECEC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CEA9A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6E36D0CB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091D572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GTT</w:t>
            </w:r>
          </w:p>
        </w:tc>
        <w:tc>
          <w:tcPr>
            <w:tcW w:w="292" w:type="pct"/>
            <w:noWrap/>
            <w:hideMark/>
          </w:tcPr>
          <w:p w14:paraId="15B63C7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B3AC16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81B59C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4FDF5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F37E15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CCFDF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3765A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44E7E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2826AF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4DF63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9EBAB8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20CE3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294AC5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CA53A1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9B230B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403BB58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080949C4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7F4F3EE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AA</w:t>
            </w:r>
          </w:p>
        </w:tc>
        <w:tc>
          <w:tcPr>
            <w:tcW w:w="292" w:type="pct"/>
            <w:noWrap/>
            <w:hideMark/>
          </w:tcPr>
          <w:p w14:paraId="1B3ED8C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550F835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F2F79A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5AC09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39BB1F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07C28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FBE6E7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79F9DC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1747BA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CB8EE3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979C6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5909B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D7996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026283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E2A22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744F0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44A9A" w:rsidRPr="00644A9A" w14:paraId="57403F19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75FA5D7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AG</w:t>
            </w:r>
          </w:p>
        </w:tc>
        <w:tc>
          <w:tcPr>
            <w:tcW w:w="292" w:type="pct"/>
            <w:noWrap/>
            <w:hideMark/>
          </w:tcPr>
          <w:p w14:paraId="5B6A077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DAC47D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54C585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E5267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028E6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1E158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2BDB1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80EA6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AD64B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FE48A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537008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A1BC8E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F736E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5025F3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70A866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D3390C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6D4B9F7C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56C195B2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AT</w:t>
            </w:r>
          </w:p>
        </w:tc>
        <w:tc>
          <w:tcPr>
            <w:tcW w:w="292" w:type="pct"/>
            <w:noWrap/>
            <w:hideMark/>
          </w:tcPr>
          <w:p w14:paraId="5B98B1E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0BEE5F9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2D4CCF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C7D54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4EE64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E6176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1D895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4299E4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AABA7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FBFBCC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9B8C5A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8452F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F6FB4C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B7646F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38CB56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1874F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44A9A" w:rsidRPr="00644A9A" w14:paraId="277AA888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9325901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CA</w:t>
            </w:r>
          </w:p>
        </w:tc>
        <w:tc>
          <w:tcPr>
            <w:tcW w:w="292" w:type="pct"/>
            <w:noWrap/>
            <w:hideMark/>
          </w:tcPr>
          <w:p w14:paraId="6B8D1FB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200619E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51C80C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84D4D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E61CA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9E76AF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DFEAC0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E1AEB9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9CC4EA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F1435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B22E8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DB113B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D4F3A2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377247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CBDCC1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4C0578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0542785D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7A03E60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CG</w:t>
            </w:r>
          </w:p>
        </w:tc>
        <w:tc>
          <w:tcPr>
            <w:tcW w:w="292" w:type="pct"/>
            <w:noWrap/>
            <w:hideMark/>
          </w:tcPr>
          <w:p w14:paraId="4985C1F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2B6EF97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B6466A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C2DF2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FF77D6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492FF5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65B3A9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E2DE2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E72A78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92134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FA62D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DAE6FA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7FD3CB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90E3DE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269741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297D13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49E4606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210368A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CT</w:t>
            </w:r>
          </w:p>
        </w:tc>
        <w:tc>
          <w:tcPr>
            <w:tcW w:w="292" w:type="pct"/>
            <w:noWrap/>
            <w:hideMark/>
          </w:tcPr>
          <w:p w14:paraId="2309332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32FC7C5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B3BFF2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7B7A52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478EE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342F80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B3328B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4AF044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944BA7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CB14AE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8946A0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0B5234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01646B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A4772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D7B2F3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9CF1EF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44A9A" w:rsidRPr="00644A9A" w14:paraId="2F9D74C5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5952DB08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GA</w:t>
            </w:r>
          </w:p>
        </w:tc>
        <w:tc>
          <w:tcPr>
            <w:tcW w:w="292" w:type="pct"/>
            <w:noWrap/>
            <w:hideMark/>
          </w:tcPr>
          <w:p w14:paraId="5AA9A1A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38ABD5D8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337863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243E5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D78C4C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220E9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E9679D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DCD15C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FC96A0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F6711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55DE05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D753B8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79B1E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AA375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51AEC2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4E3BB8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644A9A" w:rsidRPr="00644A9A" w14:paraId="3FE93A94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6957DC9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GC</w:t>
            </w:r>
          </w:p>
        </w:tc>
        <w:tc>
          <w:tcPr>
            <w:tcW w:w="292" w:type="pct"/>
            <w:noWrap/>
            <w:hideMark/>
          </w:tcPr>
          <w:p w14:paraId="70076826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67337BB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3D1E8D9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2A15A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18E361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7BDB23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6B127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DAF5BC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B61D71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862EE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C1422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A14D3C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C0C3BF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C64B2E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E2FB7F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B117C1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644A9A" w:rsidRPr="00644A9A" w14:paraId="545F8789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71791615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GG</w:t>
            </w:r>
          </w:p>
        </w:tc>
        <w:tc>
          <w:tcPr>
            <w:tcW w:w="292" w:type="pct"/>
            <w:noWrap/>
            <w:hideMark/>
          </w:tcPr>
          <w:p w14:paraId="4D51070F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888A5C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D4CF9F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1E72C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426852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4CFE85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12098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A0486C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AB2D75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9FABDD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51367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A38C3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47B05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44CB9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542BBA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C264CD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206C1E61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FDF7705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TA</w:t>
            </w:r>
          </w:p>
        </w:tc>
        <w:tc>
          <w:tcPr>
            <w:tcW w:w="292" w:type="pct"/>
            <w:noWrap/>
            <w:hideMark/>
          </w:tcPr>
          <w:p w14:paraId="6AE5FC5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140F7E3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92" w:type="pct"/>
            <w:noWrap/>
            <w:hideMark/>
          </w:tcPr>
          <w:p w14:paraId="316AA6C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38CF81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2171F8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20E08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45238C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597B7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0E3700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04CD17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0CD32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D0CF12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48C750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B72842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44BA9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EB7E8D5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44A9A" w:rsidRPr="00644A9A" w14:paraId="71CD0083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ED63166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TC</w:t>
            </w:r>
          </w:p>
        </w:tc>
        <w:tc>
          <w:tcPr>
            <w:tcW w:w="292" w:type="pct"/>
            <w:noWrap/>
            <w:hideMark/>
          </w:tcPr>
          <w:p w14:paraId="2A31FEC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92" w:type="pct"/>
            <w:noWrap/>
            <w:hideMark/>
          </w:tcPr>
          <w:p w14:paraId="5B08FC4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2C308A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0F2FFF3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5E567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29002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F6E27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5A6EA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653054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9FF73F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811143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241460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D27DE9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D93509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786EBB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0CF2D8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644A9A" w:rsidRPr="00644A9A" w14:paraId="0D6EB7CE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0999CB2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TG</w:t>
            </w:r>
          </w:p>
        </w:tc>
        <w:tc>
          <w:tcPr>
            <w:tcW w:w="292" w:type="pct"/>
            <w:noWrap/>
            <w:hideMark/>
          </w:tcPr>
          <w:p w14:paraId="001D434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92" w:type="pct"/>
            <w:noWrap/>
            <w:hideMark/>
          </w:tcPr>
          <w:p w14:paraId="7DAB339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BE618A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4D3C0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03AAB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AB8D25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F6B60A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67ADE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5882CF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32183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0D79B9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A78F74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DB234B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9CD12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10B76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359F73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644A9A" w:rsidRPr="00644A9A" w14:paraId="6E82C319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B8E08BD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AAC</w:t>
            </w:r>
          </w:p>
        </w:tc>
        <w:tc>
          <w:tcPr>
            <w:tcW w:w="292" w:type="pct"/>
            <w:noWrap/>
            <w:hideMark/>
          </w:tcPr>
          <w:p w14:paraId="42F22FA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6019D56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5A1DC1A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9B756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0F366F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C2630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05D039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B5EA23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88248A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92A613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E09BC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8C4F37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BDE63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E35A3B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AD6BE9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B5A33D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63D5798F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9837EAF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AAAT</w:t>
            </w:r>
          </w:p>
        </w:tc>
        <w:tc>
          <w:tcPr>
            <w:tcW w:w="292" w:type="pct"/>
            <w:noWrap/>
            <w:hideMark/>
          </w:tcPr>
          <w:p w14:paraId="349FC8EE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70EC25A1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2E6C832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3F05E2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7583EE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F72FE9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99E91D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4CF56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A6EB77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8174F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57244E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BC981D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C86287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1CB022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41F1A9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4BED26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522EBCDA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0FA549FB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CAAA</w:t>
            </w:r>
          </w:p>
        </w:tc>
        <w:tc>
          <w:tcPr>
            <w:tcW w:w="292" w:type="pct"/>
            <w:noWrap/>
            <w:hideMark/>
          </w:tcPr>
          <w:p w14:paraId="5313CC4B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3991363C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12DA5F3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E84468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393938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F90332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A07627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8586BE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32F870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15D08A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9214C4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D780B5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157263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6245F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22750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4F0BA7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47B89B3E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660FCBA3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CTAT</w:t>
            </w:r>
          </w:p>
        </w:tc>
        <w:tc>
          <w:tcPr>
            <w:tcW w:w="292" w:type="pct"/>
            <w:noWrap/>
            <w:hideMark/>
          </w:tcPr>
          <w:p w14:paraId="0704214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447C89D0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8BFCA2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0BC037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7DE452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50F96F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21EC18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0F2CB9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79CD4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4C5F49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944203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5959B8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77C5BF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8DFF47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2B2FAE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508985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169A76E7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102870E5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AAA</w:t>
            </w:r>
          </w:p>
        </w:tc>
        <w:tc>
          <w:tcPr>
            <w:tcW w:w="292" w:type="pct"/>
            <w:noWrap/>
            <w:hideMark/>
          </w:tcPr>
          <w:p w14:paraId="7A7FACB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0F122381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5E8CDB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F29257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88E6E3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B26173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F560C9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2D2A9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6C7856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F5569D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ACABB3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E7C2F5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D306BE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5A8545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5B9264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AFEA8B1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31C78579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ED04546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ATT</w:t>
            </w:r>
          </w:p>
        </w:tc>
        <w:tc>
          <w:tcPr>
            <w:tcW w:w="292" w:type="pct"/>
            <w:noWrap/>
            <w:hideMark/>
          </w:tcPr>
          <w:p w14:paraId="56FE6199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77F31C3F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448F8BC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1F24AE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730523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CDE63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05793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08E7E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EB5ABC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8D200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3139CA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26E0EF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340A7B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26FFC9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D39FB2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465004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373A1A9A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E582DDA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TAT</w:t>
            </w:r>
          </w:p>
        </w:tc>
        <w:tc>
          <w:tcPr>
            <w:tcW w:w="292" w:type="pct"/>
            <w:noWrap/>
            <w:hideMark/>
          </w:tcPr>
          <w:p w14:paraId="27E3D532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6A76A033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3ECB7D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B55A1DA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F2EED8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65A486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09774E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D6C764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502F3D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D504C5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8CFD3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7DB2AE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E0AC14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DA5B24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B661B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7D02576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24FA04C7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4B1B4DA7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TTA</w:t>
            </w:r>
          </w:p>
        </w:tc>
        <w:tc>
          <w:tcPr>
            <w:tcW w:w="292" w:type="pct"/>
            <w:noWrap/>
            <w:hideMark/>
          </w:tcPr>
          <w:p w14:paraId="717ED2FC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29710D27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7112518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6CEA95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4468C5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741D7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99A43A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E22421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34D95A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2736E8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640DE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6754C9B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D0894F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D47026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834C26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B12A2BD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433DDCF3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26961126" w14:textId="77777777" w:rsidR="00644A9A" w:rsidRPr="00644A9A" w:rsidRDefault="00644A9A" w:rsidP="00644A9A">
            <w:pPr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TTTG</w:t>
            </w:r>
          </w:p>
        </w:tc>
        <w:tc>
          <w:tcPr>
            <w:tcW w:w="292" w:type="pct"/>
            <w:noWrap/>
            <w:hideMark/>
          </w:tcPr>
          <w:p w14:paraId="661CA3E3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92" w:type="pct"/>
            <w:noWrap/>
            <w:hideMark/>
          </w:tcPr>
          <w:p w14:paraId="73C8276F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09DC3B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F69F6A9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F28673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0C0BACA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6EC359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D0223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1BE7632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2C9358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C1856D0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CC7355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155306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C2EC04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8941E7E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5629D6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44A9A" w:rsidRPr="00644A9A" w14:paraId="653C90C3" w14:textId="77777777" w:rsidTr="00A6790B">
        <w:trPr>
          <w:trHeight w:val="300"/>
        </w:trPr>
        <w:tc>
          <w:tcPr>
            <w:tcW w:w="328" w:type="pct"/>
            <w:noWrap/>
            <w:hideMark/>
          </w:tcPr>
          <w:p w14:paraId="37523044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2" w:type="pct"/>
            <w:noWrap/>
            <w:hideMark/>
          </w:tcPr>
          <w:p w14:paraId="6712804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BD14E36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B23C98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BCB57ED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2F90E9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7B19B7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33A6BBB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E7C22E4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B533C4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633C3327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17834453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21E0DFD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4AF93EEF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6F03741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5884B00C" w14:textId="77777777" w:rsidR="00644A9A" w:rsidRPr="00644A9A" w:rsidRDefault="00644A9A" w:rsidP="00644A9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pct"/>
            <w:noWrap/>
            <w:hideMark/>
          </w:tcPr>
          <w:p w14:paraId="7562AABA" w14:textId="77777777" w:rsidR="00644A9A" w:rsidRPr="00644A9A" w:rsidRDefault="00644A9A" w:rsidP="00644A9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44A9A">
              <w:rPr>
                <w:rFonts w:ascii="Calibri" w:eastAsia="Times New Roman" w:hAnsi="Calibri" w:cs="Calibri"/>
                <w:color w:val="000000"/>
              </w:rPr>
              <w:t>367</w:t>
            </w:r>
          </w:p>
        </w:tc>
      </w:tr>
    </w:tbl>
    <w:p w14:paraId="3C83A10A" w14:textId="0A02E827" w:rsidR="00926BFA" w:rsidRDefault="00926BFA"/>
    <w:p w14:paraId="5EFA12D1" w14:textId="786787CC" w:rsidR="00A6790B" w:rsidRPr="003F3D7E" w:rsidRDefault="00A6790B" w:rsidP="00A6790B">
      <w:pPr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3F3D7E">
        <w:rPr>
          <w:rFonts w:asciiTheme="majorBidi" w:hAnsiTheme="majorBidi" w:cstheme="majorBidi"/>
          <w:b/>
          <w:bCs/>
          <w:sz w:val="24"/>
          <w:szCs w:val="24"/>
          <w:lang w:val="en-GB"/>
        </w:rPr>
        <w:lastRenderedPageBreak/>
        <w:t>Table</w:t>
      </w:r>
      <w:r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S</w:t>
      </w:r>
      <w:r w:rsidR="001D6AED">
        <w:rPr>
          <w:rFonts w:asciiTheme="majorBidi" w:hAnsiTheme="majorBidi" w:cstheme="majorBidi"/>
          <w:b/>
          <w:bCs/>
          <w:sz w:val="24"/>
          <w:szCs w:val="24"/>
          <w:lang w:val="en-GB"/>
        </w:rPr>
        <w:t>5b</w:t>
      </w:r>
      <w:r w:rsidRPr="003F3D7E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A1029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- </w:t>
      </w:r>
      <w:r w:rsidR="00A1029B" w:rsidRPr="00D86A84">
        <w:rPr>
          <w:rFonts w:asciiTheme="majorBidi" w:hAnsiTheme="majorBidi" w:cstheme="majorBidi"/>
          <w:bCs/>
          <w:sz w:val="24"/>
          <w:szCs w:val="24"/>
          <w:lang w:val="en-GB"/>
        </w:rPr>
        <w:t>Description of</w:t>
      </w:r>
      <w:r w:rsidR="00A1029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A1029B">
        <w:rPr>
          <w:rFonts w:asciiTheme="majorBidi" w:hAnsiTheme="majorBidi" w:cstheme="majorBidi"/>
          <w:sz w:val="24"/>
          <w:szCs w:val="24"/>
          <w:lang w:val="en-GB"/>
        </w:rPr>
        <w:t>m</w:t>
      </w:r>
      <w:r w:rsidR="00A1029B" w:rsidRPr="00F74CD2">
        <w:rPr>
          <w:rFonts w:asciiTheme="majorBidi" w:hAnsiTheme="majorBidi" w:cstheme="majorBidi"/>
          <w:sz w:val="24"/>
          <w:szCs w:val="24"/>
          <w:lang w:val="en-GB"/>
        </w:rPr>
        <w:t>icrosatellite loci in</w:t>
      </w:r>
      <w:r w:rsidR="00A1029B">
        <w:rPr>
          <w:rFonts w:asciiTheme="majorBidi" w:hAnsiTheme="majorBidi" w:cstheme="majorBidi"/>
          <w:sz w:val="24"/>
          <w:szCs w:val="24"/>
          <w:lang w:val="en-GB"/>
        </w:rPr>
        <w:t xml:space="preserve"> the plastid genome of</w:t>
      </w:r>
      <w:r w:rsidR="00A1029B" w:rsidRPr="00F74CD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F73EE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paniculata</w:t>
      </w:r>
      <w:r w:rsidRPr="00F74CD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953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1"/>
      </w:tblGrid>
      <w:tr w:rsidR="00A6790B" w:rsidRPr="00A6790B" w14:paraId="7F9D7D1E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270CC6AE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Repeats</w:t>
            </w:r>
          </w:p>
        </w:tc>
        <w:tc>
          <w:tcPr>
            <w:tcW w:w="276" w:type="pct"/>
            <w:noWrap/>
            <w:hideMark/>
          </w:tcPr>
          <w:p w14:paraId="302ECE50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0EADA962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3747D1AB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276" w:type="pct"/>
            <w:noWrap/>
            <w:hideMark/>
          </w:tcPr>
          <w:p w14:paraId="59436862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276" w:type="pct"/>
            <w:noWrap/>
            <w:hideMark/>
          </w:tcPr>
          <w:p w14:paraId="0A085A96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276" w:type="pct"/>
            <w:noWrap/>
            <w:hideMark/>
          </w:tcPr>
          <w:p w14:paraId="7D87DDF1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</w:tc>
        <w:tc>
          <w:tcPr>
            <w:tcW w:w="276" w:type="pct"/>
            <w:noWrap/>
            <w:hideMark/>
          </w:tcPr>
          <w:p w14:paraId="605A6241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276" w:type="pct"/>
            <w:noWrap/>
            <w:hideMark/>
          </w:tcPr>
          <w:p w14:paraId="067853A0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</w:p>
        </w:tc>
        <w:tc>
          <w:tcPr>
            <w:tcW w:w="276" w:type="pct"/>
            <w:noWrap/>
            <w:hideMark/>
          </w:tcPr>
          <w:p w14:paraId="512CC5D7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</w:p>
        </w:tc>
        <w:tc>
          <w:tcPr>
            <w:tcW w:w="276" w:type="pct"/>
            <w:noWrap/>
            <w:hideMark/>
          </w:tcPr>
          <w:p w14:paraId="3DAEA318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</w:p>
        </w:tc>
        <w:tc>
          <w:tcPr>
            <w:tcW w:w="276" w:type="pct"/>
            <w:noWrap/>
            <w:hideMark/>
          </w:tcPr>
          <w:p w14:paraId="6FB3AF53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276" w:type="pct"/>
            <w:noWrap/>
            <w:hideMark/>
          </w:tcPr>
          <w:p w14:paraId="5B59FAA9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14</w:t>
            </w:r>
          </w:p>
        </w:tc>
        <w:tc>
          <w:tcPr>
            <w:tcW w:w="276" w:type="pct"/>
            <w:noWrap/>
            <w:hideMark/>
          </w:tcPr>
          <w:p w14:paraId="25F21ACF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</w:p>
        </w:tc>
        <w:tc>
          <w:tcPr>
            <w:tcW w:w="276" w:type="pct"/>
            <w:noWrap/>
            <w:hideMark/>
          </w:tcPr>
          <w:p w14:paraId="53FB42E0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16</w:t>
            </w:r>
          </w:p>
        </w:tc>
        <w:tc>
          <w:tcPr>
            <w:tcW w:w="276" w:type="pct"/>
            <w:noWrap/>
            <w:hideMark/>
          </w:tcPr>
          <w:p w14:paraId="694176BF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17</w:t>
            </w:r>
          </w:p>
        </w:tc>
        <w:tc>
          <w:tcPr>
            <w:tcW w:w="276" w:type="pct"/>
            <w:noWrap/>
            <w:hideMark/>
          </w:tcPr>
          <w:p w14:paraId="0F756265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18</w:t>
            </w:r>
          </w:p>
        </w:tc>
        <w:tc>
          <w:tcPr>
            <w:tcW w:w="276" w:type="pct"/>
            <w:noWrap/>
            <w:hideMark/>
          </w:tcPr>
          <w:p w14:paraId="254C6A79" w14:textId="77777777" w:rsidR="00A6790B" w:rsidRPr="00A6790B" w:rsidRDefault="00A6790B" w:rsidP="00A6790B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6790B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</w:tr>
      <w:tr w:rsidR="00A6790B" w:rsidRPr="00A6790B" w14:paraId="10D71A16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57D5EDF2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276" w:type="pct"/>
            <w:noWrap/>
            <w:hideMark/>
          </w:tcPr>
          <w:p w14:paraId="4516351B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00001EA2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1FA3EDD1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6EE730E8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364C34EF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276" w:type="pct"/>
            <w:noWrap/>
            <w:hideMark/>
          </w:tcPr>
          <w:p w14:paraId="24978A0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276" w:type="pct"/>
            <w:noWrap/>
            <w:hideMark/>
          </w:tcPr>
          <w:p w14:paraId="6496A97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76" w:type="pct"/>
            <w:noWrap/>
            <w:hideMark/>
          </w:tcPr>
          <w:p w14:paraId="02EF6D2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363A685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79C2049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337C33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2D4805A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F0D526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7D1FDE0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4A94FEB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0FBB1D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E1F093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</w:tr>
      <w:tr w:rsidR="00A6790B" w:rsidRPr="00A6790B" w14:paraId="1921E52E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271079F0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276" w:type="pct"/>
            <w:noWrap/>
            <w:hideMark/>
          </w:tcPr>
          <w:p w14:paraId="3E22ABA7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531FF9BD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0CBC99DC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3A674A5D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279CA987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76" w:type="pct"/>
            <w:noWrap/>
            <w:hideMark/>
          </w:tcPr>
          <w:p w14:paraId="40206E6B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3738D89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AD8D00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B23DF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30106BF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96CC68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D09B7C3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68DB719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5A12E6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7D237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C773F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B8806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A6790B" w:rsidRPr="00A6790B" w14:paraId="431F673A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4461DB52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276" w:type="pct"/>
            <w:noWrap/>
            <w:hideMark/>
          </w:tcPr>
          <w:p w14:paraId="7927A8CF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01840D1B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41F77AAF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4E2A560E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49342B28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71686FB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4E93166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7BCE389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15ED3C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EF2CC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95533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A7248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932038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BDFE6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D57D4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E33C7B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807BF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A6790B" w:rsidRPr="00A6790B" w14:paraId="5288C203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26C7E906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76" w:type="pct"/>
            <w:noWrap/>
            <w:hideMark/>
          </w:tcPr>
          <w:p w14:paraId="5E43538F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57E9809F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33F82E47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53141D74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45BAC5CE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276" w:type="pct"/>
            <w:noWrap/>
            <w:hideMark/>
          </w:tcPr>
          <w:p w14:paraId="2943416F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276" w:type="pct"/>
            <w:noWrap/>
            <w:hideMark/>
          </w:tcPr>
          <w:p w14:paraId="143211C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276" w:type="pct"/>
            <w:noWrap/>
            <w:hideMark/>
          </w:tcPr>
          <w:p w14:paraId="5FDF9EBB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76" w:type="pct"/>
            <w:noWrap/>
            <w:hideMark/>
          </w:tcPr>
          <w:p w14:paraId="20D95DA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4DEB855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5F67767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F38392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F54E0E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3FC05477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507529D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9D37B1E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1270F7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26</w:t>
            </w:r>
          </w:p>
        </w:tc>
      </w:tr>
      <w:tr w:rsidR="00A6790B" w:rsidRPr="00A6790B" w14:paraId="0EE752F9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6387C402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C</w:t>
            </w:r>
          </w:p>
        </w:tc>
        <w:tc>
          <w:tcPr>
            <w:tcW w:w="276" w:type="pct"/>
            <w:noWrap/>
            <w:hideMark/>
          </w:tcPr>
          <w:p w14:paraId="6A775AA3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7FDD1E37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60DD1F9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E1298C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7C2D3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DE5FE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1310F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47EB5F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177D3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C2BF24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F9C62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533FA3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1322C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298CA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0689A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5DBF6C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98119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732CA436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5B66D38D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G</w:t>
            </w:r>
          </w:p>
        </w:tc>
        <w:tc>
          <w:tcPr>
            <w:tcW w:w="276" w:type="pct"/>
            <w:noWrap/>
            <w:hideMark/>
          </w:tcPr>
          <w:p w14:paraId="12CEB1CD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1E87B65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6" w:type="pct"/>
            <w:noWrap/>
            <w:hideMark/>
          </w:tcPr>
          <w:p w14:paraId="576A787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A9CB07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2BB94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6EA02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037C3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C2429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80B20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3AB25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D7F6B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01FA44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EE895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18B6D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2BFC5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7CC7C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0941C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A6790B" w:rsidRPr="00A6790B" w14:paraId="3243866F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12A4ABD3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T</w:t>
            </w:r>
          </w:p>
        </w:tc>
        <w:tc>
          <w:tcPr>
            <w:tcW w:w="276" w:type="pct"/>
            <w:noWrap/>
            <w:hideMark/>
          </w:tcPr>
          <w:p w14:paraId="52606909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57AA5EA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76" w:type="pct"/>
            <w:noWrap/>
            <w:hideMark/>
          </w:tcPr>
          <w:p w14:paraId="3DFD1098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6" w:type="pct"/>
            <w:noWrap/>
            <w:hideMark/>
          </w:tcPr>
          <w:p w14:paraId="3072635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F5A15C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E02B2A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8CD3C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A5B06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86DD00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D1E67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A8277B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3741D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4E6460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11846D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63767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1C44F1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1B882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A6790B" w:rsidRPr="00A6790B" w14:paraId="3A27BB03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63890C44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CT</w:t>
            </w:r>
          </w:p>
        </w:tc>
        <w:tc>
          <w:tcPr>
            <w:tcW w:w="276" w:type="pct"/>
            <w:noWrap/>
            <w:hideMark/>
          </w:tcPr>
          <w:p w14:paraId="1BA87289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283E9F7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0578DD8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8D6F4C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788E3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0F4C8B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C5148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B18F8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DB297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D3BA9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DAAEBD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126193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A1BD0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0DD86E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D8DA2E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DAEBD2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9C319B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A6790B" w:rsidRPr="00A6790B" w14:paraId="3405A276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213E224E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GA</w:t>
            </w:r>
          </w:p>
        </w:tc>
        <w:tc>
          <w:tcPr>
            <w:tcW w:w="276" w:type="pct"/>
            <w:noWrap/>
            <w:hideMark/>
          </w:tcPr>
          <w:p w14:paraId="67B6D75C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6C70DA2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406D31E7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82045F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28961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512617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3126A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1A3F4F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FA431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0ED61A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C8899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534B4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7CED4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AA816A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7B198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8E534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1E072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A6790B" w:rsidRPr="00A6790B" w14:paraId="75C1AF6D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5736585D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A</w:t>
            </w:r>
          </w:p>
        </w:tc>
        <w:tc>
          <w:tcPr>
            <w:tcW w:w="276" w:type="pct"/>
            <w:noWrap/>
            <w:hideMark/>
          </w:tcPr>
          <w:p w14:paraId="5AE8DD45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327D991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76" w:type="pct"/>
            <w:noWrap/>
            <w:hideMark/>
          </w:tcPr>
          <w:p w14:paraId="17665528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4BDD9E8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018317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2F269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E8E9D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460B02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52C57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6D9B3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E8E0B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A02258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674DF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25E77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2DED6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F8E66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ABC56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A6790B" w:rsidRPr="00A6790B" w14:paraId="6789208D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2273D7B8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C</w:t>
            </w:r>
          </w:p>
        </w:tc>
        <w:tc>
          <w:tcPr>
            <w:tcW w:w="276" w:type="pct"/>
            <w:noWrap/>
            <w:hideMark/>
          </w:tcPr>
          <w:p w14:paraId="51276FB4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70F53FA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0B96EB4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7CC593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587275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FDDDD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234971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695FFB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380C51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15A52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6D799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DDBD1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AB05A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048E4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BD396A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F487D5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FD03D7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A6790B" w:rsidRPr="00A6790B" w14:paraId="74EA16A1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12B2AC13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AC</w:t>
            </w:r>
          </w:p>
        </w:tc>
        <w:tc>
          <w:tcPr>
            <w:tcW w:w="276" w:type="pct"/>
            <w:noWrap/>
            <w:hideMark/>
          </w:tcPr>
          <w:p w14:paraId="6B80092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29EB019E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7A9E0F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274F8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22969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FF78FE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572B4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6238D9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FBDB6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1D00C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B447A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2ED98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5C829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0A8D3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D8067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87DDA4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F2AB83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A6790B" w:rsidRPr="00A6790B" w14:paraId="5D09CC54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537319F8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AG</w:t>
            </w:r>
          </w:p>
        </w:tc>
        <w:tc>
          <w:tcPr>
            <w:tcW w:w="276" w:type="pct"/>
            <w:noWrap/>
            <w:hideMark/>
          </w:tcPr>
          <w:p w14:paraId="01B8262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109B43B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F82604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7B4AAF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0F5C1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D4B8A3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02F10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E522C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73536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546C7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ED1F25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74AB6A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4E877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B0267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C17B1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89B76C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29435B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A6790B" w:rsidRPr="00A6790B" w14:paraId="49CC6615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5BF09D49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AT</w:t>
            </w:r>
          </w:p>
        </w:tc>
        <w:tc>
          <w:tcPr>
            <w:tcW w:w="276" w:type="pct"/>
            <w:noWrap/>
            <w:hideMark/>
          </w:tcPr>
          <w:p w14:paraId="38CEF38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76606A9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BE6DF3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0DA38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4789E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8303B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3178C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F3AEE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89C5B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47393C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F8913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AE7714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F16E2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81BF72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E49DE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8A9CE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B3338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A6790B" w:rsidRPr="00A6790B" w14:paraId="4C6D4FEB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41751BA1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GA</w:t>
            </w:r>
          </w:p>
        </w:tc>
        <w:tc>
          <w:tcPr>
            <w:tcW w:w="276" w:type="pct"/>
            <w:noWrap/>
            <w:hideMark/>
          </w:tcPr>
          <w:p w14:paraId="44B1CDD3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7431E56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93B754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0E967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AFD24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23200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914AF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5F6DBE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A5FCAE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7F87F9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42FAF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A2203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5BB5D1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FEFE7A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97658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20021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EFC9F0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A6790B" w:rsidRPr="00A6790B" w14:paraId="25D7BCE3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189FC0B1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TA</w:t>
            </w:r>
          </w:p>
        </w:tc>
        <w:tc>
          <w:tcPr>
            <w:tcW w:w="276" w:type="pct"/>
            <w:noWrap/>
            <w:hideMark/>
          </w:tcPr>
          <w:p w14:paraId="43B0035E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527E086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815872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EDAE7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49FA6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217CA5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BA105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E10F3C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64F8E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AD871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23662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12AAE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F3242D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3C234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22327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6F6A04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E6F7B3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41ECBBBF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60760F41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TC</w:t>
            </w:r>
          </w:p>
        </w:tc>
        <w:tc>
          <w:tcPr>
            <w:tcW w:w="276" w:type="pct"/>
            <w:noWrap/>
            <w:hideMark/>
          </w:tcPr>
          <w:p w14:paraId="2C3412B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64BE079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935E5E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C2862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8A20DF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BFF921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94DE9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2B227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D5F52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02A2B9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D7EF1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FC230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D82C3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9260D8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3E2E1E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01CC5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A08E2AB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2ED638CA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31EB7185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TG</w:t>
            </w:r>
          </w:p>
        </w:tc>
        <w:tc>
          <w:tcPr>
            <w:tcW w:w="276" w:type="pct"/>
            <w:noWrap/>
            <w:hideMark/>
          </w:tcPr>
          <w:p w14:paraId="306EBAB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2FD7EDB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71F86DE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9C0DC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CA732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B148E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47CC8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57DE00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088B5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7D5784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374B53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59661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AD2E2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5D187A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4E15E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ABA2C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B906DEF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22223078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6B4D792B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TT</w:t>
            </w:r>
          </w:p>
        </w:tc>
        <w:tc>
          <w:tcPr>
            <w:tcW w:w="276" w:type="pct"/>
            <w:noWrap/>
            <w:hideMark/>
          </w:tcPr>
          <w:p w14:paraId="162E540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0A59FEC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9903CF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8072D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3C1FC5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3FA80D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2D1C2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9E0DF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8A71B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38F05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690D4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53018B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30105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EFFC3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AB10A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AAFEF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403D58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A6790B" w:rsidRPr="00A6790B" w14:paraId="6F8088B7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14AA4270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CAG</w:t>
            </w:r>
          </w:p>
        </w:tc>
        <w:tc>
          <w:tcPr>
            <w:tcW w:w="276" w:type="pct"/>
            <w:noWrap/>
            <w:hideMark/>
          </w:tcPr>
          <w:p w14:paraId="62C38A2B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02987867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E4FC6A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85009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A73638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BD723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D3180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24D5D9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0B772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BE6766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58E42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34548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69B7BA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E3DA3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1371EF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AB98E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16F34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A6790B" w:rsidRPr="00A6790B" w14:paraId="1E770DA3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3109DA14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CCT</w:t>
            </w:r>
          </w:p>
        </w:tc>
        <w:tc>
          <w:tcPr>
            <w:tcW w:w="276" w:type="pct"/>
            <w:noWrap/>
            <w:hideMark/>
          </w:tcPr>
          <w:p w14:paraId="6200060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35F36547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581138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D63D5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FC07A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BBE4B5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5E036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B47CD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2267E2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C2788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496D57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8925A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77551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06F9F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B13B1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E340B6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A6AE3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57E97639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5852F7E3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CTA</w:t>
            </w:r>
          </w:p>
        </w:tc>
        <w:tc>
          <w:tcPr>
            <w:tcW w:w="276" w:type="pct"/>
            <w:noWrap/>
            <w:hideMark/>
          </w:tcPr>
          <w:p w14:paraId="01FC98D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5280D7C8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3E305C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615FE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A9457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DA953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9B0E2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7C0B8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DD3D80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14043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F1E91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88761D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C1F43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7C38E5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398DA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EFB3F6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BBBA5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04C27D6F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32694CE3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CTC</w:t>
            </w:r>
          </w:p>
        </w:tc>
        <w:tc>
          <w:tcPr>
            <w:tcW w:w="276" w:type="pct"/>
            <w:noWrap/>
            <w:hideMark/>
          </w:tcPr>
          <w:p w14:paraId="0CB774B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75043DB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EC0245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3E101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FB317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6A4B12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2D6E6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4F2213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F2129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C077F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EC5EB6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E5D27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C83AE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C89A78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7ECFBE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888B2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65061B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2F17FB59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3452C2D9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CTG</w:t>
            </w:r>
          </w:p>
        </w:tc>
        <w:tc>
          <w:tcPr>
            <w:tcW w:w="276" w:type="pct"/>
            <w:noWrap/>
            <w:hideMark/>
          </w:tcPr>
          <w:p w14:paraId="6609C92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0770AEE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1EB088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B3FCF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FD41B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5CFC29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699C9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4A8709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F5469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8A2365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0AC06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85113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F2D30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96C88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196B43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8D448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8BBE7F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0321D2C2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46124219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CTT</w:t>
            </w:r>
          </w:p>
        </w:tc>
        <w:tc>
          <w:tcPr>
            <w:tcW w:w="276" w:type="pct"/>
            <w:noWrap/>
            <w:hideMark/>
          </w:tcPr>
          <w:p w14:paraId="457E9ED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25A044D8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07DE8C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584A7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2CF90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75AD79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0E79D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65758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5B04B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D031A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0D995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0C0E8B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3AB7D5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4F4E89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8BF59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E58C08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DEB06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A6790B" w:rsidRPr="00A6790B" w14:paraId="5AE03090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439F1B91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GAA</w:t>
            </w:r>
          </w:p>
        </w:tc>
        <w:tc>
          <w:tcPr>
            <w:tcW w:w="276" w:type="pct"/>
            <w:noWrap/>
            <w:hideMark/>
          </w:tcPr>
          <w:p w14:paraId="49F1614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4C2D6B8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582331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EEEE38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9B9AA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588754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08B7C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7F3EF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9F2BE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63E9C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D0D2FB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ED76F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F9037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06FF9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890EE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0D073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D9856B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A6790B" w:rsidRPr="00A6790B" w14:paraId="1A259E1F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65B3E438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GAG</w:t>
            </w:r>
          </w:p>
        </w:tc>
        <w:tc>
          <w:tcPr>
            <w:tcW w:w="276" w:type="pct"/>
            <w:noWrap/>
            <w:hideMark/>
          </w:tcPr>
          <w:p w14:paraId="4147255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617145A3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1896AC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D2826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9E26E8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EB7369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B5266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18E189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51A83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AF975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14D5EB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36527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F057DF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0BF0A9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05DCC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F3B8A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FFA9E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07D0F337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302FBC57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lastRenderedPageBreak/>
              <w:t>GAT</w:t>
            </w:r>
          </w:p>
        </w:tc>
        <w:tc>
          <w:tcPr>
            <w:tcW w:w="276" w:type="pct"/>
            <w:noWrap/>
            <w:hideMark/>
          </w:tcPr>
          <w:p w14:paraId="32592E7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2589BC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C5C96C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12263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4FF8F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0F33C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B41885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1977C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8141FB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712CD2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55718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3F0A3B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C5068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99717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A1DF8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0A2CD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662CC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51FE28A0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760F3070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GCT</w:t>
            </w:r>
          </w:p>
        </w:tc>
        <w:tc>
          <w:tcPr>
            <w:tcW w:w="276" w:type="pct"/>
            <w:noWrap/>
            <w:hideMark/>
          </w:tcPr>
          <w:p w14:paraId="3FC2200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1552FF8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C21181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A4DEA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BFD7E8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6EC228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F4E62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2DB1C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0A93D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D733F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FF16AD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9D7BD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3A50C7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DC533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71A6A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13DCC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40A161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712510FF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1E696BC7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GGA</w:t>
            </w:r>
          </w:p>
        </w:tc>
        <w:tc>
          <w:tcPr>
            <w:tcW w:w="276" w:type="pct"/>
            <w:noWrap/>
            <w:hideMark/>
          </w:tcPr>
          <w:p w14:paraId="4D58691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53C563B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6901A3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4A473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9AA1E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43140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464585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9CD3F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7DBCC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C0ABC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8C0BE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B15F6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A4EA8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C4F74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5505E2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37D5F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417D3C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5194633A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360A0950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GTA</w:t>
            </w:r>
          </w:p>
        </w:tc>
        <w:tc>
          <w:tcPr>
            <w:tcW w:w="276" w:type="pct"/>
            <w:noWrap/>
            <w:hideMark/>
          </w:tcPr>
          <w:p w14:paraId="3A141383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F3D4D13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DC2AC7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060286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FACDF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BC285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864608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D718F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FE5AF5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84A74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112F0D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AE46F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E549E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51B48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8892E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78E0F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5C3CC7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2B054E73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44AF861B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GTG</w:t>
            </w:r>
          </w:p>
        </w:tc>
        <w:tc>
          <w:tcPr>
            <w:tcW w:w="276" w:type="pct"/>
            <w:noWrap/>
            <w:hideMark/>
          </w:tcPr>
          <w:p w14:paraId="1CB8921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6FC8BBB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2D5588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DB1399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FAF87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1B27A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CD088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CC511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4F045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657D0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7A5B1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04A01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7EC1C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6DC382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62C94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DD0302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6D380E8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55996D33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059F6986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GTT</w:t>
            </w:r>
          </w:p>
        </w:tc>
        <w:tc>
          <w:tcPr>
            <w:tcW w:w="276" w:type="pct"/>
            <w:noWrap/>
            <w:hideMark/>
          </w:tcPr>
          <w:p w14:paraId="4F9FE1B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43A21CF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D3F000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F02E5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2F4CE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AA5E65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982D99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E2805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61BD6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FABFCA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092DA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29FB7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A2131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C294F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D8E7F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48100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9C9F5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0103B134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79FF17E3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AA</w:t>
            </w:r>
          </w:p>
        </w:tc>
        <w:tc>
          <w:tcPr>
            <w:tcW w:w="276" w:type="pct"/>
            <w:noWrap/>
            <w:hideMark/>
          </w:tcPr>
          <w:p w14:paraId="4A4461E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3C6D30F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3FD31B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6981E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A9C39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C0C8E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E7177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7CCF4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28D1D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6066F3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E613B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8EE87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78CB4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1C8AB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80343D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4F289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D5D2C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A6790B" w:rsidRPr="00A6790B" w14:paraId="55713455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05B1BF02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AG</w:t>
            </w:r>
          </w:p>
        </w:tc>
        <w:tc>
          <w:tcPr>
            <w:tcW w:w="276" w:type="pct"/>
            <w:noWrap/>
            <w:hideMark/>
          </w:tcPr>
          <w:p w14:paraId="0EF95C2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F516B38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18B012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B79E2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3ADC3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1EFD9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BF3CBB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DA41D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1C5E0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4FD74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01EFF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45F77C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D82C4D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C5504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A4AEA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0CCD26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CB0607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4EC5846B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72F173D2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AT</w:t>
            </w:r>
          </w:p>
        </w:tc>
        <w:tc>
          <w:tcPr>
            <w:tcW w:w="276" w:type="pct"/>
            <w:noWrap/>
            <w:hideMark/>
          </w:tcPr>
          <w:p w14:paraId="33F5426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6301B18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3054E4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98F4C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FF2465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8224B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7C8676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331D0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EE5EA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B1175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D917B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6F4FF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5AE4F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0F6AD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839FE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99AE1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B988E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A6790B" w:rsidRPr="00A6790B" w14:paraId="205D7EDA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0A75E4CD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CA</w:t>
            </w:r>
          </w:p>
        </w:tc>
        <w:tc>
          <w:tcPr>
            <w:tcW w:w="276" w:type="pct"/>
            <w:noWrap/>
            <w:hideMark/>
          </w:tcPr>
          <w:p w14:paraId="67D73D7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475E4338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645834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C9FCA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EE85E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793FD0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5FF1E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CF1EE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E064E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8C7AA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549CC4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2FA74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E31FC1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EA0739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7E558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5A3B30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18A42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00096D3B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3DD82426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CG</w:t>
            </w:r>
          </w:p>
        </w:tc>
        <w:tc>
          <w:tcPr>
            <w:tcW w:w="276" w:type="pct"/>
            <w:noWrap/>
            <w:hideMark/>
          </w:tcPr>
          <w:p w14:paraId="27EF8D1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C036EB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ABA218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A58F8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78063E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851C0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49168F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75F5C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627F9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C511A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143190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24B1F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8CCD51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5184E5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08332A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43B2DF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5E91BB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0527D603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04B0300D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CT</w:t>
            </w:r>
          </w:p>
        </w:tc>
        <w:tc>
          <w:tcPr>
            <w:tcW w:w="276" w:type="pct"/>
            <w:noWrap/>
            <w:hideMark/>
          </w:tcPr>
          <w:p w14:paraId="76301E5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2F09D3C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70D989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A2930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EFF8D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29526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34A0EA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211E7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099C5F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4C8AB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173781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5D2AE6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7940B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B3A4A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2BFCEF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74AEB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60083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A6790B" w:rsidRPr="00A6790B" w14:paraId="79C9DFEB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6449F51F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GA</w:t>
            </w:r>
          </w:p>
        </w:tc>
        <w:tc>
          <w:tcPr>
            <w:tcW w:w="276" w:type="pct"/>
            <w:noWrap/>
            <w:hideMark/>
          </w:tcPr>
          <w:p w14:paraId="044DA3C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3190798F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E94373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7182C9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74CD9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FF0C8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90F44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F93CE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A38C8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5383A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EF026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13CEF2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AEB58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76F58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B51A3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BAE32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6AA2E9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A6790B" w:rsidRPr="00A6790B" w14:paraId="01F05C1F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50A039D3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GC</w:t>
            </w:r>
          </w:p>
        </w:tc>
        <w:tc>
          <w:tcPr>
            <w:tcW w:w="276" w:type="pct"/>
            <w:noWrap/>
            <w:hideMark/>
          </w:tcPr>
          <w:p w14:paraId="2DD72C7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32D0CE4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F85805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F992C3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425D6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05F1F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20576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C56CD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EC97C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C8828F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E98DDA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7D346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50253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4B17C7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018D6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9A283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04CB18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A6790B" w:rsidRPr="00A6790B" w14:paraId="5113944A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7D0AC33C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GG</w:t>
            </w:r>
          </w:p>
        </w:tc>
        <w:tc>
          <w:tcPr>
            <w:tcW w:w="276" w:type="pct"/>
            <w:noWrap/>
            <w:hideMark/>
          </w:tcPr>
          <w:p w14:paraId="20F0DAE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530B5F88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765CCF6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8D8AF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E18286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D1C92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1E0A8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186831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060872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22D2BD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F8E1E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BFF373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F6A3E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F9D99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1D2A1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E4324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68E48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6A1CDC51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772CA9C7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TA</w:t>
            </w:r>
          </w:p>
        </w:tc>
        <w:tc>
          <w:tcPr>
            <w:tcW w:w="276" w:type="pct"/>
            <w:noWrap/>
            <w:hideMark/>
          </w:tcPr>
          <w:p w14:paraId="077A41C4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7839A31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56328D9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C6F750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E8B7A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DB3BB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18DD8F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C8F8C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FDF3D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7F71D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E401C6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8F661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44BD6F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83C44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0E01A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625B6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259624B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A6790B" w:rsidRPr="00A6790B" w14:paraId="00339BB9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703D000A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TC</w:t>
            </w:r>
          </w:p>
        </w:tc>
        <w:tc>
          <w:tcPr>
            <w:tcW w:w="276" w:type="pct"/>
            <w:noWrap/>
            <w:hideMark/>
          </w:tcPr>
          <w:p w14:paraId="6F37800F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76" w:type="pct"/>
            <w:noWrap/>
            <w:hideMark/>
          </w:tcPr>
          <w:p w14:paraId="3F38A62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7B4BE76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9F88F0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F9456F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D8FD8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782D59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481E5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6C1342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FA340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A9C5A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0FA56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493A3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049E7E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535A8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C5729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7CAF55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A6790B" w:rsidRPr="00A6790B" w14:paraId="196EEE7A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56E9BEC1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TG</w:t>
            </w:r>
          </w:p>
        </w:tc>
        <w:tc>
          <w:tcPr>
            <w:tcW w:w="276" w:type="pct"/>
            <w:noWrap/>
            <w:hideMark/>
          </w:tcPr>
          <w:p w14:paraId="6047D4F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3EC1202E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1FC5D8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9BDAB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22181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603D98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BC73A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4AD60D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A6951D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575FD1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7C81C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8C72E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211B8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29DD7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20F1E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ECC0B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DAA4D93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A6790B" w:rsidRPr="00A6790B" w14:paraId="6C8828E6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4FBF6B47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AAC</w:t>
            </w:r>
          </w:p>
        </w:tc>
        <w:tc>
          <w:tcPr>
            <w:tcW w:w="276" w:type="pct"/>
            <w:noWrap/>
            <w:hideMark/>
          </w:tcPr>
          <w:p w14:paraId="7D835C07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336E858F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206931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45D8E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9E35C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82382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5B0619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9BE32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65083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3F9B5D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DC112D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FC2B4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14271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2C8C5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F103D5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0F2A9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E1F53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794DC552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3E95E023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AAAT</w:t>
            </w:r>
          </w:p>
        </w:tc>
        <w:tc>
          <w:tcPr>
            <w:tcW w:w="276" w:type="pct"/>
            <w:noWrap/>
            <w:hideMark/>
          </w:tcPr>
          <w:p w14:paraId="16C47DCD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B1AE835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24AFEB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1A749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BF6C07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44223E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868B8E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8B2BA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173BB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85B2B0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8EB14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934469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583E49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E6673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12F02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93676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BF38BF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7F7C4340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3797C0EB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CAAA</w:t>
            </w:r>
          </w:p>
        </w:tc>
        <w:tc>
          <w:tcPr>
            <w:tcW w:w="276" w:type="pct"/>
            <w:noWrap/>
            <w:hideMark/>
          </w:tcPr>
          <w:p w14:paraId="53D0C10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A89F23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91E55E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BD1D5D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061E1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1BCD83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BF352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67197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48030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AA055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9C42A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B615A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76878D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F172A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C9404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B386C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46A03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3E7C6412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5D2CEB14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CTAT</w:t>
            </w:r>
          </w:p>
        </w:tc>
        <w:tc>
          <w:tcPr>
            <w:tcW w:w="276" w:type="pct"/>
            <w:noWrap/>
            <w:hideMark/>
          </w:tcPr>
          <w:p w14:paraId="1F434FC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74588C9C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4173E8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C66C4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34B23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5A5BA5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E9F3F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74147A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660A4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A4823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240B3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CFF0C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552FC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115C5B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4E1B8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83BA8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98944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6F0F3BEB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4517D417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AAA</w:t>
            </w:r>
          </w:p>
        </w:tc>
        <w:tc>
          <w:tcPr>
            <w:tcW w:w="276" w:type="pct"/>
            <w:noWrap/>
            <w:hideMark/>
          </w:tcPr>
          <w:p w14:paraId="3E30501F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5E7E7FF7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600043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AF8C6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A90E2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690A86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98BCF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96829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1C7E1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11D609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F104C5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4D6F4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B2261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6C4ED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1A86E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B6D14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3870D2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0005B603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367AA886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ATT</w:t>
            </w:r>
          </w:p>
        </w:tc>
        <w:tc>
          <w:tcPr>
            <w:tcW w:w="276" w:type="pct"/>
            <w:noWrap/>
            <w:hideMark/>
          </w:tcPr>
          <w:p w14:paraId="1A9FE3C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2F27E53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BE4E3A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FDA18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B29D90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77FBD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04810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D7C0C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0BE2E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F0C390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F52A4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26379A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3EB45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98473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1EFEC7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4F0D2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B9A543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2E9B67D8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76244D2E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TAT</w:t>
            </w:r>
          </w:p>
        </w:tc>
        <w:tc>
          <w:tcPr>
            <w:tcW w:w="276" w:type="pct"/>
            <w:noWrap/>
            <w:hideMark/>
          </w:tcPr>
          <w:p w14:paraId="69B1D17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65BE0F02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752A9D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49E54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EDEEF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F67F6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83942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D752F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895B8E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2E4199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B77AB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ECBBA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4E75CA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D9E62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5F650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AB4CE7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60D36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25924884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1AEB973F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TTA</w:t>
            </w:r>
          </w:p>
        </w:tc>
        <w:tc>
          <w:tcPr>
            <w:tcW w:w="276" w:type="pct"/>
            <w:noWrap/>
            <w:hideMark/>
          </w:tcPr>
          <w:p w14:paraId="5B16143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79118080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F7BB38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7A1F8D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D4F51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CABBF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9A837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B2730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F3A49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6FF096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18A39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4986C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4C4DB89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26DCD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0F2847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D1703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CB1931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48769FC5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77F4B004" w14:textId="77777777" w:rsidR="00A6790B" w:rsidRPr="00A6790B" w:rsidRDefault="00A6790B" w:rsidP="00A6790B">
            <w:pPr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TTTG</w:t>
            </w:r>
          </w:p>
        </w:tc>
        <w:tc>
          <w:tcPr>
            <w:tcW w:w="276" w:type="pct"/>
            <w:noWrap/>
            <w:hideMark/>
          </w:tcPr>
          <w:p w14:paraId="01116EE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14D89206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366BE8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A932C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10DCEB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C014D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EBD46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A3FF63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D484ED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DFC4AB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CC424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1175CC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5041D3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FA0037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6E6F92C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5F1F9D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0B1D7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A6790B" w:rsidRPr="00A6790B" w14:paraId="36701F66" w14:textId="77777777" w:rsidTr="00A6790B">
        <w:trPr>
          <w:trHeight w:val="300"/>
        </w:trPr>
        <w:tc>
          <w:tcPr>
            <w:tcW w:w="310" w:type="pct"/>
            <w:noWrap/>
            <w:hideMark/>
          </w:tcPr>
          <w:p w14:paraId="09DC293A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E2655AF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B1FC94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A33AA1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10CC42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E78D7A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F59C5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7BE025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52AEC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B08D3A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AB8336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D5592E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CAF3C8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5F710BA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2499DF0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3CEF61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B84B5B" w14:textId="77777777" w:rsidR="00A6790B" w:rsidRPr="00A6790B" w:rsidRDefault="00A6790B" w:rsidP="00A6790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A2FCA49" w14:textId="77777777" w:rsidR="00A6790B" w:rsidRPr="00A6790B" w:rsidRDefault="00A6790B" w:rsidP="00A6790B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6790B">
              <w:rPr>
                <w:rFonts w:ascii="Calibri" w:eastAsia="Times New Roman" w:hAnsi="Calibri" w:cs="Calibri"/>
                <w:color w:val="000000"/>
              </w:rPr>
              <w:t>370</w:t>
            </w:r>
          </w:p>
        </w:tc>
      </w:tr>
    </w:tbl>
    <w:p w14:paraId="7A3BB0C9" w14:textId="4F984282" w:rsidR="00A6790B" w:rsidRDefault="00A6790B"/>
    <w:p w14:paraId="6938FF42" w14:textId="36D19B4A" w:rsidR="0047128F" w:rsidRPr="003F3D7E" w:rsidRDefault="0047128F" w:rsidP="0047128F">
      <w:pPr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3F3D7E">
        <w:rPr>
          <w:rFonts w:asciiTheme="majorBidi" w:hAnsiTheme="majorBidi" w:cstheme="majorBidi"/>
          <w:b/>
          <w:bCs/>
          <w:sz w:val="24"/>
          <w:szCs w:val="24"/>
          <w:lang w:val="en-GB"/>
        </w:rPr>
        <w:lastRenderedPageBreak/>
        <w:t>Table</w:t>
      </w:r>
      <w:r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S</w:t>
      </w:r>
      <w:r w:rsidR="001D6AED">
        <w:rPr>
          <w:rFonts w:asciiTheme="majorBidi" w:hAnsiTheme="majorBidi" w:cstheme="majorBidi"/>
          <w:b/>
          <w:bCs/>
          <w:sz w:val="24"/>
          <w:szCs w:val="24"/>
          <w:lang w:val="en-GB"/>
        </w:rPr>
        <w:t>5c</w:t>
      </w:r>
      <w:r w:rsidRPr="003F3D7E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A1029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- </w:t>
      </w:r>
      <w:r w:rsidR="00A1029B" w:rsidRPr="00D86A84">
        <w:rPr>
          <w:rFonts w:asciiTheme="majorBidi" w:hAnsiTheme="majorBidi" w:cstheme="majorBidi"/>
          <w:bCs/>
          <w:sz w:val="24"/>
          <w:szCs w:val="24"/>
          <w:lang w:val="en-GB"/>
        </w:rPr>
        <w:t>Description of</w:t>
      </w:r>
      <w:r w:rsidR="00A1029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A1029B">
        <w:rPr>
          <w:rFonts w:asciiTheme="majorBidi" w:hAnsiTheme="majorBidi" w:cstheme="majorBidi"/>
          <w:sz w:val="24"/>
          <w:szCs w:val="24"/>
          <w:lang w:val="en-GB"/>
        </w:rPr>
        <w:t>m</w:t>
      </w:r>
      <w:r w:rsidR="00A1029B" w:rsidRPr="00F74CD2">
        <w:rPr>
          <w:rFonts w:asciiTheme="majorBidi" w:hAnsiTheme="majorBidi" w:cstheme="majorBidi"/>
          <w:sz w:val="24"/>
          <w:szCs w:val="24"/>
          <w:lang w:val="en-GB"/>
        </w:rPr>
        <w:t>icrosatellite loci in</w:t>
      </w:r>
      <w:r w:rsidR="00A1029B">
        <w:rPr>
          <w:rFonts w:asciiTheme="majorBidi" w:hAnsiTheme="majorBidi" w:cstheme="majorBidi"/>
          <w:sz w:val="24"/>
          <w:szCs w:val="24"/>
          <w:lang w:val="en-GB"/>
        </w:rPr>
        <w:t xml:space="preserve"> the plastid genome of</w:t>
      </w:r>
      <w:r w:rsidR="00A1029B" w:rsidRPr="00F74CD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F73EE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obtusifolia</w:t>
      </w:r>
      <w:r w:rsidRPr="00F74CD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953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1"/>
      </w:tblGrid>
      <w:tr w:rsidR="0047128F" w:rsidRPr="0047128F" w14:paraId="067C3C77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10799502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Repeats</w:t>
            </w:r>
          </w:p>
        </w:tc>
        <w:tc>
          <w:tcPr>
            <w:tcW w:w="276" w:type="pct"/>
            <w:noWrap/>
            <w:hideMark/>
          </w:tcPr>
          <w:p w14:paraId="23561E6F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39DA3E59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0496B4C0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276" w:type="pct"/>
            <w:noWrap/>
            <w:hideMark/>
          </w:tcPr>
          <w:p w14:paraId="24A0EA1E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276" w:type="pct"/>
            <w:noWrap/>
            <w:hideMark/>
          </w:tcPr>
          <w:p w14:paraId="4C42357F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276" w:type="pct"/>
            <w:noWrap/>
            <w:hideMark/>
          </w:tcPr>
          <w:p w14:paraId="230B369C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</w:tc>
        <w:tc>
          <w:tcPr>
            <w:tcW w:w="276" w:type="pct"/>
            <w:noWrap/>
            <w:hideMark/>
          </w:tcPr>
          <w:p w14:paraId="003AC09D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276" w:type="pct"/>
            <w:noWrap/>
            <w:hideMark/>
          </w:tcPr>
          <w:p w14:paraId="68FBF484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</w:p>
        </w:tc>
        <w:tc>
          <w:tcPr>
            <w:tcW w:w="276" w:type="pct"/>
            <w:noWrap/>
            <w:hideMark/>
          </w:tcPr>
          <w:p w14:paraId="24E04F9C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</w:p>
        </w:tc>
        <w:tc>
          <w:tcPr>
            <w:tcW w:w="276" w:type="pct"/>
            <w:noWrap/>
            <w:hideMark/>
          </w:tcPr>
          <w:p w14:paraId="4C5AEBDD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</w:p>
        </w:tc>
        <w:tc>
          <w:tcPr>
            <w:tcW w:w="276" w:type="pct"/>
            <w:noWrap/>
            <w:hideMark/>
          </w:tcPr>
          <w:p w14:paraId="57174F1B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276" w:type="pct"/>
            <w:noWrap/>
            <w:hideMark/>
          </w:tcPr>
          <w:p w14:paraId="3442A62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14</w:t>
            </w:r>
          </w:p>
        </w:tc>
        <w:tc>
          <w:tcPr>
            <w:tcW w:w="276" w:type="pct"/>
            <w:noWrap/>
            <w:hideMark/>
          </w:tcPr>
          <w:p w14:paraId="7BEC52B2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</w:p>
        </w:tc>
        <w:tc>
          <w:tcPr>
            <w:tcW w:w="276" w:type="pct"/>
            <w:noWrap/>
            <w:hideMark/>
          </w:tcPr>
          <w:p w14:paraId="342D6988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16</w:t>
            </w:r>
          </w:p>
        </w:tc>
        <w:tc>
          <w:tcPr>
            <w:tcW w:w="276" w:type="pct"/>
            <w:noWrap/>
            <w:hideMark/>
          </w:tcPr>
          <w:p w14:paraId="4D364B6A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17</w:t>
            </w:r>
          </w:p>
        </w:tc>
        <w:tc>
          <w:tcPr>
            <w:tcW w:w="276" w:type="pct"/>
            <w:noWrap/>
            <w:hideMark/>
          </w:tcPr>
          <w:p w14:paraId="36F8068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18</w:t>
            </w:r>
          </w:p>
        </w:tc>
        <w:tc>
          <w:tcPr>
            <w:tcW w:w="276" w:type="pct"/>
            <w:noWrap/>
            <w:hideMark/>
          </w:tcPr>
          <w:p w14:paraId="641EA3BC" w14:textId="77777777" w:rsidR="0047128F" w:rsidRPr="0047128F" w:rsidRDefault="0047128F" w:rsidP="0047128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7128F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</w:tr>
      <w:tr w:rsidR="0047128F" w:rsidRPr="0047128F" w14:paraId="004E1AFE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67285A8C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276" w:type="pct"/>
            <w:noWrap/>
            <w:hideMark/>
          </w:tcPr>
          <w:p w14:paraId="1226AB57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7087F375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2A93BAF4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0077E867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131B6F05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276" w:type="pct"/>
            <w:noWrap/>
            <w:hideMark/>
          </w:tcPr>
          <w:p w14:paraId="1E7EBDC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276" w:type="pct"/>
            <w:noWrap/>
            <w:hideMark/>
          </w:tcPr>
          <w:p w14:paraId="7F42572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76" w:type="pct"/>
            <w:noWrap/>
            <w:hideMark/>
          </w:tcPr>
          <w:p w14:paraId="2F16B16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76" w:type="pct"/>
            <w:noWrap/>
            <w:hideMark/>
          </w:tcPr>
          <w:p w14:paraId="149F7A4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6" w:type="pct"/>
            <w:noWrap/>
            <w:hideMark/>
          </w:tcPr>
          <w:p w14:paraId="4522DDCB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65A39314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F4E5A6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BEF101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D4900B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4AC8B4D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A68CC5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73BE0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17</w:t>
            </w:r>
          </w:p>
        </w:tc>
      </w:tr>
      <w:tr w:rsidR="0047128F" w:rsidRPr="0047128F" w14:paraId="18C3AB67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4F6E2CE8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276" w:type="pct"/>
            <w:noWrap/>
            <w:hideMark/>
          </w:tcPr>
          <w:p w14:paraId="50BDA7AF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16D6BFEA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478D3798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0F9A95EB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387607BA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76" w:type="pct"/>
            <w:noWrap/>
            <w:hideMark/>
          </w:tcPr>
          <w:p w14:paraId="23133C9E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34094F44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432C3A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8A049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BDDE90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B4237F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668F69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C8B0C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531DB6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BB62A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C45EC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F750EC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47128F" w:rsidRPr="0047128F" w14:paraId="37BD7323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2593451E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276" w:type="pct"/>
            <w:noWrap/>
            <w:hideMark/>
          </w:tcPr>
          <w:p w14:paraId="1DCF5A4E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36C823F9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3718E5CB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51346A85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62E75EF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6" w:type="pct"/>
            <w:noWrap/>
            <w:hideMark/>
          </w:tcPr>
          <w:p w14:paraId="6133CE4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1B7C4BE3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A7806C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9A7D1F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62DA40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FA711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D1636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DE933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C3C04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DB3A52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D3A8B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FBCB9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47128F" w:rsidRPr="0047128F" w14:paraId="3D86AA68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79F6CA0C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76" w:type="pct"/>
            <w:noWrap/>
            <w:hideMark/>
          </w:tcPr>
          <w:p w14:paraId="0BB22161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4BB732D2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4E257F0D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0F87EA9F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6C408184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276" w:type="pct"/>
            <w:noWrap/>
            <w:hideMark/>
          </w:tcPr>
          <w:p w14:paraId="01B5A82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276" w:type="pct"/>
            <w:noWrap/>
            <w:hideMark/>
          </w:tcPr>
          <w:p w14:paraId="3100BC1B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276" w:type="pct"/>
            <w:noWrap/>
            <w:hideMark/>
          </w:tcPr>
          <w:p w14:paraId="043D2CC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76" w:type="pct"/>
            <w:noWrap/>
            <w:hideMark/>
          </w:tcPr>
          <w:p w14:paraId="39EBBE63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76" w:type="pct"/>
            <w:noWrap/>
            <w:hideMark/>
          </w:tcPr>
          <w:p w14:paraId="23F3AB9E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560B831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12B1207D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30381D0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73BF33B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2F017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B57148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6BA8B8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</w:tr>
      <w:tr w:rsidR="0047128F" w:rsidRPr="0047128F" w14:paraId="4FD52ABC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724429C0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C</w:t>
            </w:r>
          </w:p>
        </w:tc>
        <w:tc>
          <w:tcPr>
            <w:tcW w:w="276" w:type="pct"/>
            <w:noWrap/>
            <w:hideMark/>
          </w:tcPr>
          <w:p w14:paraId="3C02A00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4BC17745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5809664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7BA5DEA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5B883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386181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56662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9A749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7766B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ACA4F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40944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0865D9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C20B6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3B5CA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85F745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0FE6A5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B41A14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45635B7D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3FD55792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G</w:t>
            </w:r>
          </w:p>
        </w:tc>
        <w:tc>
          <w:tcPr>
            <w:tcW w:w="276" w:type="pct"/>
            <w:noWrap/>
            <w:hideMark/>
          </w:tcPr>
          <w:p w14:paraId="768D5DBE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28523CD5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6" w:type="pct"/>
            <w:noWrap/>
            <w:hideMark/>
          </w:tcPr>
          <w:p w14:paraId="75F4862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0CA762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23B22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77336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FCB69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2F5781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0D4E9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F8CEC3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4DFEE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737A08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15597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170E8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94AC5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FA3EC3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A9710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47128F" w:rsidRPr="0047128F" w14:paraId="1BC59B62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0FB99AD0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T</w:t>
            </w:r>
          </w:p>
        </w:tc>
        <w:tc>
          <w:tcPr>
            <w:tcW w:w="276" w:type="pct"/>
            <w:noWrap/>
            <w:hideMark/>
          </w:tcPr>
          <w:p w14:paraId="5E74CD37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41F1A4E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276" w:type="pct"/>
            <w:noWrap/>
            <w:hideMark/>
          </w:tcPr>
          <w:p w14:paraId="6E4FF74D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6" w:type="pct"/>
            <w:noWrap/>
            <w:hideMark/>
          </w:tcPr>
          <w:p w14:paraId="0CCF2675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203161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4B745EE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A69B43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345D5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7EE33B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41D9A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47B91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9507B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B54E4B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2D660E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4F2D8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9301D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7BB695A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47128F" w:rsidRPr="0047128F" w14:paraId="3624ABCD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06E6B17B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CT</w:t>
            </w:r>
          </w:p>
        </w:tc>
        <w:tc>
          <w:tcPr>
            <w:tcW w:w="276" w:type="pct"/>
            <w:noWrap/>
            <w:hideMark/>
          </w:tcPr>
          <w:p w14:paraId="5B337BF9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6127D373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4FE7D45E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BCB021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1B6A4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C8AAF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1538DA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6E749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7CC4A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A90948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9EEDC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1523D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0CD78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B6445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69A58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014FD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461C73A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47128F" w:rsidRPr="0047128F" w14:paraId="66D572BB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37DFA600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GA</w:t>
            </w:r>
          </w:p>
        </w:tc>
        <w:tc>
          <w:tcPr>
            <w:tcW w:w="276" w:type="pct"/>
            <w:noWrap/>
            <w:hideMark/>
          </w:tcPr>
          <w:p w14:paraId="19F00F44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29865F33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22FEE38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76C384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B8653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0F01B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8C269B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5EFC0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7F6A0B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81152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145BB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10704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BAF142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A3F76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B570AD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481E4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ABE051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7128F" w:rsidRPr="0047128F" w14:paraId="11054974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259F5F0E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A</w:t>
            </w:r>
          </w:p>
        </w:tc>
        <w:tc>
          <w:tcPr>
            <w:tcW w:w="276" w:type="pct"/>
            <w:noWrap/>
            <w:hideMark/>
          </w:tcPr>
          <w:p w14:paraId="6E0E5DDF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3834204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76" w:type="pct"/>
            <w:noWrap/>
            <w:hideMark/>
          </w:tcPr>
          <w:p w14:paraId="42C7562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7440000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64D4CA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E8198B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CCE20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08D57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F2918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C674B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79383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D6EBA1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E5484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12189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473CE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AF8BCD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716A3B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47128F" w:rsidRPr="0047128F" w14:paraId="6A3E5387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12DFAFD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C</w:t>
            </w:r>
          </w:p>
        </w:tc>
        <w:tc>
          <w:tcPr>
            <w:tcW w:w="276" w:type="pct"/>
            <w:noWrap/>
            <w:hideMark/>
          </w:tcPr>
          <w:p w14:paraId="2A68EC79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76" w:type="pct"/>
            <w:noWrap/>
            <w:hideMark/>
          </w:tcPr>
          <w:p w14:paraId="1644A7FD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62ED5A1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6A5311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5A17C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4FED6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52C79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C05AA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628E5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FA5E2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8FA651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9041CC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D11C2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A326C9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B7CEE4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2CE7C6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86538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7128F" w:rsidRPr="0047128F" w14:paraId="5557C076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74174FCF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AC</w:t>
            </w:r>
          </w:p>
        </w:tc>
        <w:tc>
          <w:tcPr>
            <w:tcW w:w="276" w:type="pct"/>
            <w:noWrap/>
            <w:hideMark/>
          </w:tcPr>
          <w:p w14:paraId="3D5DBC6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5010723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1FB4CF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0C3E85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6B5E25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AB92A6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9C827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46E3E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A2F83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C19AFF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07FBFD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EE73C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DCF56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C0704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A01C3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688F8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0570495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47128F" w:rsidRPr="0047128F" w14:paraId="2B310DEF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227F6448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AG</w:t>
            </w:r>
          </w:p>
        </w:tc>
        <w:tc>
          <w:tcPr>
            <w:tcW w:w="276" w:type="pct"/>
            <w:noWrap/>
            <w:hideMark/>
          </w:tcPr>
          <w:p w14:paraId="0C36E9D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31B57BC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1A5959C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70D5154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9D5E2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5316AE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DF52B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745FA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85DC6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658D1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E1DF1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37DF8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288038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FC540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31098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947709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4B6FDB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7128F" w:rsidRPr="0047128F" w14:paraId="0F5409B4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13F04E6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AT</w:t>
            </w:r>
          </w:p>
        </w:tc>
        <w:tc>
          <w:tcPr>
            <w:tcW w:w="276" w:type="pct"/>
            <w:noWrap/>
            <w:hideMark/>
          </w:tcPr>
          <w:p w14:paraId="04FBE72A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4EDFD66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7C31045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8025B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232D80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9697E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4F440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2F18DB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7D6A92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23365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E9BD1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809033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CCDFED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B598F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B99A3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55EE89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0D6E7A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7128F" w:rsidRPr="0047128F" w14:paraId="76A3B60B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2604E787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GA</w:t>
            </w:r>
          </w:p>
        </w:tc>
        <w:tc>
          <w:tcPr>
            <w:tcW w:w="276" w:type="pct"/>
            <w:noWrap/>
            <w:hideMark/>
          </w:tcPr>
          <w:p w14:paraId="2532F52B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2EF44545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C1228F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FB9FE0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52D68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FC517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3CEB91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A0A12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52DBF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ACE40B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594A09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E195F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43587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A65D8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5E944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6C37C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EA4783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47128F" w:rsidRPr="0047128F" w14:paraId="37FC0543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018BBC1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TA</w:t>
            </w:r>
          </w:p>
        </w:tc>
        <w:tc>
          <w:tcPr>
            <w:tcW w:w="276" w:type="pct"/>
            <w:noWrap/>
            <w:hideMark/>
          </w:tcPr>
          <w:p w14:paraId="68BAC85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60A4AE9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8CA94E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BEFE5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2F3D3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4B840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13CFD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61A2DA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56F7F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473F92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02A240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BB44E9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F371BD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033068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8E4E9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E69159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06E7143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0084177D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5A62A0B9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TC</w:t>
            </w:r>
          </w:p>
        </w:tc>
        <w:tc>
          <w:tcPr>
            <w:tcW w:w="276" w:type="pct"/>
            <w:noWrap/>
            <w:hideMark/>
          </w:tcPr>
          <w:p w14:paraId="14BCBAB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752D7D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02F2E2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0A0F8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021F2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A712F9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3AD42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EA778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F90E5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A85A0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92956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79BE7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8C005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F5FD3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00319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7B95E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33425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0567E342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6685C5C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TG</w:t>
            </w:r>
          </w:p>
        </w:tc>
        <w:tc>
          <w:tcPr>
            <w:tcW w:w="276" w:type="pct"/>
            <w:noWrap/>
            <w:hideMark/>
          </w:tcPr>
          <w:p w14:paraId="3500C24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7928F294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2EF161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2F7A2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D6DDF1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13722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40F405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246BA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43A16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9449F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4E7004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031C7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B686F5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084B36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E42D5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5AD680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7BEE0B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1A16167A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7D86047C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TT</w:t>
            </w:r>
          </w:p>
        </w:tc>
        <w:tc>
          <w:tcPr>
            <w:tcW w:w="276" w:type="pct"/>
            <w:noWrap/>
            <w:hideMark/>
          </w:tcPr>
          <w:p w14:paraId="1966FB04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1EB8869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80F58C5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FCD4D3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18140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0C5B48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AC54C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D3DEC3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9B556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28AB2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03A193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E5E8A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1A7BB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D093F3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CA5CF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C5C8C7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84FE2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47128F" w:rsidRPr="0047128F" w14:paraId="007A0B57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5C68FBAB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CAG</w:t>
            </w:r>
          </w:p>
        </w:tc>
        <w:tc>
          <w:tcPr>
            <w:tcW w:w="276" w:type="pct"/>
            <w:noWrap/>
            <w:hideMark/>
          </w:tcPr>
          <w:p w14:paraId="428BB58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04C0A15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CF951A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BE5A7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8A18F8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0BF10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A2A823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D26EA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EC652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F214A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0F82C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1187E3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AE8B6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26A13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03C10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61101A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5797B3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47128F" w:rsidRPr="0047128F" w14:paraId="63BF5685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6511A7D9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CCT</w:t>
            </w:r>
          </w:p>
        </w:tc>
        <w:tc>
          <w:tcPr>
            <w:tcW w:w="276" w:type="pct"/>
            <w:noWrap/>
            <w:hideMark/>
          </w:tcPr>
          <w:p w14:paraId="7161263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3704175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300857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60D727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CEDDEB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86840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84B19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09D3FD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BA753C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46D5D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87327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AA7B50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D8B79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07105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0AAB3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56BC5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831B6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1993883E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3E672254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CTC</w:t>
            </w:r>
          </w:p>
        </w:tc>
        <w:tc>
          <w:tcPr>
            <w:tcW w:w="276" w:type="pct"/>
            <w:noWrap/>
            <w:hideMark/>
          </w:tcPr>
          <w:p w14:paraId="159CCD94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3B87712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60D669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26C01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8A44CD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2255C3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E5001D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63C76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E6D2D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33D3C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4F75C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66CF0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220B8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821F44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A5B37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4E1D9E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725E2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1526AF3B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4BDE6639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CTG</w:t>
            </w:r>
          </w:p>
        </w:tc>
        <w:tc>
          <w:tcPr>
            <w:tcW w:w="276" w:type="pct"/>
            <w:noWrap/>
            <w:hideMark/>
          </w:tcPr>
          <w:p w14:paraId="2E047F4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7D93E08B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D1A2A3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D21AE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A5E0B9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4EFA89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923E26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0B0733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3FCB0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5BEC0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79F23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4E6B5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77F0D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606AD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EE723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E9FD0B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415D8B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0E7636DF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081D355E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CTT</w:t>
            </w:r>
          </w:p>
        </w:tc>
        <w:tc>
          <w:tcPr>
            <w:tcW w:w="276" w:type="pct"/>
            <w:noWrap/>
            <w:hideMark/>
          </w:tcPr>
          <w:p w14:paraId="6394FCD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65B4859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975E89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69CB6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4AD8F6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164345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38F57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2D22A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98483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188D5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F29BB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4CB14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396C3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F99D7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21B11D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88014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3A5E60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47128F" w:rsidRPr="0047128F" w14:paraId="4F014905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6823AF7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GAA</w:t>
            </w:r>
          </w:p>
        </w:tc>
        <w:tc>
          <w:tcPr>
            <w:tcW w:w="276" w:type="pct"/>
            <w:noWrap/>
            <w:hideMark/>
          </w:tcPr>
          <w:p w14:paraId="3C0EAF9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1A72DB0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34A0EC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25198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51C70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4C659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E1AE0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EDE963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359AF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87C20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62BC33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ECD6B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F5299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49E8F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7B146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CAE15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7331D8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47128F" w:rsidRPr="0047128F" w14:paraId="5ECD01E7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7F5B1164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GAG</w:t>
            </w:r>
          </w:p>
        </w:tc>
        <w:tc>
          <w:tcPr>
            <w:tcW w:w="276" w:type="pct"/>
            <w:noWrap/>
            <w:hideMark/>
          </w:tcPr>
          <w:p w14:paraId="63B71B9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2AA703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F9F80D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51F6F7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02DB4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A3FAF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E0392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FCD84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019FC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5AEDC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261DC3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F4AF94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A4A394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84A89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43B6F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8CEF7F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70BE7EB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46E153F6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79CEEB75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GAT</w:t>
            </w:r>
          </w:p>
        </w:tc>
        <w:tc>
          <w:tcPr>
            <w:tcW w:w="276" w:type="pct"/>
            <w:noWrap/>
            <w:hideMark/>
          </w:tcPr>
          <w:p w14:paraId="122BE0F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38622824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8AAC0B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AF61C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46E57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2DDB55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836DE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1CFF5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A7C186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5BFF31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DCA4F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B2B1F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6216B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60E36F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A60267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5B11AB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5ADD1B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18F6138B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4D5EE792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lastRenderedPageBreak/>
              <w:t>GCT</w:t>
            </w:r>
          </w:p>
        </w:tc>
        <w:tc>
          <w:tcPr>
            <w:tcW w:w="276" w:type="pct"/>
            <w:noWrap/>
            <w:hideMark/>
          </w:tcPr>
          <w:p w14:paraId="4CE6B8C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4A4AD9D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49323F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D8341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53436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54C9EB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772322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FA7ED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EE1533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541BBD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5D0320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F1BE0E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B8EE34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3B1852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4D7CF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3BFBCE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DBF24DE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25CEAE81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33588C7F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GGA</w:t>
            </w:r>
          </w:p>
        </w:tc>
        <w:tc>
          <w:tcPr>
            <w:tcW w:w="276" w:type="pct"/>
            <w:noWrap/>
            <w:hideMark/>
          </w:tcPr>
          <w:p w14:paraId="6712A52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51577C4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4485E5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7588E5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B5A86A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ECEB6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10429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0D8333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132797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6A769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5446B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729956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5454D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48D66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566D7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2B2105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290C6E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1388E04E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05095CD7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GTA</w:t>
            </w:r>
          </w:p>
        </w:tc>
        <w:tc>
          <w:tcPr>
            <w:tcW w:w="276" w:type="pct"/>
            <w:noWrap/>
            <w:hideMark/>
          </w:tcPr>
          <w:p w14:paraId="533B4CA4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4F813A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C17EDD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0B9BE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68EE7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914D9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E5B0F4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664B8D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1482A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AE4F30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4BE30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525A9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69356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33A51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520F7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274E0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E90C4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34F5BEBA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0511C204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GTG</w:t>
            </w:r>
          </w:p>
        </w:tc>
        <w:tc>
          <w:tcPr>
            <w:tcW w:w="276" w:type="pct"/>
            <w:noWrap/>
            <w:hideMark/>
          </w:tcPr>
          <w:p w14:paraId="154CD75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3FEDEDD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5C909C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89AAA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864B6D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C623D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E5A375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08DF1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6345E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47D92E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0785AD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441BE2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29968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81364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70CFFB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BADDD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3DDF46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41EAEC97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52A2BEF5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GTT</w:t>
            </w:r>
          </w:p>
        </w:tc>
        <w:tc>
          <w:tcPr>
            <w:tcW w:w="276" w:type="pct"/>
            <w:noWrap/>
            <w:hideMark/>
          </w:tcPr>
          <w:p w14:paraId="4884B19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59DDFF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4A61F6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10C63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290B3C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4D889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7D3A8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83C3A8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99EC1F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84B21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B027F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3FB11B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E4710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3D0EC9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110340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5A95AC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D0C0A1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7E0CC2BE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6C834275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AA</w:t>
            </w:r>
          </w:p>
        </w:tc>
        <w:tc>
          <w:tcPr>
            <w:tcW w:w="276" w:type="pct"/>
            <w:noWrap/>
            <w:hideMark/>
          </w:tcPr>
          <w:p w14:paraId="0299680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5238D98A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9FE6CC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0A029D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72209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59ABA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1C163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8E0EC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DADD3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653B6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A5CA7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756345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21DA8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C90B1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BB44F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51F99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E02C35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7128F" w:rsidRPr="0047128F" w14:paraId="6110694E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4A97FCE4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AG</w:t>
            </w:r>
          </w:p>
        </w:tc>
        <w:tc>
          <w:tcPr>
            <w:tcW w:w="276" w:type="pct"/>
            <w:noWrap/>
            <w:hideMark/>
          </w:tcPr>
          <w:p w14:paraId="43CD990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4175B34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B6CB5E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48ABDA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9A70A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4DFBCE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5F0A1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13E1B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0C6E18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C6CCC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AB259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CD10C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08973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9E611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00759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2AC1CD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DA342D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36AC196C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4DA4AFB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AT</w:t>
            </w:r>
          </w:p>
        </w:tc>
        <w:tc>
          <w:tcPr>
            <w:tcW w:w="276" w:type="pct"/>
            <w:noWrap/>
            <w:hideMark/>
          </w:tcPr>
          <w:p w14:paraId="41F5421D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6" w:type="pct"/>
            <w:noWrap/>
            <w:hideMark/>
          </w:tcPr>
          <w:p w14:paraId="78F6357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86D00E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8C8511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DBE1E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755E9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BB79C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3B07A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0A26FE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2AB0A7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6BE520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5C95C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E9D91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3A283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2680A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23745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B33A0C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47128F" w:rsidRPr="0047128F" w14:paraId="771BC4D1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03581F20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CA</w:t>
            </w:r>
          </w:p>
        </w:tc>
        <w:tc>
          <w:tcPr>
            <w:tcW w:w="276" w:type="pct"/>
            <w:noWrap/>
            <w:hideMark/>
          </w:tcPr>
          <w:p w14:paraId="66AECEC3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5B3EFB4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A3A0CD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00A486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587694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6DEEA4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CDF6E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885478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167A9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56A934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4A003A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B7D0E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D5846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4571D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2DC3F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C29EC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B53561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12200906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7F5A72F1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CG</w:t>
            </w:r>
          </w:p>
        </w:tc>
        <w:tc>
          <w:tcPr>
            <w:tcW w:w="276" w:type="pct"/>
            <w:noWrap/>
            <w:hideMark/>
          </w:tcPr>
          <w:p w14:paraId="4BF892D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1A2635B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6E7B81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28E724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C29D1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10E43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0F73E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0DF77E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06EDB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D9A25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36249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C27BE0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BB108D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1AC660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DD349E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DC5F1B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D6BD1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7B549A4B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7206E878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CT</w:t>
            </w:r>
          </w:p>
        </w:tc>
        <w:tc>
          <w:tcPr>
            <w:tcW w:w="276" w:type="pct"/>
            <w:noWrap/>
            <w:hideMark/>
          </w:tcPr>
          <w:p w14:paraId="0E1133C4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44FB968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2CABF5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71A4D1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70C037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2EE894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414815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1B1E04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F52A0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B5A378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10AF3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E1F09A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C3283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EB5F5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4B5426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8C1534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BA530F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7128F" w:rsidRPr="0047128F" w14:paraId="54F156D4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77B02747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GA</w:t>
            </w:r>
          </w:p>
        </w:tc>
        <w:tc>
          <w:tcPr>
            <w:tcW w:w="276" w:type="pct"/>
            <w:noWrap/>
            <w:hideMark/>
          </w:tcPr>
          <w:p w14:paraId="3BDFCEB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14095EE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468A8E6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85A7A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7DD89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EBA6D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76BB16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982E5E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DBBF05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0036D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43910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2037C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F088C8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60422F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BD17D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489E5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EE9C5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47128F" w:rsidRPr="0047128F" w14:paraId="21EE7925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499CE1F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GC</w:t>
            </w:r>
          </w:p>
        </w:tc>
        <w:tc>
          <w:tcPr>
            <w:tcW w:w="276" w:type="pct"/>
            <w:noWrap/>
            <w:hideMark/>
          </w:tcPr>
          <w:p w14:paraId="2295067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4A24C463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7F8EF1A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D9EF9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8C9057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2E3740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E6390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26CC9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4845B4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AFA8F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F2A9B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566512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1437C4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02FA4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E48F4E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E8EE3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60827E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47128F" w:rsidRPr="0047128F" w14:paraId="0F876462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54AA3FD4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GG</w:t>
            </w:r>
          </w:p>
        </w:tc>
        <w:tc>
          <w:tcPr>
            <w:tcW w:w="276" w:type="pct"/>
            <w:noWrap/>
            <w:hideMark/>
          </w:tcPr>
          <w:p w14:paraId="225F9B7B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48DC940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5126A76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2F2023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4C27B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99B62C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9285B7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496D1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EA360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26EF4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B636A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5AB56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2EDEE0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D0A86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BD963E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DAE27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12E127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1458226C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5822AE89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TA</w:t>
            </w:r>
          </w:p>
        </w:tc>
        <w:tc>
          <w:tcPr>
            <w:tcW w:w="276" w:type="pct"/>
            <w:noWrap/>
            <w:hideMark/>
          </w:tcPr>
          <w:p w14:paraId="458E9AAE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6" w:type="pct"/>
            <w:noWrap/>
            <w:hideMark/>
          </w:tcPr>
          <w:p w14:paraId="0AD0E80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B62B7E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534E9F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A00573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A1D979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C4D5CD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EE730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C08B3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1AABB5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E1CF2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D4B6C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D74D63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64A173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68F3F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C642EE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A6874D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47128F" w:rsidRPr="0047128F" w14:paraId="43B8C281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142D3E83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TC</w:t>
            </w:r>
          </w:p>
        </w:tc>
        <w:tc>
          <w:tcPr>
            <w:tcW w:w="276" w:type="pct"/>
            <w:noWrap/>
            <w:hideMark/>
          </w:tcPr>
          <w:p w14:paraId="26C3E0B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6" w:type="pct"/>
            <w:noWrap/>
            <w:hideMark/>
          </w:tcPr>
          <w:p w14:paraId="438F832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73A72005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D844A2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71D175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14B9A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023D24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945C82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51B738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2BDE3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F85AE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C49DA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DE1A11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ED752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7B325F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C355C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6BFB613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47128F" w:rsidRPr="0047128F" w14:paraId="66D7F076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220AB345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TG</w:t>
            </w:r>
          </w:p>
        </w:tc>
        <w:tc>
          <w:tcPr>
            <w:tcW w:w="276" w:type="pct"/>
            <w:noWrap/>
            <w:hideMark/>
          </w:tcPr>
          <w:p w14:paraId="0F8C20D5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6" w:type="pct"/>
            <w:noWrap/>
            <w:hideMark/>
          </w:tcPr>
          <w:p w14:paraId="0DD438CA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19353B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BFF14A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3C92D7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7E1979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481CE7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DB0ED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D6078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5EBBEA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FFEDD9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F88F06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7AAE5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47F88D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B25BC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77C4C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C5A858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7128F" w:rsidRPr="0047128F" w14:paraId="4977E02E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0530DD6D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AAC</w:t>
            </w:r>
          </w:p>
        </w:tc>
        <w:tc>
          <w:tcPr>
            <w:tcW w:w="276" w:type="pct"/>
            <w:noWrap/>
            <w:hideMark/>
          </w:tcPr>
          <w:p w14:paraId="3EAB4A0E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4C44E269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09AEC27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068284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6DDF0B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68ED9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702B9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447F3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D05E0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B3391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DA1C9F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CE2C2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A808DB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0C96C2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A465F9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CD2A3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1DA944B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7A90F986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16E023DF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AAAT</w:t>
            </w:r>
          </w:p>
        </w:tc>
        <w:tc>
          <w:tcPr>
            <w:tcW w:w="276" w:type="pct"/>
            <w:noWrap/>
            <w:hideMark/>
          </w:tcPr>
          <w:p w14:paraId="2FCCEFB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641500D1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4CD3AC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53B60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67A57E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8ADEF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099278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8DAEB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75AD4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985591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BB8324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46CD27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DD2D37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C06FA2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B6C0E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812E33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7A4710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028CDCD5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26C17DBF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CAAA</w:t>
            </w:r>
          </w:p>
        </w:tc>
        <w:tc>
          <w:tcPr>
            <w:tcW w:w="276" w:type="pct"/>
            <w:noWrap/>
            <w:hideMark/>
          </w:tcPr>
          <w:p w14:paraId="6801C9C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27A786E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0EF260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193D4A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F5113C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6FC93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868D8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F16D3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F858D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73D80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C32CAA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394264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8E516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D6D3A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82C70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1AEA3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E98AF60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583CBE52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71007A85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CTAT</w:t>
            </w:r>
          </w:p>
        </w:tc>
        <w:tc>
          <w:tcPr>
            <w:tcW w:w="276" w:type="pct"/>
            <w:noWrap/>
            <w:hideMark/>
          </w:tcPr>
          <w:p w14:paraId="3A69216D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6E342CB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62A515D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243C88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D709A5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3DDD78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0A2C47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57E25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9923C8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2808A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E0450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2C437D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A006D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232E24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51FDA3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04608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F904D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75334E27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2D5E2B6E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AAA</w:t>
            </w:r>
          </w:p>
        </w:tc>
        <w:tc>
          <w:tcPr>
            <w:tcW w:w="276" w:type="pct"/>
            <w:noWrap/>
            <w:hideMark/>
          </w:tcPr>
          <w:p w14:paraId="10B4D40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043806AA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7464589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A842F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A1F00E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271CC8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2C0E6C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D6365C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94416D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42D6C5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DA1C92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2ADBF1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87E57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7BBEF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C5A837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77255B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4FB72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5247F13A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4C4A2454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TTA</w:t>
            </w:r>
          </w:p>
        </w:tc>
        <w:tc>
          <w:tcPr>
            <w:tcW w:w="276" w:type="pct"/>
            <w:noWrap/>
            <w:hideMark/>
          </w:tcPr>
          <w:p w14:paraId="53609596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3B578AF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287BCA2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007F80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CC278D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BA36DB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7B588A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A487A3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9843F2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177B27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805EC9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651947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2B9D45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E13635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D7161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E77322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CB7B5A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3C75827E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2CFE2D7D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TTG</w:t>
            </w:r>
          </w:p>
        </w:tc>
        <w:tc>
          <w:tcPr>
            <w:tcW w:w="276" w:type="pct"/>
            <w:noWrap/>
            <w:hideMark/>
          </w:tcPr>
          <w:p w14:paraId="2E23F212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340A7854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10B6F58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F6DD3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A9078C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375DA7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B4B9473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8ACB9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B1CC4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FF5B65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06255C4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78138B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36894C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E204BC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0878C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80D149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8DC09EC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1066DBB9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031BFADD" w14:textId="77777777" w:rsidR="0047128F" w:rsidRPr="0047128F" w:rsidRDefault="0047128F" w:rsidP="0047128F">
            <w:pPr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TTTAA</w:t>
            </w:r>
          </w:p>
        </w:tc>
        <w:tc>
          <w:tcPr>
            <w:tcW w:w="276" w:type="pct"/>
            <w:noWrap/>
            <w:hideMark/>
          </w:tcPr>
          <w:p w14:paraId="637390A7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6" w:type="pct"/>
            <w:noWrap/>
            <w:hideMark/>
          </w:tcPr>
          <w:p w14:paraId="6381427E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70E0B4D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7875AF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EBAEB3D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3DF4DB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8B5350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C1302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062233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EE9C6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FF3BD2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4ACDDA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6C14BE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308ABCA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5735E27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5EFED10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066520F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7128F" w:rsidRPr="0047128F" w14:paraId="77A6BFAD" w14:textId="77777777" w:rsidTr="000A683C">
        <w:trPr>
          <w:trHeight w:val="300"/>
        </w:trPr>
        <w:tc>
          <w:tcPr>
            <w:tcW w:w="310" w:type="pct"/>
            <w:noWrap/>
            <w:hideMark/>
          </w:tcPr>
          <w:p w14:paraId="55080C9E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6" w:type="pct"/>
            <w:noWrap/>
            <w:hideMark/>
          </w:tcPr>
          <w:p w14:paraId="30D8DD0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AA3D792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A91ABD8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17A52F6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CCD8AD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556F3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C997C61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74593C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2343A4A5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751015D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523F43E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4F5D951C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42E41EA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0DA399AF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584B82B9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63E2DD3B" w14:textId="77777777" w:rsidR="0047128F" w:rsidRPr="0047128F" w:rsidRDefault="0047128F" w:rsidP="0047128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" w:type="pct"/>
            <w:noWrap/>
            <w:hideMark/>
          </w:tcPr>
          <w:p w14:paraId="114DFB1A" w14:textId="77777777" w:rsidR="0047128F" w:rsidRPr="0047128F" w:rsidRDefault="0047128F" w:rsidP="0047128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128F">
              <w:rPr>
                <w:rFonts w:ascii="Calibri" w:eastAsia="Times New Roman" w:hAnsi="Calibri" w:cs="Calibri"/>
                <w:color w:val="000000"/>
              </w:rPr>
              <w:t>384</w:t>
            </w:r>
          </w:p>
        </w:tc>
      </w:tr>
    </w:tbl>
    <w:p w14:paraId="1F3C5942" w14:textId="4CF4369D" w:rsidR="0047128F" w:rsidRDefault="0047128F"/>
    <w:p w14:paraId="4FE00FF5" w14:textId="61D10B8F" w:rsidR="000A683C" w:rsidRDefault="000A683C"/>
    <w:p w14:paraId="2BB559D2" w14:textId="6743A434" w:rsidR="000A683C" w:rsidRDefault="000A683C"/>
    <w:p w14:paraId="663B010C" w14:textId="223F3B3A" w:rsidR="000A683C" w:rsidRPr="003F3D7E" w:rsidRDefault="000A683C" w:rsidP="000A683C">
      <w:pPr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3F3D7E">
        <w:rPr>
          <w:rFonts w:asciiTheme="majorBidi" w:hAnsiTheme="majorBidi" w:cstheme="majorBidi"/>
          <w:b/>
          <w:bCs/>
          <w:sz w:val="24"/>
          <w:szCs w:val="24"/>
          <w:lang w:val="en-GB"/>
        </w:rPr>
        <w:lastRenderedPageBreak/>
        <w:t>Table</w:t>
      </w:r>
      <w:r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S</w:t>
      </w:r>
      <w:r w:rsidR="001D6AED">
        <w:rPr>
          <w:rFonts w:asciiTheme="majorBidi" w:hAnsiTheme="majorBidi" w:cstheme="majorBidi"/>
          <w:b/>
          <w:bCs/>
          <w:sz w:val="24"/>
          <w:szCs w:val="24"/>
          <w:lang w:val="en-GB"/>
        </w:rPr>
        <w:t>5d</w:t>
      </w:r>
      <w:r w:rsidRPr="003F3D7E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A1029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- </w:t>
      </w:r>
      <w:r w:rsidR="00A1029B" w:rsidRPr="00D86A84">
        <w:rPr>
          <w:rFonts w:asciiTheme="majorBidi" w:hAnsiTheme="majorBidi" w:cstheme="majorBidi"/>
          <w:bCs/>
          <w:sz w:val="24"/>
          <w:szCs w:val="24"/>
          <w:lang w:val="en-GB"/>
        </w:rPr>
        <w:t>Description of</w:t>
      </w:r>
      <w:r w:rsidR="00A1029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A1029B">
        <w:rPr>
          <w:rFonts w:asciiTheme="majorBidi" w:hAnsiTheme="majorBidi" w:cstheme="majorBidi"/>
          <w:sz w:val="24"/>
          <w:szCs w:val="24"/>
          <w:lang w:val="en-GB"/>
        </w:rPr>
        <w:t>m</w:t>
      </w:r>
      <w:r w:rsidR="00A1029B" w:rsidRPr="00F74CD2">
        <w:rPr>
          <w:rFonts w:asciiTheme="majorBidi" w:hAnsiTheme="majorBidi" w:cstheme="majorBidi"/>
          <w:sz w:val="24"/>
          <w:szCs w:val="24"/>
          <w:lang w:val="en-GB"/>
        </w:rPr>
        <w:t>icrosatellite loci in</w:t>
      </w:r>
      <w:r w:rsidR="00A1029B">
        <w:rPr>
          <w:rFonts w:asciiTheme="majorBidi" w:hAnsiTheme="majorBidi" w:cstheme="majorBidi"/>
          <w:sz w:val="24"/>
          <w:szCs w:val="24"/>
          <w:lang w:val="en-GB"/>
        </w:rPr>
        <w:t xml:space="preserve"> the plastid genome of</w:t>
      </w:r>
      <w:r w:rsidR="00A1029B" w:rsidRPr="00F74CD2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F73EE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glauca</w:t>
      </w:r>
      <w:r w:rsidRPr="00F74CD2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953"/>
        <w:gridCol w:w="597"/>
        <w:gridCol w:w="597"/>
        <w:gridCol w:w="597"/>
        <w:gridCol w:w="597"/>
        <w:gridCol w:w="597"/>
        <w:gridCol w:w="597"/>
        <w:gridCol w:w="597"/>
        <w:gridCol w:w="597"/>
        <w:gridCol w:w="597"/>
        <w:gridCol w:w="597"/>
        <w:gridCol w:w="597"/>
        <w:gridCol w:w="597"/>
        <w:gridCol w:w="597"/>
        <w:gridCol w:w="597"/>
        <w:gridCol w:w="597"/>
        <w:gridCol w:w="598"/>
        <w:gridCol w:w="598"/>
        <w:gridCol w:w="598"/>
        <w:gridCol w:w="598"/>
        <w:gridCol w:w="650"/>
      </w:tblGrid>
      <w:tr w:rsidR="00B626E1" w:rsidRPr="00B626E1" w14:paraId="30DE2F89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19C00E7C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Repeats</w:t>
            </w:r>
          </w:p>
        </w:tc>
        <w:tc>
          <w:tcPr>
            <w:tcW w:w="237" w:type="pct"/>
            <w:noWrap/>
            <w:hideMark/>
          </w:tcPr>
          <w:p w14:paraId="77F86E41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237" w:type="pct"/>
            <w:noWrap/>
            <w:hideMark/>
          </w:tcPr>
          <w:p w14:paraId="10AAB132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</w:p>
        </w:tc>
        <w:tc>
          <w:tcPr>
            <w:tcW w:w="237" w:type="pct"/>
            <w:noWrap/>
            <w:hideMark/>
          </w:tcPr>
          <w:p w14:paraId="7F5C8F1F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237" w:type="pct"/>
            <w:noWrap/>
            <w:hideMark/>
          </w:tcPr>
          <w:p w14:paraId="1CEB8ECD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237" w:type="pct"/>
            <w:noWrap/>
            <w:hideMark/>
          </w:tcPr>
          <w:p w14:paraId="13D20FBD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237" w:type="pct"/>
            <w:noWrap/>
            <w:hideMark/>
          </w:tcPr>
          <w:p w14:paraId="7CB28126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</w:tc>
        <w:tc>
          <w:tcPr>
            <w:tcW w:w="237" w:type="pct"/>
            <w:noWrap/>
            <w:hideMark/>
          </w:tcPr>
          <w:p w14:paraId="6711978C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237" w:type="pct"/>
            <w:noWrap/>
            <w:hideMark/>
          </w:tcPr>
          <w:p w14:paraId="28EFC2BB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</w:p>
        </w:tc>
        <w:tc>
          <w:tcPr>
            <w:tcW w:w="237" w:type="pct"/>
            <w:noWrap/>
            <w:hideMark/>
          </w:tcPr>
          <w:p w14:paraId="110E56DB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</w:p>
        </w:tc>
        <w:tc>
          <w:tcPr>
            <w:tcW w:w="237" w:type="pct"/>
            <w:noWrap/>
            <w:hideMark/>
          </w:tcPr>
          <w:p w14:paraId="6E26B7A5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</w:p>
        </w:tc>
        <w:tc>
          <w:tcPr>
            <w:tcW w:w="237" w:type="pct"/>
            <w:noWrap/>
            <w:hideMark/>
          </w:tcPr>
          <w:p w14:paraId="5E601599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237" w:type="pct"/>
            <w:noWrap/>
            <w:hideMark/>
          </w:tcPr>
          <w:p w14:paraId="272974B6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14</w:t>
            </w:r>
          </w:p>
        </w:tc>
        <w:tc>
          <w:tcPr>
            <w:tcW w:w="237" w:type="pct"/>
            <w:noWrap/>
            <w:hideMark/>
          </w:tcPr>
          <w:p w14:paraId="7C6F33B2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</w:p>
        </w:tc>
        <w:tc>
          <w:tcPr>
            <w:tcW w:w="237" w:type="pct"/>
            <w:noWrap/>
            <w:hideMark/>
          </w:tcPr>
          <w:p w14:paraId="511F1BBD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16</w:t>
            </w:r>
          </w:p>
        </w:tc>
        <w:tc>
          <w:tcPr>
            <w:tcW w:w="237" w:type="pct"/>
            <w:noWrap/>
            <w:hideMark/>
          </w:tcPr>
          <w:p w14:paraId="3178070A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17</w:t>
            </w:r>
          </w:p>
        </w:tc>
        <w:tc>
          <w:tcPr>
            <w:tcW w:w="237" w:type="pct"/>
            <w:noWrap/>
            <w:hideMark/>
          </w:tcPr>
          <w:p w14:paraId="64B2DB41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18</w:t>
            </w:r>
          </w:p>
        </w:tc>
        <w:tc>
          <w:tcPr>
            <w:tcW w:w="237" w:type="pct"/>
            <w:noWrap/>
            <w:hideMark/>
          </w:tcPr>
          <w:p w14:paraId="3C923789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19</w:t>
            </w:r>
          </w:p>
        </w:tc>
        <w:tc>
          <w:tcPr>
            <w:tcW w:w="237" w:type="pct"/>
            <w:noWrap/>
            <w:hideMark/>
          </w:tcPr>
          <w:p w14:paraId="50696453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20</w:t>
            </w:r>
          </w:p>
        </w:tc>
        <w:tc>
          <w:tcPr>
            <w:tcW w:w="237" w:type="pct"/>
            <w:noWrap/>
            <w:hideMark/>
          </w:tcPr>
          <w:p w14:paraId="763AB105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21</w:t>
            </w:r>
          </w:p>
        </w:tc>
        <w:tc>
          <w:tcPr>
            <w:tcW w:w="237" w:type="pct"/>
            <w:noWrap/>
            <w:hideMark/>
          </w:tcPr>
          <w:p w14:paraId="44A60A19" w14:textId="77777777" w:rsidR="00B626E1" w:rsidRPr="00B626E1" w:rsidRDefault="00B626E1" w:rsidP="00B626E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626E1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</w:tr>
      <w:tr w:rsidR="00B626E1" w:rsidRPr="00B626E1" w14:paraId="0E6DF56E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56D25510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237" w:type="pct"/>
            <w:noWrap/>
            <w:hideMark/>
          </w:tcPr>
          <w:p w14:paraId="5E162CCA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13C12364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73777D48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4A0E17B6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19B071F8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237" w:type="pct"/>
            <w:noWrap/>
            <w:hideMark/>
          </w:tcPr>
          <w:p w14:paraId="2110EA3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237" w:type="pct"/>
            <w:noWrap/>
            <w:hideMark/>
          </w:tcPr>
          <w:p w14:paraId="20F5555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37" w:type="pct"/>
            <w:noWrap/>
            <w:hideMark/>
          </w:tcPr>
          <w:p w14:paraId="7ED8720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37" w:type="pct"/>
            <w:noWrap/>
            <w:hideMark/>
          </w:tcPr>
          <w:p w14:paraId="509C4F7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17A0592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7D87E78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61C9399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7FB4690A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472EB47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65CF3C6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5A4C6A0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408D1E2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0CACF8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F88569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C6DE16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</w:tr>
      <w:tr w:rsidR="00B626E1" w:rsidRPr="00B626E1" w14:paraId="58DDD9CC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2B6D46D8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237" w:type="pct"/>
            <w:noWrap/>
            <w:hideMark/>
          </w:tcPr>
          <w:p w14:paraId="1A4383B2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2B1FF21F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03985A6B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06D17578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2C9431B8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37" w:type="pct"/>
            <w:noWrap/>
            <w:hideMark/>
          </w:tcPr>
          <w:p w14:paraId="4C44315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6F26AE9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3A05206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1B94DA8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6CE52D5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2F09B15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1E4E96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5DB51A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9D9A00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CDD3D9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E912FF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E9C33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CF3D11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0A9B96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A3A47B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B626E1" w:rsidRPr="00B626E1" w14:paraId="1BC88578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51F9484A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237" w:type="pct"/>
            <w:noWrap/>
            <w:hideMark/>
          </w:tcPr>
          <w:p w14:paraId="63572F46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22BD7BF4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5A490C37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3F668C3F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5C1F26C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37" w:type="pct"/>
            <w:noWrap/>
            <w:hideMark/>
          </w:tcPr>
          <w:p w14:paraId="32205F1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37" w:type="pct"/>
            <w:noWrap/>
            <w:hideMark/>
          </w:tcPr>
          <w:p w14:paraId="1EEDB0C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1FA49D7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93899E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B75AA1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C0BB09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7816D9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B55F53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BAC79F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D0142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3A12BB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916599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9775DA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350B62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A697C0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B626E1" w:rsidRPr="00B626E1" w14:paraId="58DB64AA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76B50D67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</w:t>
            </w:r>
          </w:p>
        </w:tc>
        <w:tc>
          <w:tcPr>
            <w:tcW w:w="237" w:type="pct"/>
            <w:noWrap/>
            <w:hideMark/>
          </w:tcPr>
          <w:p w14:paraId="1AD02D32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3F62858C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41AA100B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34365B13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2450C304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237" w:type="pct"/>
            <w:noWrap/>
            <w:hideMark/>
          </w:tcPr>
          <w:p w14:paraId="4956457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237" w:type="pct"/>
            <w:noWrap/>
            <w:hideMark/>
          </w:tcPr>
          <w:p w14:paraId="0DB4F933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237" w:type="pct"/>
            <w:noWrap/>
            <w:hideMark/>
          </w:tcPr>
          <w:p w14:paraId="72C8C7C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37" w:type="pct"/>
            <w:noWrap/>
            <w:hideMark/>
          </w:tcPr>
          <w:p w14:paraId="1BA43A1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37" w:type="pct"/>
            <w:noWrap/>
            <w:hideMark/>
          </w:tcPr>
          <w:p w14:paraId="06554B5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37" w:type="pct"/>
            <w:noWrap/>
            <w:hideMark/>
          </w:tcPr>
          <w:p w14:paraId="1137166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09642FB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37" w:type="pct"/>
            <w:noWrap/>
            <w:hideMark/>
          </w:tcPr>
          <w:p w14:paraId="63862F7A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2DD85288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5EE304D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463EB43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E941CE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324FCD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D03BB5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1337A5A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</w:tr>
      <w:tr w:rsidR="00B626E1" w:rsidRPr="00B626E1" w14:paraId="275D3A68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73B1BBE6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C</w:t>
            </w:r>
          </w:p>
        </w:tc>
        <w:tc>
          <w:tcPr>
            <w:tcW w:w="237" w:type="pct"/>
            <w:noWrap/>
            <w:hideMark/>
          </w:tcPr>
          <w:p w14:paraId="04826736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19BE3173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307BD06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18F7188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A739D7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06DF76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5B9750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6CB470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F70242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C27620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DE978E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D0B44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1A1BB2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4957E1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61317A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57FB06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E9EF22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2BC856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555B17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385997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58AD5895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3E9668E5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G</w:t>
            </w:r>
          </w:p>
        </w:tc>
        <w:tc>
          <w:tcPr>
            <w:tcW w:w="237" w:type="pct"/>
            <w:noWrap/>
            <w:hideMark/>
          </w:tcPr>
          <w:p w14:paraId="2B42ED1D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418F35C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37" w:type="pct"/>
            <w:noWrap/>
            <w:hideMark/>
          </w:tcPr>
          <w:p w14:paraId="2E0F98C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27657AB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B227A1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4B22DC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293F7E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19A181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F9ABC4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E353FF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BE4AB4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E8A5DB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D3AEAE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853B36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167BD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F9ABA6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DED070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934B2E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5C0035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24CD5A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B626E1" w:rsidRPr="00B626E1" w14:paraId="3AFB891B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0D2C4212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T</w:t>
            </w:r>
          </w:p>
        </w:tc>
        <w:tc>
          <w:tcPr>
            <w:tcW w:w="237" w:type="pct"/>
            <w:noWrap/>
            <w:hideMark/>
          </w:tcPr>
          <w:p w14:paraId="75EF7345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7E2609E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37" w:type="pct"/>
            <w:noWrap/>
            <w:hideMark/>
          </w:tcPr>
          <w:p w14:paraId="145631F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37" w:type="pct"/>
            <w:noWrap/>
            <w:hideMark/>
          </w:tcPr>
          <w:p w14:paraId="49C89FB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30A4CD8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D6EADC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A0CB7E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4F7FD3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8BB3C0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1FB49E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04E65C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AA354B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6F6C18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36A72D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5C3868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90DCC2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15CDFF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308AF4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F38A7C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B8A7D73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B626E1" w:rsidRPr="00B626E1" w14:paraId="10FBCDEA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5EC7B30A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CT</w:t>
            </w:r>
          </w:p>
        </w:tc>
        <w:tc>
          <w:tcPr>
            <w:tcW w:w="237" w:type="pct"/>
            <w:noWrap/>
            <w:hideMark/>
          </w:tcPr>
          <w:p w14:paraId="2E2C657E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783E6AF6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37" w:type="pct"/>
            <w:noWrap/>
            <w:hideMark/>
          </w:tcPr>
          <w:p w14:paraId="0D9A578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751DA38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D181E3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14BA3E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DDBCE2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480841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1590D3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05C2E1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B6072D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E232CB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676B3A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2D70BB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EE8996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C53153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A6182F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9E95EF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8EC4C5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C3AA5EA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B626E1" w:rsidRPr="00B626E1" w14:paraId="6F9F9BF2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27173D8F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GA</w:t>
            </w:r>
          </w:p>
        </w:tc>
        <w:tc>
          <w:tcPr>
            <w:tcW w:w="237" w:type="pct"/>
            <w:noWrap/>
            <w:hideMark/>
          </w:tcPr>
          <w:p w14:paraId="41A16F97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6942C91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37" w:type="pct"/>
            <w:noWrap/>
            <w:hideMark/>
          </w:tcPr>
          <w:p w14:paraId="422A9F3A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782B3C4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DB533B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8D899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FE4096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A485F1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57516E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7FC671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90AFE7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D2299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A93B0A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EEC9BC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62037F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D0F09E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4FC4F6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E7E930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8DC773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CD6985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B626E1" w:rsidRPr="00B626E1" w14:paraId="24196E97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592E784A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A</w:t>
            </w:r>
          </w:p>
        </w:tc>
        <w:tc>
          <w:tcPr>
            <w:tcW w:w="237" w:type="pct"/>
            <w:noWrap/>
            <w:hideMark/>
          </w:tcPr>
          <w:p w14:paraId="66C9A5F1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60F0007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37" w:type="pct"/>
            <w:noWrap/>
            <w:hideMark/>
          </w:tcPr>
          <w:p w14:paraId="724DCC7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37" w:type="pct"/>
            <w:noWrap/>
            <w:hideMark/>
          </w:tcPr>
          <w:p w14:paraId="2DAA9E4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058776C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8E5118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6DE425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7A38BF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83E9CA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50CF63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4F126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D827CA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1F5983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5DE607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F28465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1F7AE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DB9EC9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0B566E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A3A231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361A59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B626E1" w:rsidRPr="00B626E1" w14:paraId="702E235A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7EB45232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C</w:t>
            </w:r>
          </w:p>
        </w:tc>
        <w:tc>
          <w:tcPr>
            <w:tcW w:w="237" w:type="pct"/>
            <w:noWrap/>
            <w:hideMark/>
          </w:tcPr>
          <w:p w14:paraId="66C242F8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237" w:type="pct"/>
            <w:noWrap/>
            <w:hideMark/>
          </w:tcPr>
          <w:p w14:paraId="4590193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37" w:type="pct"/>
            <w:noWrap/>
            <w:hideMark/>
          </w:tcPr>
          <w:p w14:paraId="4423DC6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2ECBF0B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0DEF31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420022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AFEB13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7E13CC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6E6A30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908DE2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43EF78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EA9BCF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0C35D4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1DDFE8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C7B42F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FC3BCB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32B95E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A231F4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72D40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03C30F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B626E1" w:rsidRPr="00B626E1" w14:paraId="197A54B0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350F2E6E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AC</w:t>
            </w:r>
          </w:p>
        </w:tc>
        <w:tc>
          <w:tcPr>
            <w:tcW w:w="237" w:type="pct"/>
            <w:noWrap/>
            <w:hideMark/>
          </w:tcPr>
          <w:p w14:paraId="2274F9D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37" w:type="pct"/>
            <w:noWrap/>
            <w:hideMark/>
          </w:tcPr>
          <w:p w14:paraId="7CA0A82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3A60E41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21A6E0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AFB636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9201E2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30EA6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F9D220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A2FFBC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DDADDD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07CF45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4B798A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675A9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0A2CB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B63341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7D3142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B7F66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775958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4F6456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6D0F60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B626E1" w:rsidRPr="00B626E1" w14:paraId="402AF9F9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050FB2FE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AG</w:t>
            </w:r>
          </w:p>
        </w:tc>
        <w:tc>
          <w:tcPr>
            <w:tcW w:w="237" w:type="pct"/>
            <w:noWrap/>
            <w:hideMark/>
          </w:tcPr>
          <w:p w14:paraId="46525F96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37" w:type="pct"/>
            <w:noWrap/>
            <w:hideMark/>
          </w:tcPr>
          <w:p w14:paraId="6129E8D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1FD74B4A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21702A0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70927B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5452A6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979E2C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3FEC3B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FA6226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381F59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BB6D86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099A72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1ADC5F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28FEC2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66229D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EED1AD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92C4DB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3AEB05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FAEBB7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D59916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B626E1" w:rsidRPr="00B626E1" w14:paraId="088D425E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4BC4A717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AT</w:t>
            </w:r>
          </w:p>
        </w:tc>
        <w:tc>
          <w:tcPr>
            <w:tcW w:w="237" w:type="pct"/>
            <w:noWrap/>
            <w:hideMark/>
          </w:tcPr>
          <w:p w14:paraId="524AEAD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37" w:type="pct"/>
            <w:noWrap/>
            <w:hideMark/>
          </w:tcPr>
          <w:p w14:paraId="1F1FC02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201C4D2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8C96E1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926CA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65E66E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E9DB26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D141F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DCEEA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6BB9C6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66B4C2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D54FAB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022043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408500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F2F02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F44A0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5C804F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5737A8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A3178F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6FAA4B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B626E1" w:rsidRPr="00B626E1" w14:paraId="26913BCD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2E37D3CF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GA</w:t>
            </w:r>
          </w:p>
        </w:tc>
        <w:tc>
          <w:tcPr>
            <w:tcW w:w="237" w:type="pct"/>
            <w:noWrap/>
            <w:hideMark/>
          </w:tcPr>
          <w:p w14:paraId="2EC586D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37" w:type="pct"/>
            <w:noWrap/>
            <w:hideMark/>
          </w:tcPr>
          <w:p w14:paraId="6AD39DE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535CB98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461C0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7AE03E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9D9443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F1B80E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D2DB06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CD4607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A8680F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0D55B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9F631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CA8658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34CE56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808B08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069E3D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957A2E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1136E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9753F7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20FE35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B626E1" w:rsidRPr="00B626E1" w14:paraId="14C0E002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2CAFEDFB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TA</w:t>
            </w:r>
          </w:p>
        </w:tc>
        <w:tc>
          <w:tcPr>
            <w:tcW w:w="237" w:type="pct"/>
            <w:noWrap/>
            <w:hideMark/>
          </w:tcPr>
          <w:p w14:paraId="74498D1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44B6ECE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38AAEDE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107663A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8DAE81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106D16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D9C8A2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96DC2E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2DA061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12927E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EBB60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7B436B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7A2E49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F2848D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7F9E6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5ED7D2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E7654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248D3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F4B251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0DACB94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B626E1" w:rsidRPr="00B626E1" w14:paraId="6149DAA8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465E6E4A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TC</w:t>
            </w:r>
          </w:p>
        </w:tc>
        <w:tc>
          <w:tcPr>
            <w:tcW w:w="237" w:type="pct"/>
            <w:noWrap/>
            <w:hideMark/>
          </w:tcPr>
          <w:p w14:paraId="2FB9E44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09763D26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1814A2B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AB3EE8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3D2578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775CA5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CE11B3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2DDE71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5F8577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33F797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523CE4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9AC6F6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73A897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BB7E21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86A242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AF9362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9F04B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084508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F11E42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C6A339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252146DC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69563EB6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TG</w:t>
            </w:r>
          </w:p>
        </w:tc>
        <w:tc>
          <w:tcPr>
            <w:tcW w:w="237" w:type="pct"/>
            <w:noWrap/>
            <w:hideMark/>
          </w:tcPr>
          <w:p w14:paraId="2CB0CA9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15591A7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1657FFC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8FC148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9ACC22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3A1521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D658B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015B4E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BC9CEA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80969C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C2BEF6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C8C22C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71EF68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9E532F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8E24E2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CDE29F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1FD51E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E3C154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20A645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3B86C5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01B7B7F2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08A82610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TT</w:t>
            </w:r>
          </w:p>
        </w:tc>
        <w:tc>
          <w:tcPr>
            <w:tcW w:w="237" w:type="pct"/>
            <w:noWrap/>
            <w:hideMark/>
          </w:tcPr>
          <w:p w14:paraId="35C8F9D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37" w:type="pct"/>
            <w:noWrap/>
            <w:hideMark/>
          </w:tcPr>
          <w:p w14:paraId="7A26B37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39C05CD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3B7426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87B6B7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1D7A73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93634F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F9B58C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5A98AB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43C09D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534CA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CAFCB8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F1FCA5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1A3473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FEF3B4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7C2052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94BD5C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54E06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C31906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47CC5A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B626E1" w:rsidRPr="00B626E1" w14:paraId="424072EA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00186056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CAG</w:t>
            </w:r>
          </w:p>
        </w:tc>
        <w:tc>
          <w:tcPr>
            <w:tcW w:w="237" w:type="pct"/>
            <w:noWrap/>
            <w:hideMark/>
          </w:tcPr>
          <w:p w14:paraId="4234772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37" w:type="pct"/>
            <w:noWrap/>
            <w:hideMark/>
          </w:tcPr>
          <w:p w14:paraId="71CC98B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510C57B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18CCA4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1393A1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B759F6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A71FF2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2572E5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59AE83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2CBBA5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CB830B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1327ED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9385F6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B020A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9E239C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6D06D1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4F5588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353139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523065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BB7B8F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B626E1" w:rsidRPr="00B626E1" w14:paraId="688C8DF4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3D854CE8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CCT</w:t>
            </w:r>
          </w:p>
        </w:tc>
        <w:tc>
          <w:tcPr>
            <w:tcW w:w="237" w:type="pct"/>
            <w:noWrap/>
            <w:hideMark/>
          </w:tcPr>
          <w:p w14:paraId="3DE42836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74E787D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7153365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058B5E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646E9A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97DC4B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8F08AA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F04114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A174D6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B01FB6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616901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AA2648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2F73BE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1C2C55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81A91E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E5CDE5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BCB17C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95D367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7FE699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62585D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1EB2BEA5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732EA55A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CTC</w:t>
            </w:r>
          </w:p>
        </w:tc>
        <w:tc>
          <w:tcPr>
            <w:tcW w:w="237" w:type="pct"/>
            <w:noWrap/>
            <w:hideMark/>
          </w:tcPr>
          <w:p w14:paraId="5F8A541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58CA0ECA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5AA639F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609B53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D7A7AB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EC38A7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EA4B17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F398DE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E04D48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A5AB03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427E29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92D5B5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C158B7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19542C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62FBC9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063913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6C72EE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25FC6D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F5BD4E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104C2D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4D6F1604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4A4876F0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CTG</w:t>
            </w:r>
          </w:p>
        </w:tc>
        <w:tc>
          <w:tcPr>
            <w:tcW w:w="237" w:type="pct"/>
            <w:noWrap/>
            <w:hideMark/>
          </w:tcPr>
          <w:p w14:paraId="5907BB7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18AF9BC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23F6CE3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E52206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FB1ABA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1384F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E0699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53ED33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639C26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0E449C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0EE448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FC70F7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2A7F7D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0DC60E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17F522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C8025F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B3C4B9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32C57B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72E4C6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6357FA8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792A0E54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39AC63F5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CTT</w:t>
            </w:r>
          </w:p>
        </w:tc>
        <w:tc>
          <w:tcPr>
            <w:tcW w:w="237" w:type="pct"/>
            <w:noWrap/>
            <w:hideMark/>
          </w:tcPr>
          <w:p w14:paraId="258372F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37" w:type="pct"/>
            <w:noWrap/>
            <w:hideMark/>
          </w:tcPr>
          <w:p w14:paraId="3EDD3F3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48CF45F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BC3A3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A13661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406D1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3A5613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A9084B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540C16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048E44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76AAA1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0D4CC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347C00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9E431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C811AA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FE778B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E0DEED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790DEC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BFAAB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3045B2A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B626E1" w:rsidRPr="00B626E1" w14:paraId="1162504A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5D74B5EF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GAA</w:t>
            </w:r>
          </w:p>
        </w:tc>
        <w:tc>
          <w:tcPr>
            <w:tcW w:w="237" w:type="pct"/>
            <w:noWrap/>
            <w:hideMark/>
          </w:tcPr>
          <w:p w14:paraId="617470C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37" w:type="pct"/>
            <w:noWrap/>
            <w:hideMark/>
          </w:tcPr>
          <w:p w14:paraId="4B16A1A3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3E43B7E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6F373B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4AACF9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EA3F0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080B65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4E0671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FE0F49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414270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429762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5A5BA3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1E67F5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2B0FE6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B1BC92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4007EA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07FAA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727A9A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7A4C62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752DFDA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B626E1" w:rsidRPr="00B626E1" w14:paraId="4279A00F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03AEF32A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GAG</w:t>
            </w:r>
          </w:p>
        </w:tc>
        <w:tc>
          <w:tcPr>
            <w:tcW w:w="237" w:type="pct"/>
            <w:noWrap/>
            <w:hideMark/>
          </w:tcPr>
          <w:p w14:paraId="69B3424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1D02D4E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10AF128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660EF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1582E3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EF18E5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3EF108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558D77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C4DD4D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0EAAD7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60EAAD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BDD64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CD2FEA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580D6E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AC0AA7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C58759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8A3097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1AE6F7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F64D1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F9568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20069104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4EFE3491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GAT</w:t>
            </w:r>
          </w:p>
        </w:tc>
        <w:tc>
          <w:tcPr>
            <w:tcW w:w="237" w:type="pct"/>
            <w:noWrap/>
            <w:hideMark/>
          </w:tcPr>
          <w:p w14:paraId="093385B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189D1AD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5E1C6D4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398D9D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9EADF6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8976B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E9D285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E20AEB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6DAEBD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79720E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BD515E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8B71C2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3C01C6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C0F38A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EFDE55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D551A8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4E826B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921A9E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80971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F31AEA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5F6A89C3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36F61774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lastRenderedPageBreak/>
              <w:t>GCT</w:t>
            </w:r>
          </w:p>
        </w:tc>
        <w:tc>
          <w:tcPr>
            <w:tcW w:w="237" w:type="pct"/>
            <w:noWrap/>
            <w:hideMark/>
          </w:tcPr>
          <w:p w14:paraId="19EE7E2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6D6B77A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4EDA7D2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EFF938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DCBD73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00C612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5F6E40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B971E3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F6DE70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644342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192BDA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5835E1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BBD030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D28F9C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8024A6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AEC99A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1D02FE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ACB8C2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DCBE9E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2D98FB3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50989A38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1533DF79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GGA</w:t>
            </w:r>
          </w:p>
        </w:tc>
        <w:tc>
          <w:tcPr>
            <w:tcW w:w="237" w:type="pct"/>
            <w:noWrap/>
            <w:hideMark/>
          </w:tcPr>
          <w:p w14:paraId="0210F27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5F315F1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041AF71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985FB2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4000FA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16584B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EA1FEE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7BDDA1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965425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CAF834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44B71E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D5CF56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23FEF8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9D5BA5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75B0F8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B6E753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92D4E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6FDB42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DF4EBA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802057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4BEC0982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09613714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GTA</w:t>
            </w:r>
          </w:p>
        </w:tc>
        <w:tc>
          <w:tcPr>
            <w:tcW w:w="237" w:type="pct"/>
            <w:noWrap/>
            <w:hideMark/>
          </w:tcPr>
          <w:p w14:paraId="718AC0D8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731522B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0CE1B74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A3FD3F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DB369A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6E9B52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ED6EEC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69269A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9EC426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7BD14C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BD2230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7979BF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4812E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E09E12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C0FD96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71439C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DF88C5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32C964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8F311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05AF168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754E5FC5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39359B31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GTG</w:t>
            </w:r>
          </w:p>
        </w:tc>
        <w:tc>
          <w:tcPr>
            <w:tcW w:w="237" w:type="pct"/>
            <w:noWrap/>
            <w:hideMark/>
          </w:tcPr>
          <w:p w14:paraId="588F6DE8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11784596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4E1238F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C208C1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7ABFE5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C49263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D4C31A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F19781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F20A21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1F7D5E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BD5CE9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4626DB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F18B61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20D6BD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EDE8E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0C8D5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596BE3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30AF5D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68691C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39424A3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4EADD05E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5ABD119C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GTT</w:t>
            </w:r>
          </w:p>
        </w:tc>
        <w:tc>
          <w:tcPr>
            <w:tcW w:w="237" w:type="pct"/>
            <w:noWrap/>
            <w:hideMark/>
          </w:tcPr>
          <w:p w14:paraId="2259700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5C2C8F84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348AB14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7BF504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1776DB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DB8C89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4F525A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BB2196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A84BAC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FDB5E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0389B2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6A4725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DC371A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EB41C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470E4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1FCF4B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0441E3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047FDB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4DE531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02676F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0A6FC519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7D1F97A9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AA</w:t>
            </w:r>
          </w:p>
        </w:tc>
        <w:tc>
          <w:tcPr>
            <w:tcW w:w="237" w:type="pct"/>
            <w:noWrap/>
            <w:hideMark/>
          </w:tcPr>
          <w:p w14:paraId="400A35B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37" w:type="pct"/>
            <w:noWrap/>
            <w:hideMark/>
          </w:tcPr>
          <w:p w14:paraId="62BB891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4F88235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4C143A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4C751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133F78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1AAB9C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DA4C2D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4D3352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5ABEA5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F4A1A7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8E73C8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A09B7F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1E3966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30D200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992214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6147DB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286B5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8A9C9F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4B68DE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B626E1" w:rsidRPr="00B626E1" w14:paraId="77FD1C64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7CE8F731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AG</w:t>
            </w:r>
          </w:p>
        </w:tc>
        <w:tc>
          <w:tcPr>
            <w:tcW w:w="237" w:type="pct"/>
            <w:noWrap/>
            <w:hideMark/>
          </w:tcPr>
          <w:p w14:paraId="10600BF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4FB7AB44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543233C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4FA597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346750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1048F1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6F267B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C824CD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DCBDBF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0C3056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4B3E6E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4AD669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B4647D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23EBC6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BCF79B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17D2C5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A1AA45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B1EF01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CEECBB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00A58C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254D7ADE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44370E75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AT</w:t>
            </w:r>
          </w:p>
        </w:tc>
        <w:tc>
          <w:tcPr>
            <w:tcW w:w="237" w:type="pct"/>
            <w:noWrap/>
            <w:hideMark/>
          </w:tcPr>
          <w:p w14:paraId="0F32682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37" w:type="pct"/>
            <w:noWrap/>
            <w:hideMark/>
          </w:tcPr>
          <w:p w14:paraId="1BD2B594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7D8CA99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852A98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63E3ED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CFD8AB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BE277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AFD4D3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288CF7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58AD0F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97F159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B6CBA8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53D3B2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9139DD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09B03F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F30F4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89E627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F33A43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B3025B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124368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B626E1" w:rsidRPr="00B626E1" w14:paraId="7BCA46E9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286F609B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CA</w:t>
            </w:r>
          </w:p>
        </w:tc>
        <w:tc>
          <w:tcPr>
            <w:tcW w:w="237" w:type="pct"/>
            <w:noWrap/>
            <w:hideMark/>
          </w:tcPr>
          <w:p w14:paraId="53D9D88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6753773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0810AB0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27F158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0697C8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9DC73B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94FDDF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803263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BDD215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D558E2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63A5B4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7CDBEF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B22E3D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48B833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37076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5244D5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CB7E8A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6655E0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9D4388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8AAAE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72B6860F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1A0F5C72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CG</w:t>
            </w:r>
          </w:p>
        </w:tc>
        <w:tc>
          <w:tcPr>
            <w:tcW w:w="237" w:type="pct"/>
            <w:noWrap/>
            <w:hideMark/>
          </w:tcPr>
          <w:p w14:paraId="5A5A485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54973EE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4953F37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4AFD8C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91BF4C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08A4FC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229AA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B94801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03CB4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B99339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F5DCDF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CB2BAD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FB7BD7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6EBC6B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32F71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43E891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E1F3A9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F175B8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1FAF2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90165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7A384C65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5F41E7F5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CT</w:t>
            </w:r>
          </w:p>
        </w:tc>
        <w:tc>
          <w:tcPr>
            <w:tcW w:w="237" w:type="pct"/>
            <w:noWrap/>
            <w:hideMark/>
          </w:tcPr>
          <w:p w14:paraId="7E6C7B3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37" w:type="pct"/>
            <w:noWrap/>
            <w:hideMark/>
          </w:tcPr>
          <w:p w14:paraId="22C0E02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5C64F27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B7A4F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B3F6AD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AF3C52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4DE4DD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F5D1C8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1D393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628034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81201D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5DDB9E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6308A4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F34F58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DBCC11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48894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2C6BD7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60187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A98301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B7A346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B626E1" w:rsidRPr="00B626E1" w14:paraId="5C7CF372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5CD7B2C1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GA</w:t>
            </w:r>
          </w:p>
        </w:tc>
        <w:tc>
          <w:tcPr>
            <w:tcW w:w="237" w:type="pct"/>
            <w:noWrap/>
            <w:hideMark/>
          </w:tcPr>
          <w:p w14:paraId="59F17DE3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37" w:type="pct"/>
            <w:noWrap/>
            <w:hideMark/>
          </w:tcPr>
          <w:p w14:paraId="20775D43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1E41871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E9511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BD85B8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63C667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634D3C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3AE4C1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0AB034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A96F3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E1D7D0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C5372A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8615D9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A5007D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B491CA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EDD9EF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7294C1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658013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932868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60893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B626E1" w:rsidRPr="00B626E1" w14:paraId="2D557A7C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40944EE8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GC</w:t>
            </w:r>
          </w:p>
        </w:tc>
        <w:tc>
          <w:tcPr>
            <w:tcW w:w="237" w:type="pct"/>
            <w:noWrap/>
            <w:hideMark/>
          </w:tcPr>
          <w:p w14:paraId="14A3E2B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37" w:type="pct"/>
            <w:noWrap/>
            <w:hideMark/>
          </w:tcPr>
          <w:p w14:paraId="6E3E38E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641B259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07D893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B06C74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E17814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6C8474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C62723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7C372A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0125AF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B39927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AB406E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7793A6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0C1AE7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14F2EF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C8F5B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98695B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B29E92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1E1E04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164A688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B626E1" w:rsidRPr="00B626E1" w14:paraId="5F970879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4348C109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GG</w:t>
            </w:r>
          </w:p>
        </w:tc>
        <w:tc>
          <w:tcPr>
            <w:tcW w:w="237" w:type="pct"/>
            <w:noWrap/>
            <w:hideMark/>
          </w:tcPr>
          <w:p w14:paraId="592255E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154569E3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22FBF87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776CBC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373C0F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ABECEB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50D66E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E3066C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1E3E47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C092F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CD27FC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27D87D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4D0BE3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71EE50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7461B3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78F9BC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B57BFA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5FBFB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44A676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56CF24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4BE80299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402CE7C4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TA</w:t>
            </w:r>
          </w:p>
        </w:tc>
        <w:tc>
          <w:tcPr>
            <w:tcW w:w="237" w:type="pct"/>
            <w:noWrap/>
            <w:hideMark/>
          </w:tcPr>
          <w:p w14:paraId="15C433E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37" w:type="pct"/>
            <w:noWrap/>
            <w:hideMark/>
          </w:tcPr>
          <w:p w14:paraId="2308F041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37" w:type="pct"/>
            <w:noWrap/>
            <w:hideMark/>
          </w:tcPr>
          <w:p w14:paraId="28F5A95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736DF2C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C0882E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D92CF6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42C7DF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9E824E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9DC54B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4A9A23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AC07C8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577415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B131DF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770973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567068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C73581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0084B4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93C5DC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BE6483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C6EA62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B626E1" w:rsidRPr="00B626E1" w14:paraId="04D60A9C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1EB893C8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TC</w:t>
            </w:r>
          </w:p>
        </w:tc>
        <w:tc>
          <w:tcPr>
            <w:tcW w:w="237" w:type="pct"/>
            <w:noWrap/>
            <w:hideMark/>
          </w:tcPr>
          <w:p w14:paraId="2A0A1E39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37" w:type="pct"/>
            <w:noWrap/>
            <w:hideMark/>
          </w:tcPr>
          <w:p w14:paraId="61363DE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78F0E46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4C76894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A7D1E1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CF751A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039D9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0C0F58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5992AA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006B30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C0F8D6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BB1860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46FCF4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06F9FA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54B85E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D5BF0E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B352C3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1ED846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FFD687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79E7407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B626E1" w:rsidRPr="00B626E1" w14:paraId="57614D46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2261C2E3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TG</w:t>
            </w:r>
          </w:p>
        </w:tc>
        <w:tc>
          <w:tcPr>
            <w:tcW w:w="237" w:type="pct"/>
            <w:noWrap/>
            <w:hideMark/>
          </w:tcPr>
          <w:p w14:paraId="1B7E4B7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37" w:type="pct"/>
            <w:noWrap/>
            <w:hideMark/>
          </w:tcPr>
          <w:p w14:paraId="5722F01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7262BCC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0F2527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B51EC5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0E52C1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2D9175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D614C2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8B3756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7AC705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D5FD8F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1121C4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D4506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1E1DA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86417A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ED7F1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C32AD5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F30BDB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BEB10E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3F3B486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B626E1" w:rsidRPr="00B626E1" w14:paraId="06B01B76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4ADE530A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AAAC</w:t>
            </w:r>
          </w:p>
        </w:tc>
        <w:tc>
          <w:tcPr>
            <w:tcW w:w="237" w:type="pct"/>
            <w:noWrap/>
            <w:hideMark/>
          </w:tcPr>
          <w:p w14:paraId="4E2493F4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6C4CD200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5A214C7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A7EBAC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ACF7C4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4E01E9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5025C8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6A3659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57CB8C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CC8A3B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83DC15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42F8F0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F8F112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E90F62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A3F335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5A18B4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168707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EAE767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60498B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9636F4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1944CEDC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2D1A213C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CAAA</w:t>
            </w:r>
          </w:p>
        </w:tc>
        <w:tc>
          <w:tcPr>
            <w:tcW w:w="237" w:type="pct"/>
            <w:noWrap/>
            <w:hideMark/>
          </w:tcPr>
          <w:p w14:paraId="5E79CA7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0158547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34AD96B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27C1F3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EC61E1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17D34C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B5EBC7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C71ED7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9AFB0F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425D41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A47668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0361F6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75F15F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5D9BDD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D5553B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79BFE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2C365F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D2ABFC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C0BADB9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714852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3AAF918C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7FC08F68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CTAT</w:t>
            </w:r>
          </w:p>
        </w:tc>
        <w:tc>
          <w:tcPr>
            <w:tcW w:w="237" w:type="pct"/>
            <w:noWrap/>
            <w:hideMark/>
          </w:tcPr>
          <w:p w14:paraId="194A7F8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5A0BCD96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11DAE86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611B8D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EDD82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F89BF7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282D84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0B0D1E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A721D4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6DB199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E72ABE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03966C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529B4E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C0E6B2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0323B9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22604E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797BA7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D9FE7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004DA4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536999B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36997B98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7C6F7136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AAA</w:t>
            </w:r>
          </w:p>
        </w:tc>
        <w:tc>
          <w:tcPr>
            <w:tcW w:w="237" w:type="pct"/>
            <w:noWrap/>
            <w:hideMark/>
          </w:tcPr>
          <w:p w14:paraId="5A571E26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5B2C899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56A86F3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6BFF57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D379CB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983AF7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BEFF8D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02962C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BF925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65DB48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3E2626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EE4C87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9EBD4B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74CA65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295DEA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A8B62F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061783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64D12C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5D5EC1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ACF87CC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12E21E32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39275202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ATT</w:t>
            </w:r>
          </w:p>
        </w:tc>
        <w:tc>
          <w:tcPr>
            <w:tcW w:w="237" w:type="pct"/>
            <w:noWrap/>
            <w:hideMark/>
          </w:tcPr>
          <w:p w14:paraId="3481DDC2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75253CCE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309AA92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85893B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926A23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A29618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8E900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838CB5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5DD9E2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209E87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127AEB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A657C2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25841A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EDA7B1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EB093F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728711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58893A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395E60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8A7863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DD5EC9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6082D6F1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07AD26A1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TTA</w:t>
            </w:r>
          </w:p>
        </w:tc>
        <w:tc>
          <w:tcPr>
            <w:tcW w:w="237" w:type="pct"/>
            <w:noWrap/>
            <w:hideMark/>
          </w:tcPr>
          <w:p w14:paraId="18AFA663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258EEAC6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76D17A5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D4FD96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B538D32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F5C960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DF43C6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DBCDA5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110D63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DF6754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72FF518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7E7C11F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0E89FB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7435CE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E502A0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469A1D7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37297A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E301C9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6C56E3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F216DED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B626E1" w:rsidRPr="00B626E1" w14:paraId="75F435B6" w14:textId="77777777" w:rsidTr="00B626E1">
        <w:trPr>
          <w:trHeight w:val="300"/>
        </w:trPr>
        <w:tc>
          <w:tcPr>
            <w:tcW w:w="262" w:type="pct"/>
            <w:noWrap/>
            <w:hideMark/>
          </w:tcPr>
          <w:p w14:paraId="167CBE16" w14:textId="77777777" w:rsidR="00B626E1" w:rsidRPr="00B626E1" w:rsidRDefault="00B626E1" w:rsidP="00B626E1">
            <w:pPr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TTTG</w:t>
            </w:r>
          </w:p>
        </w:tc>
        <w:tc>
          <w:tcPr>
            <w:tcW w:w="237" w:type="pct"/>
            <w:noWrap/>
            <w:hideMark/>
          </w:tcPr>
          <w:p w14:paraId="4A94FFFF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37" w:type="pct"/>
            <w:noWrap/>
            <w:hideMark/>
          </w:tcPr>
          <w:p w14:paraId="512DC7B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7" w:type="pct"/>
            <w:noWrap/>
            <w:hideMark/>
          </w:tcPr>
          <w:p w14:paraId="64533E13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8813824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053A3B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3BD10ED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73F45B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16158D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E9AEDA8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689BF190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18F1B1C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A0FD1A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BEA83EE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2ED404E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16CCB151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45BB2806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7FB3F7A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3CBF083B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07ABA245" w14:textId="77777777" w:rsidR="00B626E1" w:rsidRPr="00B626E1" w:rsidRDefault="00B626E1" w:rsidP="00B626E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" w:type="pct"/>
            <w:noWrap/>
            <w:hideMark/>
          </w:tcPr>
          <w:p w14:paraId="5E7CD495" w14:textId="77777777" w:rsidR="00B626E1" w:rsidRPr="00B626E1" w:rsidRDefault="00B626E1" w:rsidP="00B626E1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626E1">
              <w:rPr>
                <w:rFonts w:ascii="Calibri" w:eastAsia="Times New Roman" w:hAnsi="Calibri" w:cs="Calibri"/>
                <w:color w:val="000000"/>
              </w:rPr>
              <w:t>371</w:t>
            </w:r>
          </w:p>
        </w:tc>
      </w:tr>
    </w:tbl>
    <w:p w14:paraId="28FF53B5" w14:textId="77777777" w:rsidR="000A683C" w:rsidRDefault="000A683C"/>
    <w:sectPr w:rsidR="000A683C" w:rsidSect="0093486F">
      <w:foot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0C927" w14:textId="77777777" w:rsidR="003B2D0E" w:rsidRDefault="003B2D0E" w:rsidP="00A1029B">
      <w:pPr>
        <w:spacing w:after="0" w:line="240" w:lineRule="auto"/>
      </w:pPr>
      <w:r>
        <w:separator/>
      </w:r>
    </w:p>
  </w:endnote>
  <w:endnote w:type="continuationSeparator" w:id="0">
    <w:p w14:paraId="165E2FB4" w14:textId="77777777" w:rsidR="003B2D0E" w:rsidRDefault="003B2D0E" w:rsidP="00A102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2453160"/>
      <w:docPartObj>
        <w:docPartGallery w:val="Page Numbers (Bottom of Page)"/>
        <w:docPartUnique/>
      </w:docPartObj>
    </w:sdtPr>
    <w:sdtEndPr/>
    <w:sdtContent>
      <w:p w14:paraId="34CA1B23" w14:textId="6F40448B" w:rsidR="00A1029B" w:rsidRDefault="00A1029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u-HU"/>
          </w:rPr>
          <w:t>2</w:t>
        </w:r>
        <w:r>
          <w:fldChar w:fldCharType="end"/>
        </w:r>
      </w:p>
    </w:sdtContent>
  </w:sdt>
  <w:p w14:paraId="72D13131" w14:textId="77777777" w:rsidR="00A1029B" w:rsidRDefault="00A102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1D36F" w14:textId="77777777" w:rsidR="003B2D0E" w:rsidRDefault="003B2D0E" w:rsidP="00A1029B">
      <w:pPr>
        <w:spacing w:after="0" w:line="240" w:lineRule="auto"/>
      </w:pPr>
      <w:r>
        <w:separator/>
      </w:r>
    </w:p>
  </w:footnote>
  <w:footnote w:type="continuationSeparator" w:id="0">
    <w:p w14:paraId="6E6109C9" w14:textId="77777777" w:rsidR="003B2D0E" w:rsidRDefault="003B2D0E" w:rsidP="00A102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DIwtTA3NDE0NDJW0lEKTi0uzszPAykwqgUAgUMvfCwAAAA="/>
  </w:docVars>
  <w:rsids>
    <w:rsidRoot w:val="0093486F"/>
    <w:rsid w:val="00052FC7"/>
    <w:rsid w:val="000A683C"/>
    <w:rsid w:val="001D6AED"/>
    <w:rsid w:val="003B2D0E"/>
    <w:rsid w:val="0045770B"/>
    <w:rsid w:val="0047128F"/>
    <w:rsid w:val="004A7335"/>
    <w:rsid w:val="00644A9A"/>
    <w:rsid w:val="007A6E35"/>
    <w:rsid w:val="00926BFA"/>
    <w:rsid w:val="0093486F"/>
    <w:rsid w:val="00A1029B"/>
    <w:rsid w:val="00A423E8"/>
    <w:rsid w:val="00A6790B"/>
    <w:rsid w:val="00B626E1"/>
    <w:rsid w:val="00C9565E"/>
    <w:rsid w:val="00FF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32814"/>
  <w15:chartTrackingRefBased/>
  <w15:docId w15:val="{6FB7A4A5-E5F2-4B71-ADA3-802ED1305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4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679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02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29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02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29B"/>
  </w:style>
  <w:style w:type="paragraph" w:styleId="Footer">
    <w:name w:val="footer"/>
    <w:basedOn w:val="Normal"/>
    <w:link w:val="FooterChar"/>
    <w:uiPriority w:val="99"/>
    <w:unhideWhenUsed/>
    <w:rsid w:val="00A102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2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7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0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1116</Words>
  <Characters>636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rukh mehmood</dc:creator>
  <cp:keywords/>
  <dc:description/>
  <cp:lastModifiedBy>furrukh mehmood</cp:lastModifiedBy>
  <cp:revision>16</cp:revision>
  <dcterms:created xsi:type="dcterms:W3CDTF">2019-04-23T08:34:00Z</dcterms:created>
  <dcterms:modified xsi:type="dcterms:W3CDTF">2019-12-10T12:37:00Z</dcterms:modified>
</cp:coreProperties>
</file>